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7F5871" w:rsidP="007F587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F5871">
              <w:rPr>
                <w:rFonts w:ascii="Times New Roman" w:hAnsi="Times New Roman" w:cs="Times New Roman" w:hint="cs"/>
                <w:b/>
                <w:sz w:val="20"/>
                <w:szCs w:val="20"/>
              </w:rPr>
              <w:t>شهادة</w:t>
            </w:r>
            <w:proofErr w:type="spellEnd"/>
            <w:r w:rsidRPr="007F587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7F5871">
              <w:rPr>
                <w:rFonts w:ascii="Times New Roman" w:hAnsi="Times New Roman" w:cs="Times New Roman" w:hint="cs"/>
                <w:b/>
                <w:sz w:val="20"/>
                <w:szCs w:val="20"/>
              </w:rPr>
              <w:t>حسن</w:t>
            </w:r>
            <w:proofErr w:type="spellEnd"/>
            <w:r w:rsidRPr="007F587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7F5871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تجهيز</w:t>
            </w:r>
            <w:proofErr w:type="spellEnd"/>
            <w:r w:rsidRPr="007F587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/ </w:t>
            </w:r>
            <w:proofErr w:type="spellStart"/>
            <w:r w:rsidRPr="007F5871">
              <w:rPr>
                <w:rFonts w:ascii="Times New Roman" w:hAnsi="Times New Roman" w:cs="Times New Roman" w:hint="cs"/>
                <w:b/>
                <w:sz w:val="20"/>
                <w:szCs w:val="20"/>
              </w:rPr>
              <w:t>الصناعة</w:t>
            </w:r>
            <w:proofErr w:type="spellEnd"/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E805CC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805CC">
              <w:rPr>
                <w:rFonts w:ascii="Times New Roman" w:hAnsi="Times New Roman" w:cs="Times New Roman"/>
                <w:b/>
                <w:sz w:val="20"/>
                <w:szCs w:val="20"/>
              </w:rPr>
              <w:t>Certificate of good processing/industry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Point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Exi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Point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it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destination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tinatio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C9757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Country of </w:t>
            </w:r>
            <w:r w:rsidR="00CB04FA">
              <w:rPr>
                <w:rFonts w:ascii="Times New Roman" w:hAnsi="Times New Roman" w:cs="Times New Roman"/>
                <w:sz w:val="20"/>
                <w:szCs w:val="20"/>
              </w:rPr>
              <w:t>import</w:t>
            </w: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Country of </w:t>
                </w:r>
                <w:r w:rsidR="00C9757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551"/>
        <w:gridCol w:w="2410"/>
        <w:gridCol w:w="1984"/>
      </w:tblGrid>
      <w:tr w:rsidR="00E805CC" w:rsidRPr="007363BC" w:rsidTr="00E805CC">
        <w:tc>
          <w:tcPr>
            <w:tcW w:w="2235" w:type="dxa"/>
          </w:tcPr>
          <w:p w:rsidR="00E805CC" w:rsidRPr="007363BC" w:rsidRDefault="00E805CC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2551" w:type="dxa"/>
          </w:tcPr>
          <w:p w:rsidR="00E805CC" w:rsidRPr="007363BC" w:rsidRDefault="00E805CC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410" w:type="dxa"/>
          </w:tcPr>
          <w:p w:rsidR="00E805CC" w:rsidRPr="007363BC" w:rsidRDefault="00E805CC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Quantity:</w:t>
            </w:r>
          </w:p>
        </w:tc>
        <w:tc>
          <w:tcPr>
            <w:tcW w:w="1984" w:type="dxa"/>
          </w:tcPr>
          <w:p w:rsidR="00E805CC" w:rsidRDefault="00E805CC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Value: </w:t>
            </w:r>
          </w:p>
        </w:tc>
      </w:tr>
      <w:tr w:rsidR="00E805CC" w:rsidRPr="007363BC" w:rsidTr="00E805CC">
        <w:tc>
          <w:tcPr>
            <w:tcW w:w="2235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6205693EC2534503A44323DC1D338BA6"/>
                </w:placeholder>
                <w:text/>
              </w:sdtPr>
              <w:sdtEndPr/>
              <w:sdtContent>
                <w:r w:rsidR="00E805CC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551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505381E1ED5E42A6B3BA94F6ACCE3C90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410" w:type="dxa"/>
          </w:tcPr>
          <w:p w:rsidR="00E805CC" w:rsidRDefault="00D64AA5" w:rsidP="00876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819A105B7C784C01BD601F6B534F8644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Quantity</w:t>
                </w:r>
              </w:sdtContent>
            </w:sdt>
          </w:p>
        </w:tc>
        <w:tc>
          <w:tcPr>
            <w:tcW w:w="1984" w:type="dxa"/>
          </w:tcPr>
          <w:p w:rsidR="00E805CC" w:rsidRDefault="00D64AA5" w:rsidP="00876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85723938"/>
                <w:placeholder>
                  <w:docPart w:val="086F5B08E18E41D1A490D0B9DACB7067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Value</w:t>
                </w:r>
              </w:sdtContent>
            </w:sdt>
          </w:p>
        </w:tc>
      </w:tr>
      <w:tr w:rsidR="00E805CC" w:rsidRPr="007363BC" w:rsidTr="00E805CC">
        <w:tc>
          <w:tcPr>
            <w:tcW w:w="2235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9EC5882B8B2A4C8AA7D1E4C5991BF1E8"/>
                </w:placeholder>
                <w:text/>
              </w:sdtPr>
              <w:sdtEndPr/>
              <w:sdtContent>
                <w:r w:rsidR="00E805CC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551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08CF8520A9F8495C855F7C4B89021B1F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410" w:type="dxa"/>
          </w:tcPr>
          <w:p w:rsidR="00E805C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22951233"/>
                <w:placeholder>
                  <w:docPart w:val="0B78310420714554ABB3FDF1EB8B6AD2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Quantity</w:t>
                </w:r>
              </w:sdtContent>
            </w:sdt>
          </w:p>
        </w:tc>
        <w:tc>
          <w:tcPr>
            <w:tcW w:w="1984" w:type="dxa"/>
          </w:tcPr>
          <w:p w:rsidR="00E805C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8394886"/>
                <w:placeholder>
                  <w:docPart w:val="113C96DEFBB646D887F24E51092C0B18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Value</w:t>
                </w:r>
              </w:sdtContent>
            </w:sdt>
          </w:p>
        </w:tc>
      </w:tr>
      <w:tr w:rsidR="00E805CC" w:rsidRPr="007363BC" w:rsidTr="00E805CC">
        <w:tc>
          <w:tcPr>
            <w:tcW w:w="2235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B53C3C6FB7CE4AC8ADD263C1BA3D04A0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551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2AE7C2ECE7D6433298A416DF6D3C6030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410" w:type="dxa"/>
          </w:tcPr>
          <w:p w:rsidR="00E805C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9153791"/>
                <w:placeholder>
                  <w:docPart w:val="C7C1AD4CBBEC4E90BE90190DD732C14A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Quantity</w:t>
                </w:r>
              </w:sdtContent>
            </w:sdt>
          </w:p>
        </w:tc>
        <w:tc>
          <w:tcPr>
            <w:tcW w:w="1984" w:type="dxa"/>
          </w:tcPr>
          <w:p w:rsidR="00E805C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001608"/>
                <w:placeholder>
                  <w:docPart w:val="A2A6B44551514A2098D2A5820AE7C921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Value</w:t>
                </w:r>
              </w:sdtContent>
            </w:sdt>
          </w:p>
        </w:tc>
      </w:tr>
      <w:tr w:rsidR="00E805CC" w:rsidRPr="007363BC" w:rsidTr="00E805CC">
        <w:tc>
          <w:tcPr>
            <w:tcW w:w="2235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D526A27F909D40A18CE7FF06DB78556E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2551" w:type="dxa"/>
          </w:tcPr>
          <w:p w:rsidR="00E805CC" w:rsidRPr="007363B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667BFFA7DD3041E9B4C589635C998774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2410" w:type="dxa"/>
          </w:tcPr>
          <w:p w:rsidR="00E805C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22333150"/>
                <w:placeholder>
                  <w:docPart w:val="D73CF41C38E14CCD9BE9BA3263C51A7E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Quantity</w:t>
                </w:r>
              </w:sdtContent>
            </w:sdt>
          </w:p>
        </w:tc>
        <w:tc>
          <w:tcPr>
            <w:tcW w:w="1984" w:type="dxa"/>
          </w:tcPr>
          <w:p w:rsidR="00E805CC" w:rsidRDefault="00D64AA5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28583890"/>
                <w:placeholder>
                  <w:docPart w:val="629B5B8AF068431CB279191BDAD0487D"/>
                </w:placeholder>
                <w:showingPlcHdr/>
                <w:text/>
              </w:sdtPr>
              <w:sdtEndPr/>
              <w:sdtContent>
                <w:r w:rsidR="00E805C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Value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4"/>
        <w:gridCol w:w="4536"/>
      </w:tblGrid>
      <w:tr w:rsidR="00AE07B3" w:rsidTr="00E805CC">
        <w:tc>
          <w:tcPr>
            <w:tcW w:w="4644" w:type="dxa"/>
          </w:tcPr>
          <w:p w:rsidR="00AE07B3" w:rsidRDefault="00E805CC" w:rsidP="00E805C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orage</w:t>
            </w:r>
            <w:r w:rsidR="00AE07B3">
              <w:rPr>
                <w:rFonts w:ascii="Times New Roman" w:hAnsi="Times New Roman" w:cs="Times New Roman"/>
                <w:sz w:val="20"/>
                <w:szCs w:val="20"/>
              </w:rPr>
              <w:t xml:space="preserve">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 xml:space="preserve">Storage </w:t>
                </w:r>
                <w:r w:rsidR="00AE07B3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facility</w:t>
                </w:r>
              </w:sdtContent>
            </w:sdt>
          </w:p>
        </w:tc>
        <w:tc>
          <w:tcPr>
            <w:tcW w:w="4536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E805CC">
        <w:tc>
          <w:tcPr>
            <w:tcW w:w="4644" w:type="dxa"/>
          </w:tcPr>
          <w:p w:rsidR="00843617" w:rsidRDefault="00E805CC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s classified to</w:t>
            </w:r>
            <w:r w:rsidR="007F5871">
              <w:rPr>
                <w:rFonts w:ascii="Times New Roman" w:hAnsi="Times New Roman" w:cs="Times New Roman"/>
                <w:sz w:val="20"/>
                <w:szCs w:val="20"/>
              </w:rPr>
              <w:t xml:space="preserve"> b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laced in</w:t>
            </w:r>
            <w:r w:rsidR="00843617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uspension system" w:value="Suspension system"/>
                  <w:listItem w:displayText="Return system" w:value="Return system"/>
                  <w:listItem w:displayText="Other" w:value="Other"/>
                </w:comboBox>
              </w:sdtPr>
              <w:sdtEndPr/>
              <w:sdtContent>
                <w:r w:rsidR="00843617"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536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E805CC">
        <w:tc>
          <w:tcPr>
            <w:tcW w:w="4644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536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9A2041" w:rsidTr="009A2041">
        <w:tc>
          <w:tcPr>
            <w:tcW w:w="4621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hysical examination: 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33255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73155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8610F" w:rsidTr="009A2041">
        <w:tc>
          <w:tcPr>
            <w:tcW w:w="4621" w:type="dxa"/>
          </w:tcPr>
          <w:p w:rsidR="00A8610F" w:rsidRDefault="00A8610F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perwork examination: Yes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11197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N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1114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4622" w:type="dxa"/>
          </w:tcPr>
          <w:p w:rsidR="00A8610F" w:rsidRDefault="00A8610F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A2041" w:rsidTr="009A2041">
        <w:tc>
          <w:tcPr>
            <w:tcW w:w="4621" w:type="dxa"/>
          </w:tcPr>
          <w:p w:rsidR="009A2041" w:rsidRDefault="00E805CC" w:rsidP="00E805C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lidity of authorization</w:t>
            </w:r>
            <w:r w:rsidR="009A2041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7353491"/>
                <w:placeholder>
                  <w:docPart w:val="CEFAAD91BB084C69A9C6278F4F6D4A5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37827178"/>
                <w:placeholder>
                  <w:docPart w:val="94245E4EF4CD4C13A06B5D992E1F7C18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</w:p>
        </w:tc>
        <w:tc>
          <w:tcPr>
            <w:tcW w:w="4622" w:type="dxa"/>
          </w:tcPr>
          <w:p w:rsidR="009A2041" w:rsidRDefault="009A2041" w:rsidP="0013345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A2041" w:rsidRPr="00C50182" w:rsidRDefault="009A2041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A8610F" w:rsidP="004A0DF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 identification of corresponding authority at the point of export: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</w:t>
            </w:r>
            <w:r w:rsidR="00E805CC">
              <w:rPr>
                <w:rFonts w:ascii="Times New Roman" w:hAnsi="Times New Roman" w:cs="Times New Roman"/>
                <w:sz w:val="20"/>
                <w:szCs w:val="20"/>
              </w:rPr>
              <w:t>authorization</w:t>
            </w: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50182" w:rsidRPr="00C50182" w:rsidRDefault="00D64AA5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0FA19BD12F5044648EA943223CFF2A8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0BBEC4AFA54041D0B2640644245EECB9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</w:t>
            </w:r>
            <w:r w:rsidR="00E805CC">
              <w:rPr>
                <w:rFonts w:ascii="Times New Roman" w:hAnsi="Times New Roman" w:cs="Times New Roman"/>
                <w:sz w:val="20"/>
                <w:szCs w:val="20"/>
              </w:rPr>
              <w:t>officer</w:t>
            </w: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50182" w:rsidRDefault="00D64AA5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9AC2AC4BA99145CDBF798738326DD944"/>
                </w:placeholder>
                <w:showingPlcHdr/>
                <w:text/>
              </w:sdtPr>
              <w:sdtEndPr/>
              <w:sdtContent>
                <w:r w:rsidR="00E805C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officer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4AA5" w:rsidRDefault="00D64AA5" w:rsidP="00710270">
      <w:pPr>
        <w:spacing w:after="0" w:line="240" w:lineRule="auto"/>
      </w:pPr>
      <w:r>
        <w:separator/>
      </w:r>
    </w:p>
  </w:endnote>
  <w:endnote w:type="continuationSeparator" w:id="0">
    <w:p w:rsidR="00D64AA5" w:rsidRDefault="00D64AA5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4AA5" w:rsidRDefault="00D64AA5" w:rsidP="00710270">
      <w:pPr>
        <w:spacing w:after="0" w:line="240" w:lineRule="auto"/>
      </w:pPr>
      <w:r>
        <w:separator/>
      </w:r>
    </w:p>
  </w:footnote>
  <w:footnote w:type="continuationSeparator" w:id="0">
    <w:p w:rsidR="00D64AA5" w:rsidRDefault="00D64AA5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F5871" w:rsidRPr="001E3407" w:rsidTr="00706FBA">
      <w:tc>
        <w:tcPr>
          <w:tcW w:w="3794" w:type="dxa"/>
          <w:vAlign w:val="center"/>
        </w:tcPr>
        <w:p w:rsidR="007F5871" w:rsidRPr="00843E4B" w:rsidRDefault="007F5871" w:rsidP="00706FBA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F5871" w:rsidRPr="001E3407" w:rsidRDefault="007F5871" w:rsidP="00706FBA">
          <w:pPr>
            <w:pStyle w:val="Header"/>
            <w:rPr>
              <w:sz w:val="21"/>
              <w:szCs w:val="21"/>
            </w:rPr>
          </w:pPr>
          <w:r w:rsidRPr="00A40727">
            <w:rPr>
              <w:rFonts w:ascii="Times New Roman" w:hAnsi="Times New Roman" w:cs="Times New Roman"/>
              <w:sz w:val="20"/>
              <w:szCs w:val="21"/>
            </w:rPr>
            <w:t>Yemeni Standardization and Metrology Organization (YSMO)</w:t>
          </w:r>
          <w:r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F5871" w:rsidRPr="001E3407" w:rsidRDefault="007F5871" w:rsidP="00706FBA">
          <w:pPr>
            <w:pStyle w:val="Header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59264" behindDoc="0" locked="0" layoutInCell="1" allowOverlap="1" wp14:anchorId="49FC8FCD" wp14:editId="792586E2">
                <wp:simplePos x="0" y="0"/>
                <wp:positionH relativeFrom="column">
                  <wp:posOffset>239119</wp:posOffset>
                </wp:positionH>
                <wp:positionV relativeFrom="paragraph">
                  <wp:posOffset>9901</wp:posOffset>
                </wp:positionV>
                <wp:extent cx="431321" cy="422689"/>
                <wp:effectExtent l="0" t="0" r="6985" b="0"/>
                <wp:wrapNone/>
                <wp:docPr id="2" name="Picture 2" descr="نسخ من شعار الهيئ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2" descr="نسخ من شعار الهيئ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1321" cy="4226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417" w:type="dxa"/>
          <w:vAlign w:val="center"/>
        </w:tcPr>
        <w:p w:rsidR="007F5871" w:rsidRPr="00904C38" w:rsidRDefault="007F5871" w:rsidP="00706FBA">
          <w:pPr>
            <w:bidi/>
            <w:spacing w:line="192" w:lineRule="auto"/>
            <w:jc w:val="center"/>
            <w:rPr>
              <w:rFonts w:cs="SKR HEAD1"/>
              <w:sz w:val="26"/>
              <w:rtl/>
            </w:rPr>
          </w:pP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2336" behindDoc="0" locked="0" layoutInCell="1" allowOverlap="1" wp14:anchorId="2FB47D05" wp14:editId="3A2CF877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7" name="Picture 7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1312" behindDoc="0" locked="0" layoutInCell="1" allowOverlap="1" wp14:anchorId="6A44CA4A" wp14:editId="6C1169A6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6" name="Picture 6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1"/>
              <w:szCs w:val="21"/>
            </w:rPr>
            <w:drawing>
              <wp:anchor distT="0" distB="0" distL="114300" distR="114300" simplePos="0" relativeHeight="251660288" behindDoc="0" locked="0" layoutInCell="1" allowOverlap="1" wp14:anchorId="730EED4D" wp14:editId="1EB2A7AC">
                <wp:simplePos x="0" y="0"/>
                <wp:positionH relativeFrom="column">
                  <wp:posOffset>5125085</wp:posOffset>
                </wp:positionH>
                <wp:positionV relativeFrom="paragraph">
                  <wp:posOffset>222250</wp:posOffset>
                </wp:positionV>
                <wp:extent cx="1208405" cy="242570"/>
                <wp:effectExtent l="0" t="0" r="0" b="5080"/>
                <wp:wrapNone/>
                <wp:docPr id="5" name="Picture 5" descr="الجمهورية اليمنية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صورة 3" descr="الجمهورية اليمنية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08405" cy="2425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4C38">
            <w:rPr>
              <w:rFonts w:cs="SKR HEAD1"/>
              <w:sz w:val="26"/>
              <w:szCs w:val="28"/>
              <w:rtl/>
            </w:rPr>
            <w:t xml:space="preserve"> الهيئ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اليمني</w:t>
          </w:r>
          <w:r w:rsidRPr="00904C38">
            <w:rPr>
              <w:rFonts w:cs="SKR HEAD1" w:hint="cs"/>
              <w:sz w:val="26"/>
              <w:szCs w:val="28"/>
              <w:rtl/>
            </w:rPr>
            <w:t>ة</w:t>
          </w:r>
          <w:r w:rsidRPr="00904C38">
            <w:rPr>
              <w:rFonts w:cs="SKR HEAD1"/>
              <w:sz w:val="26"/>
              <w:szCs w:val="28"/>
              <w:rtl/>
            </w:rPr>
            <w:t xml:space="preserve"> للمواصفات والمقاييس</w:t>
          </w:r>
        </w:p>
        <w:p w:rsidR="007F5871" w:rsidRPr="00615260" w:rsidRDefault="007F5871" w:rsidP="00706FBA">
          <w:pPr>
            <w:bidi/>
            <w:spacing w:line="192" w:lineRule="auto"/>
            <w:jc w:val="center"/>
            <w:rPr>
              <w:rFonts w:cs="SKR HEAD1"/>
              <w:sz w:val="26"/>
              <w:u w:val="single"/>
            </w:rPr>
          </w:pPr>
          <w:r w:rsidRPr="00613283">
            <w:rPr>
              <w:rFonts w:cs="SKR HEAD1"/>
              <w:sz w:val="26"/>
              <w:szCs w:val="28"/>
              <w:rtl/>
            </w:rPr>
            <w:t xml:space="preserve">وضبط </w:t>
          </w:r>
          <w:r w:rsidRPr="00613283">
            <w:rPr>
              <w:rFonts w:cs="SKR HEAD1" w:hint="cs"/>
              <w:sz w:val="26"/>
              <w:szCs w:val="28"/>
              <w:rtl/>
            </w:rPr>
            <w:t>الجودة</w:t>
          </w: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aAv2E7TgaTuR1V4YsyC6dHbFJm0=" w:salt="Av0zrCbIAOL9Hf4mIGd5y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97575"/>
    <w:rsid w:val="000B09A0"/>
    <w:rsid w:val="000B4BED"/>
    <w:rsid w:val="000F6A59"/>
    <w:rsid w:val="00101127"/>
    <w:rsid w:val="0010550A"/>
    <w:rsid w:val="0013345D"/>
    <w:rsid w:val="0017135E"/>
    <w:rsid w:val="00186A73"/>
    <w:rsid w:val="00191DA8"/>
    <w:rsid w:val="001E3407"/>
    <w:rsid w:val="001F0E9E"/>
    <w:rsid w:val="00205C1C"/>
    <w:rsid w:val="00227769"/>
    <w:rsid w:val="00230065"/>
    <w:rsid w:val="00237F98"/>
    <w:rsid w:val="00264441"/>
    <w:rsid w:val="0028747F"/>
    <w:rsid w:val="002B5461"/>
    <w:rsid w:val="002C1205"/>
    <w:rsid w:val="00306223"/>
    <w:rsid w:val="00343A7A"/>
    <w:rsid w:val="003620A3"/>
    <w:rsid w:val="003C0F38"/>
    <w:rsid w:val="003C53BE"/>
    <w:rsid w:val="003E58D1"/>
    <w:rsid w:val="003F619B"/>
    <w:rsid w:val="003F796A"/>
    <w:rsid w:val="00481CF9"/>
    <w:rsid w:val="00483FE6"/>
    <w:rsid w:val="004871EC"/>
    <w:rsid w:val="004A0DF7"/>
    <w:rsid w:val="004E2FDF"/>
    <w:rsid w:val="004E47F2"/>
    <w:rsid w:val="004F68C3"/>
    <w:rsid w:val="00505ABA"/>
    <w:rsid w:val="00555C72"/>
    <w:rsid w:val="005A4A84"/>
    <w:rsid w:val="005E0320"/>
    <w:rsid w:val="00683C55"/>
    <w:rsid w:val="00685AD8"/>
    <w:rsid w:val="006A1A40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7F587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15AD7"/>
    <w:rsid w:val="00976C50"/>
    <w:rsid w:val="009A2041"/>
    <w:rsid w:val="009B5870"/>
    <w:rsid w:val="009F2F6F"/>
    <w:rsid w:val="00A03777"/>
    <w:rsid w:val="00A277AA"/>
    <w:rsid w:val="00A637B8"/>
    <w:rsid w:val="00A820A0"/>
    <w:rsid w:val="00A8610F"/>
    <w:rsid w:val="00AA1751"/>
    <w:rsid w:val="00AA3943"/>
    <w:rsid w:val="00AE07B3"/>
    <w:rsid w:val="00B01BC3"/>
    <w:rsid w:val="00B126AA"/>
    <w:rsid w:val="00B26A24"/>
    <w:rsid w:val="00BA06A7"/>
    <w:rsid w:val="00BC4167"/>
    <w:rsid w:val="00BC721B"/>
    <w:rsid w:val="00BD6CF9"/>
    <w:rsid w:val="00BE5936"/>
    <w:rsid w:val="00BF3147"/>
    <w:rsid w:val="00C157FC"/>
    <w:rsid w:val="00C50182"/>
    <w:rsid w:val="00C61BA7"/>
    <w:rsid w:val="00C72482"/>
    <w:rsid w:val="00C87759"/>
    <w:rsid w:val="00C97576"/>
    <w:rsid w:val="00CB04FA"/>
    <w:rsid w:val="00CD78B0"/>
    <w:rsid w:val="00D0476F"/>
    <w:rsid w:val="00D20F26"/>
    <w:rsid w:val="00D26A41"/>
    <w:rsid w:val="00D45887"/>
    <w:rsid w:val="00D55136"/>
    <w:rsid w:val="00D646B2"/>
    <w:rsid w:val="00D64AA5"/>
    <w:rsid w:val="00DC0CF7"/>
    <w:rsid w:val="00E21E3F"/>
    <w:rsid w:val="00E23958"/>
    <w:rsid w:val="00E64E4B"/>
    <w:rsid w:val="00E75CF1"/>
    <w:rsid w:val="00E7674D"/>
    <w:rsid w:val="00E805CC"/>
    <w:rsid w:val="00EA2B2E"/>
    <w:rsid w:val="00ED27A7"/>
    <w:rsid w:val="00ED7501"/>
    <w:rsid w:val="00EE07A1"/>
    <w:rsid w:val="00EF52B9"/>
    <w:rsid w:val="00F15544"/>
    <w:rsid w:val="00F34A65"/>
    <w:rsid w:val="00F539B5"/>
    <w:rsid w:val="00F57D7E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5E5CEE" w:rsidP="005E5CEE">
          <w:pPr>
            <w:pStyle w:val="E7B9E02F5DFD47149D8FA91562BCC4D790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5E5CEE" w:rsidP="005E5CEE">
          <w:pPr>
            <w:pStyle w:val="348FA061EE3C49ACAE41AEBD74E67BFB72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5E5CEE" w:rsidP="005E5CEE">
          <w:pPr>
            <w:pStyle w:val="5E6E5BFE325243B99A437EBE6734EE8369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5E5CEE" w:rsidP="005E5CEE">
          <w:pPr>
            <w:pStyle w:val="8BFBF4B9CAF84A3E9019E5F9BFB7EDBA4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xit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5E5CEE" w:rsidP="005E5CEE">
          <w:pPr>
            <w:pStyle w:val="3D85344DC7FE420E9D156A3EA472580F4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destinatio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5E5CEE" w:rsidP="005E5CEE">
          <w:pPr>
            <w:pStyle w:val="480EC0956E414A1EB754429E14ECECE64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import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5E5CEE" w:rsidP="005E5CEE">
          <w:pPr>
            <w:pStyle w:val="CA2FAA98065D45E6A7B7DF7E49ADF1522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5E5CEE" w:rsidP="005E5CEE">
          <w:pPr>
            <w:pStyle w:val="5040FA43E6264A4AA0AB784B14CB149129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5E5CEE" w:rsidP="005E5CEE">
          <w:pPr>
            <w:pStyle w:val="62B1B559A70348D5B617358A50D1DB2C19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5E5CEE" w:rsidP="005E5CEE">
          <w:pPr>
            <w:pStyle w:val="700A6C24306F4A2880C68ADAEA59396D1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5E5CEE" w:rsidP="005E5CEE">
          <w:pPr>
            <w:pStyle w:val="D768203606594F0587D6B1EDAAD4271B1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age facility</w:t>
          </w:r>
        </w:p>
      </w:docPartBody>
    </w:docPart>
    <w:docPart>
      <w:docPartPr>
        <w:name w:val="CEFAAD91BB084C69A9C6278F4F6D4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0EB36-59EA-4CE7-AC23-930BABC8286C}"/>
      </w:docPartPr>
      <w:docPartBody>
        <w:p w:rsidR="00A57D62" w:rsidRDefault="005E5CEE" w:rsidP="005E5CEE">
          <w:pPr>
            <w:pStyle w:val="CEFAAD91BB084C69A9C6278F4F6D4A5A3"/>
          </w:pPr>
          <w:r w:rsidRPr="00E805C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6205693EC2534503A44323DC1D338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17B84-52AD-4544-B29B-B8F5A024F9E2}"/>
      </w:docPartPr>
      <w:docPartBody>
        <w:p w:rsidR="00A57D62" w:rsidRDefault="005E5CEE" w:rsidP="005E5CEE">
          <w:pPr>
            <w:pStyle w:val="6205693EC2534503A44323DC1D338BA6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505381E1ED5E42A6B3BA94F6ACCE3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86DE9-7200-45D7-8D86-ADC12F87E458}"/>
      </w:docPartPr>
      <w:docPartBody>
        <w:p w:rsidR="00A57D62" w:rsidRDefault="005E5CEE" w:rsidP="005E5CEE">
          <w:pPr>
            <w:pStyle w:val="505381E1ED5E42A6B3BA94F6ACCE3C90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819A105B7C784C01BD601F6B534F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7C62C-F71F-41E4-B93A-890FFE3EF34C}"/>
      </w:docPartPr>
      <w:docPartBody>
        <w:p w:rsidR="00A57D62" w:rsidRDefault="005E5CEE" w:rsidP="005E5CEE">
          <w:pPr>
            <w:pStyle w:val="819A105B7C784C01BD601F6B534F8644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Quantity</w:t>
          </w:r>
        </w:p>
      </w:docPartBody>
    </w:docPart>
    <w:docPart>
      <w:docPartPr>
        <w:name w:val="9EC5882B8B2A4C8AA7D1E4C5991BF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5CDB5-76EE-4AEF-A00A-E84B6E2D3BB2}"/>
      </w:docPartPr>
      <w:docPartBody>
        <w:p w:rsidR="00A57D62" w:rsidRDefault="005E5CEE" w:rsidP="005E5CEE">
          <w:pPr>
            <w:pStyle w:val="9EC5882B8B2A4C8AA7D1E4C5991BF1E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08CF8520A9F8495C855F7C4B89021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7575F-4D80-4AC5-B74B-6C3B12E81BAC}"/>
      </w:docPartPr>
      <w:docPartBody>
        <w:p w:rsidR="00A57D62" w:rsidRDefault="005E5CEE" w:rsidP="005E5CEE">
          <w:pPr>
            <w:pStyle w:val="08CF8520A9F8495C855F7C4B89021B1F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0B78310420714554ABB3FDF1EB8B6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133BA-2476-471E-8D79-6F17F4469E0B}"/>
      </w:docPartPr>
      <w:docPartBody>
        <w:p w:rsidR="00A57D62" w:rsidRDefault="005E5CEE" w:rsidP="005E5CEE">
          <w:pPr>
            <w:pStyle w:val="0B78310420714554ABB3FDF1EB8B6AD2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Quantity</w:t>
          </w:r>
        </w:p>
      </w:docPartBody>
    </w:docPart>
    <w:docPart>
      <w:docPartPr>
        <w:name w:val="B53C3C6FB7CE4AC8ADD263C1BA3D0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EB3766-5B66-400D-903B-5B4BBC5A9506}"/>
      </w:docPartPr>
      <w:docPartBody>
        <w:p w:rsidR="00A57D62" w:rsidRDefault="005E5CEE" w:rsidP="005E5CEE">
          <w:pPr>
            <w:pStyle w:val="B53C3C6FB7CE4AC8ADD263C1BA3D04A0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2AE7C2ECE7D6433298A416DF6D3C6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68720-FE29-4487-8F80-70A5A0AB01B3}"/>
      </w:docPartPr>
      <w:docPartBody>
        <w:p w:rsidR="00A57D62" w:rsidRDefault="005E5CEE" w:rsidP="005E5CEE">
          <w:pPr>
            <w:pStyle w:val="2AE7C2ECE7D6433298A416DF6D3C6030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C7C1AD4CBBEC4E90BE90190DD732C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B4D88-203E-49B6-92CD-D437F0BD36E4}"/>
      </w:docPartPr>
      <w:docPartBody>
        <w:p w:rsidR="00A57D62" w:rsidRDefault="005E5CEE" w:rsidP="005E5CEE">
          <w:pPr>
            <w:pStyle w:val="C7C1AD4CBBEC4E90BE90190DD732C14A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Quantity</w:t>
          </w:r>
        </w:p>
      </w:docPartBody>
    </w:docPart>
    <w:docPart>
      <w:docPartPr>
        <w:name w:val="D526A27F909D40A18CE7FF06DB785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7EADB-DED9-4101-A3A9-5E887A8234E2}"/>
      </w:docPartPr>
      <w:docPartBody>
        <w:p w:rsidR="00A57D62" w:rsidRDefault="005E5CEE" w:rsidP="005E5CEE">
          <w:pPr>
            <w:pStyle w:val="D526A27F909D40A18CE7FF06DB78556E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667BFFA7DD3041E9B4C589635C998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B7368-6EB1-4914-B227-3EDA6D3C8E86}"/>
      </w:docPartPr>
      <w:docPartBody>
        <w:p w:rsidR="00A57D62" w:rsidRDefault="005E5CEE" w:rsidP="005E5CEE">
          <w:pPr>
            <w:pStyle w:val="667BFFA7DD3041E9B4C589635C9987743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D73CF41C38E14CCD9BE9BA3263C51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30D95B-390C-4D31-A035-607E70D4B18E}"/>
      </w:docPartPr>
      <w:docPartBody>
        <w:p w:rsidR="00A57D62" w:rsidRDefault="005E5CEE" w:rsidP="005E5CEE">
          <w:pPr>
            <w:pStyle w:val="D73CF41C38E14CCD9BE9BA3263C51A7E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Quantity</w:t>
          </w:r>
        </w:p>
      </w:docPartBody>
    </w:docPart>
    <w:docPart>
      <w:docPartPr>
        <w:name w:val="086F5B08E18E41D1A490D0B9DACB7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F2B0C-A507-4DA6-AC25-E0F843D23DF8}"/>
      </w:docPartPr>
      <w:docPartBody>
        <w:p w:rsidR="00A57D62" w:rsidRDefault="005E5CEE" w:rsidP="005E5CEE">
          <w:pPr>
            <w:pStyle w:val="086F5B08E18E41D1A490D0B9DACB70673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Value</w:t>
          </w:r>
        </w:p>
      </w:docPartBody>
    </w:docPart>
    <w:docPart>
      <w:docPartPr>
        <w:name w:val="113C96DEFBB646D887F24E51092C0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D7157-D320-4D85-B494-006038CC914D}"/>
      </w:docPartPr>
      <w:docPartBody>
        <w:p w:rsidR="00A57D62" w:rsidRDefault="005E5CEE" w:rsidP="005E5CEE">
          <w:pPr>
            <w:pStyle w:val="113C96DEFBB646D887F24E51092C0B18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Value</w:t>
          </w:r>
        </w:p>
      </w:docPartBody>
    </w:docPart>
    <w:docPart>
      <w:docPartPr>
        <w:name w:val="A2A6B44551514A2098D2A5820AE7C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083E7-6C0F-4634-A725-0AFD5D659CB6}"/>
      </w:docPartPr>
      <w:docPartBody>
        <w:p w:rsidR="00A57D62" w:rsidRDefault="005E5CEE" w:rsidP="005E5CEE">
          <w:pPr>
            <w:pStyle w:val="A2A6B44551514A2098D2A5820AE7C921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Value</w:t>
          </w:r>
        </w:p>
      </w:docPartBody>
    </w:docPart>
    <w:docPart>
      <w:docPartPr>
        <w:name w:val="629B5B8AF068431CB279191BDAD04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D91B7-BBB1-473A-9457-0AB152BC04FD}"/>
      </w:docPartPr>
      <w:docPartBody>
        <w:p w:rsidR="00A57D62" w:rsidRDefault="005E5CEE" w:rsidP="005E5CEE">
          <w:pPr>
            <w:pStyle w:val="629B5B8AF068431CB279191BDAD0487D2"/>
          </w:pPr>
          <w:r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Valu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KR HEAD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77D58"/>
    <w:rsid w:val="00236DA6"/>
    <w:rsid w:val="002C0AAF"/>
    <w:rsid w:val="00363C32"/>
    <w:rsid w:val="003B4FB0"/>
    <w:rsid w:val="004002FD"/>
    <w:rsid w:val="0052190D"/>
    <w:rsid w:val="00574304"/>
    <w:rsid w:val="005C69C5"/>
    <w:rsid w:val="005E5CEE"/>
    <w:rsid w:val="006554F0"/>
    <w:rsid w:val="006D11C4"/>
    <w:rsid w:val="00775D53"/>
    <w:rsid w:val="007C1D12"/>
    <w:rsid w:val="007D0436"/>
    <w:rsid w:val="008976BB"/>
    <w:rsid w:val="00917649"/>
    <w:rsid w:val="009B7F78"/>
    <w:rsid w:val="00A20FCF"/>
    <w:rsid w:val="00A57D62"/>
    <w:rsid w:val="00AB401E"/>
    <w:rsid w:val="00AC30D6"/>
    <w:rsid w:val="00B31F11"/>
    <w:rsid w:val="00B54DF6"/>
    <w:rsid w:val="00BB3052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  <w:rsid w:val="00E22079"/>
    <w:rsid w:val="00F55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CEE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5C69C5"/>
    <w:rPr>
      <w:rFonts w:eastAsiaTheme="minorHAnsi"/>
    </w:rPr>
  </w:style>
  <w:style w:type="paragraph" w:customStyle="1" w:styleId="348FA061EE3C49ACAE41AEBD74E67BFB63">
    <w:name w:val="348FA061EE3C49ACAE41AEBD74E67BFB63"/>
    <w:rsid w:val="005C69C5"/>
    <w:rPr>
      <w:rFonts w:eastAsiaTheme="minorHAnsi"/>
    </w:rPr>
  </w:style>
  <w:style w:type="paragraph" w:customStyle="1" w:styleId="A36C754F31F44FAB8CA89BBA09E91DAB62">
    <w:name w:val="A36C754F31F44FAB8CA89BBA09E91DAB62"/>
    <w:rsid w:val="005C69C5"/>
    <w:rPr>
      <w:rFonts w:eastAsiaTheme="minorHAnsi"/>
    </w:rPr>
  </w:style>
  <w:style w:type="paragraph" w:customStyle="1" w:styleId="5E6E5BFE325243B99A437EBE6734EE8360">
    <w:name w:val="5E6E5BFE325243B99A437EBE6734EE8360"/>
    <w:rsid w:val="005C69C5"/>
    <w:rPr>
      <w:rFonts w:eastAsiaTheme="minorHAnsi"/>
    </w:rPr>
  </w:style>
  <w:style w:type="paragraph" w:customStyle="1" w:styleId="8BFBF4B9CAF84A3E9019E5F9BFB7EDBA40">
    <w:name w:val="8BFBF4B9CAF84A3E9019E5F9BFB7EDBA40"/>
    <w:rsid w:val="005C69C5"/>
    <w:rPr>
      <w:rFonts w:eastAsiaTheme="minorHAnsi"/>
    </w:rPr>
  </w:style>
  <w:style w:type="paragraph" w:customStyle="1" w:styleId="E2A9B0A6EF7F4D269EE1E0DCC0D2F27439">
    <w:name w:val="E2A9B0A6EF7F4D269EE1E0DCC0D2F27439"/>
    <w:rsid w:val="005C69C5"/>
    <w:rPr>
      <w:rFonts w:eastAsiaTheme="minorHAnsi"/>
    </w:rPr>
  </w:style>
  <w:style w:type="paragraph" w:customStyle="1" w:styleId="3D85344DC7FE420E9D156A3EA472580F40">
    <w:name w:val="3D85344DC7FE420E9D156A3EA472580F40"/>
    <w:rsid w:val="005C69C5"/>
    <w:rPr>
      <w:rFonts w:eastAsiaTheme="minorHAnsi"/>
    </w:rPr>
  </w:style>
  <w:style w:type="paragraph" w:customStyle="1" w:styleId="480EC0956E414A1EB754429E14ECECE640">
    <w:name w:val="480EC0956E414A1EB754429E14ECECE640"/>
    <w:rsid w:val="005C69C5"/>
    <w:rPr>
      <w:rFonts w:eastAsiaTheme="minorHAnsi"/>
    </w:rPr>
  </w:style>
  <w:style w:type="paragraph" w:customStyle="1" w:styleId="1243330EA41B46E3954A8E47D41604AE40">
    <w:name w:val="1243330EA41B46E3954A8E47D41604AE40"/>
    <w:rsid w:val="005C69C5"/>
    <w:rPr>
      <w:rFonts w:eastAsiaTheme="minorHAnsi"/>
    </w:rPr>
  </w:style>
  <w:style w:type="paragraph" w:customStyle="1" w:styleId="F21F786445334A25B289521284E86A4F40">
    <w:name w:val="F21F786445334A25B289521284E86A4F40"/>
    <w:rsid w:val="005C69C5"/>
    <w:rPr>
      <w:rFonts w:eastAsiaTheme="minorHAnsi"/>
    </w:rPr>
  </w:style>
  <w:style w:type="paragraph" w:customStyle="1" w:styleId="CA2FAA98065D45E6A7B7DF7E49ADF15220">
    <w:name w:val="CA2FAA98065D45E6A7B7DF7E49ADF15220"/>
    <w:rsid w:val="005C69C5"/>
    <w:rPr>
      <w:rFonts w:eastAsiaTheme="minorHAnsi"/>
    </w:rPr>
  </w:style>
  <w:style w:type="paragraph" w:customStyle="1" w:styleId="5040FA43E6264A4AA0AB784B14CB149120">
    <w:name w:val="5040FA43E6264A4AA0AB784B14CB149120"/>
    <w:rsid w:val="005C69C5"/>
    <w:rPr>
      <w:rFonts w:eastAsiaTheme="minorHAnsi"/>
    </w:rPr>
  </w:style>
  <w:style w:type="paragraph" w:customStyle="1" w:styleId="2C02C55783654B578358EE5D0459700920">
    <w:name w:val="2C02C55783654B578358EE5D0459700920"/>
    <w:rsid w:val="005C69C5"/>
    <w:rPr>
      <w:rFonts w:eastAsiaTheme="minorHAnsi"/>
    </w:rPr>
  </w:style>
  <w:style w:type="paragraph" w:customStyle="1" w:styleId="266E0BA7C6BD49539E62F46A8840D3FE20">
    <w:name w:val="266E0BA7C6BD49539E62F46A8840D3FE20"/>
    <w:rsid w:val="005C69C5"/>
    <w:rPr>
      <w:rFonts w:eastAsiaTheme="minorHAnsi"/>
    </w:rPr>
  </w:style>
  <w:style w:type="paragraph" w:customStyle="1" w:styleId="8A9DB052E34D42839905D32D79CA143320">
    <w:name w:val="8A9DB052E34D42839905D32D79CA143320"/>
    <w:rsid w:val="005C69C5"/>
    <w:rPr>
      <w:rFonts w:eastAsiaTheme="minorHAnsi"/>
    </w:rPr>
  </w:style>
  <w:style w:type="paragraph" w:customStyle="1" w:styleId="ADD35C9E239D4C729F9378280FDE323920">
    <w:name w:val="ADD35C9E239D4C729F9378280FDE323920"/>
    <w:rsid w:val="005C69C5"/>
    <w:rPr>
      <w:rFonts w:eastAsiaTheme="minorHAnsi"/>
    </w:rPr>
  </w:style>
  <w:style w:type="paragraph" w:customStyle="1" w:styleId="46BB3A84DF8E41CEB6D219A67AFC1A8A20">
    <w:name w:val="46BB3A84DF8E41CEB6D219A67AFC1A8A20"/>
    <w:rsid w:val="005C69C5"/>
    <w:rPr>
      <w:rFonts w:eastAsiaTheme="minorHAnsi"/>
    </w:rPr>
  </w:style>
  <w:style w:type="paragraph" w:customStyle="1" w:styleId="E88D727CDC864C228646581E5BBC716A2">
    <w:name w:val="E88D727CDC864C228646581E5BBC716A2"/>
    <w:rsid w:val="005C69C5"/>
    <w:rPr>
      <w:rFonts w:eastAsiaTheme="minorHAnsi"/>
    </w:rPr>
  </w:style>
  <w:style w:type="paragraph" w:customStyle="1" w:styleId="82EE03667DC344C5822C25955619B49E2">
    <w:name w:val="82EE03667DC344C5822C25955619B49E2"/>
    <w:rsid w:val="005C69C5"/>
    <w:rPr>
      <w:rFonts w:eastAsiaTheme="minorHAnsi"/>
    </w:rPr>
  </w:style>
  <w:style w:type="paragraph" w:customStyle="1" w:styleId="A5E7E25D680F49A591205B28862A2C682">
    <w:name w:val="A5E7E25D680F49A591205B28862A2C682"/>
    <w:rsid w:val="005C69C5"/>
    <w:rPr>
      <w:rFonts w:eastAsiaTheme="minorHAnsi"/>
    </w:rPr>
  </w:style>
  <w:style w:type="paragraph" w:customStyle="1" w:styleId="AE3DD54FEDC046ABB62339DE9BD86A552">
    <w:name w:val="AE3DD54FEDC046ABB62339DE9BD86A552"/>
    <w:rsid w:val="005C69C5"/>
    <w:rPr>
      <w:rFonts w:eastAsiaTheme="minorHAnsi"/>
    </w:rPr>
  </w:style>
  <w:style w:type="paragraph" w:customStyle="1" w:styleId="5016B42EEB964C8A9CA4E09CC968D1CB2">
    <w:name w:val="5016B42EEB964C8A9CA4E09CC968D1CB2"/>
    <w:rsid w:val="005C69C5"/>
    <w:rPr>
      <w:rFonts w:eastAsiaTheme="minorHAnsi"/>
    </w:rPr>
  </w:style>
  <w:style w:type="paragraph" w:customStyle="1" w:styleId="A562CC78C68549AEBA26A02DF46452782">
    <w:name w:val="A562CC78C68549AEBA26A02DF46452782"/>
    <w:rsid w:val="005C69C5"/>
    <w:rPr>
      <w:rFonts w:eastAsiaTheme="minorHAnsi"/>
    </w:rPr>
  </w:style>
  <w:style w:type="paragraph" w:customStyle="1" w:styleId="2D21C36BAF714C0B9DDA393DE6198FA52">
    <w:name w:val="2D21C36BAF714C0B9DDA393DE6198FA52"/>
    <w:rsid w:val="005C69C5"/>
    <w:rPr>
      <w:rFonts w:eastAsiaTheme="minorHAnsi"/>
    </w:rPr>
  </w:style>
  <w:style w:type="paragraph" w:customStyle="1" w:styleId="042F78D0CA9C42059DF015FA555344F02">
    <w:name w:val="042F78D0CA9C42059DF015FA555344F02"/>
    <w:rsid w:val="005C69C5"/>
    <w:rPr>
      <w:rFonts w:eastAsiaTheme="minorHAnsi"/>
    </w:rPr>
  </w:style>
  <w:style w:type="paragraph" w:customStyle="1" w:styleId="8C586E63D3B64E2FAF7EB81FFFF81FB82">
    <w:name w:val="8C586E63D3B64E2FAF7EB81FFFF81FB82"/>
    <w:rsid w:val="005C69C5"/>
    <w:rPr>
      <w:rFonts w:eastAsiaTheme="minorHAnsi"/>
    </w:rPr>
  </w:style>
  <w:style w:type="paragraph" w:customStyle="1" w:styleId="DC74E1E9591C4A10A35B76C0AC12E8282">
    <w:name w:val="DC74E1E9591C4A10A35B76C0AC12E8282"/>
    <w:rsid w:val="005C69C5"/>
    <w:rPr>
      <w:rFonts w:eastAsiaTheme="minorHAnsi"/>
    </w:rPr>
  </w:style>
  <w:style w:type="paragraph" w:customStyle="1" w:styleId="477821D61934498EBF802B6F08A1C8A02">
    <w:name w:val="477821D61934498EBF802B6F08A1C8A02"/>
    <w:rsid w:val="005C69C5"/>
    <w:rPr>
      <w:rFonts w:eastAsiaTheme="minorHAnsi"/>
    </w:rPr>
  </w:style>
  <w:style w:type="paragraph" w:customStyle="1" w:styleId="18EA21067ABA4B009FCDD46CBC3AFDD92">
    <w:name w:val="18EA21067ABA4B009FCDD46CBC3AFDD92"/>
    <w:rsid w:val="005C69C5"/>
    <w:rPr>
      <w:rFonts w:eastAsiaTheme="minorHAnsi"/>
    </w:rPr>
  </w:style>
  <w:style w:type="paragraph" w:customStyle="1" w:styleId="5F16D5E4B20D435DAA551392C79DC46F2">
    <w:name w:val="5F16D5E4B20D435DAA551392C79DC46F2"/>
    <w:rsid w:val="005C69C5"/>
    <w:rPr>
      <w:rFonts w:eastAsiaTheme="minorHAnsi"/>
    </w:rPr>
  </w:style>
  <w:style w:type="paragraph" w:customStyle="1" w:styleId="5AC1104FFBB64F3C965FAA3D10882B732">
    <w:name w:val="5AC1104FFBB64F3C965FAA3D10882B732"/>
    <w:rsid w:val="005C69C5"/>
    <w:rPr>
      <w:rFonts w:eastAsiaTheme="minorHAnsi"/>
    </w:rPr>
  </w:style>
  <w:style w:type="paragraph" w:customStyle="1" w:styleId="D768203606594F0587D6B1EDAAD4271B4">
    <w:name w:val="D768203606594F0587D6B1EDAAD4271B4"/>
    <w:rsid w:val="005C69C5"/>
    <w:rPr>
      <w:rFonts w:eastAsiaTheme="minorHAnsi"/>
    </w:rPr>
  </w:style>
  <w:style w:type="paragraph" w:customStyle="1" w:styleId="62B1B559A70348D5B617358A50D1DB2C10">
    <w:name w:val="62B1B559A70348D5B617358A50D1DB2C10"/>
    <w:rsid w:val="005C69C5"/>
    <w:rPr>
      <w:rFonts w:eastAsiaTheme="minorHAnsi"/>
    </w:rPr>
  </w:style>
  <w:style w:type="paragraph" w:customStyle="1" w:styleId="700A6C24306F4A2880C68ADAEA59396D10">
    <w:name w:val="700A6C24306F4A2880C68ADAEA59396D10"/>
    <w:rsid w:val="005C69C5"/>
    <w:rPr>
      <w:rFonts w:eastAsiaTheme="minorHAnsi"/>
    </w:rPr>
  </w:style>
  <w:style w:type="paragraph" w:customStyle="1" w:styleId="3D68BEEF8B6C44EC88A9F35B5BAC38E818">
    <w:name w:val="3D68BEEF8B6C44EC88A9F35B5BAC38E818"/>
    <w:rsid w:val="005C69C5"/>
    <w:rPr>
      <w:rFonts w:eastAsiaTheme="minorHAnsi"/>
    </w:rPr>
  </w:style>
  <w:style w:type="paragraph" w:customStyle="1" w:styleId="1720DC3DD6884E40B711410A0515C86418">
    <w:name w:val="1720DC3DD6884E40B711410A0515C86418"/>
    <w:rsid w:val="005C69C5"/>
    <w:rPr>
      <w:rFonts w:eastAsiaTheme="minorHAnsi"/>
    </w:rPr>
  </w:style>
  <w:style w:type="paragraph" w:customStyle="1" w:styleId="42EB210FBD484D889988FAB7D975D53618">
    <w:name w:val="42EB210FBD484D889988FAB7D975D53618"/>
    <w:rsid w:val="005C69C5"/>
    <w:rPr>
      <w:rFonts w:eastAsiaTheme="minorHAnsi"/>
    </w:rPr>
  </w:style>
  <w:style w:type="paragraph" w:customStyle="1" w:styleId="E7B9E02F5DFD47149D8FA91562BCC4D782">
    <w:name w:val="E7B9E02F5DFD47149D8FA91562BCC4D782"/>
    <w:rsid w:val="005C69C5"/>
    <w:rPr>
      <w:rFonts w:eastAsiaTheme="minorHAnsi"/>
    </w:rPr>
  </w:style>
  <w:style w:type="paragraph" w:customStyle="1" w:styleId="348FA061EE3C49ACAE41AEBD74E67BFB64">
    <w:name w:val="348FA061EE3C49ACAE41AEBD74E67BFB64"/>
    <w:rsid w:val="005C69C5"/>
    <w:rPr>
      <w:rFonts w:eastAsiaTheme="minorHAnsi"/>
    </w:rPr>
  </w:style>
  <w:style w:type="paragraph" w:customStyle="1" w:styleId="A36C754F31F44FAB8CA89BBA09E91DAB63">
    <w:name w:val="A36C754F31F44FAB8CA89BBA09E91DAB63"/>
    <w:rsid w:val="005C69C5"/>
    <w:rPr>
      <w:rFonts w:eastAsiaTheme="minorHAnsi"/>
    </w:rPr>
  </w:style>
  <w:style w:type="paragraph" w:customStyle="1" w:styleId="5E6E5BFE325243B99A437EBE6734EE8361">
    <w:name w:val="5E6E5BFE325243B99A437EBE6734EE8361"/>
    <w:rsid w:val="005C69C5"/>
    <w:rPr>
      <w:rFonts w:eastAsiaTheme="minorHAnsi"/>
    </w:rPr>
  </w:style>
  <w:style w:type="paragraph" w:customStyle="1" w:styleId="8BFBF4B9CAF84A3E9019E5F9BFB7EDBA41">
    <w:name w:val="8BFBF4B9CAF84A3E9019E5F9BFB7EDBA41"/>
    <w:rsid w:val="005C69C5"/>
    <w:rPr>
      <w:rFonts w:eastAsiaTheme="minorHAnsi"/>
    </w:rPr>
  </w:style>
  <w:style w:type="paragraph" w:customStyle="1" w:styleId="E2A9B0A6EF7F4D269EE1E0DCC0D2F27440">
    <w:name w:val="E2A9B0A6EF7F4D269EE1E0DCC0D2F27440"/>
    <w:rsid w:val="005C69C5"/>
    <w:rPr>
      <w:rFonts w:eastAsiaTheme="minorHAnsi"/>
    </w:rPr>
  </w:style>
  <w:style w:type="paragraph" w:customStyle="1" w:styleId="3D85344DC7FE420E9D156A3EA472580F41">
    <w:name w:val="3D85344DC7FE420E9D156A3EA472580F41"/>
    <w:rsid w:val="005C69C5"/>
    <w:rPr>
      <w:rFonts w:eastAsiaTheme="minorHAnsi"/>
    </w:rPr>
  </w:style>
  <w:style w:type="paragraph" w:customStyle="1" w:styleId="480EC0956E414A1EB754429E14ECECE641">
    <w:name w:val="480EC0956E414A1EB754429E14ECECE641"/>
    <w:rsid w:val="005C69C5"/>
    <w:rPr>
      <w:rFonts w:eastAsiaTheme="minorHAnsi"/>
    </w:rPr>
  </w:style>
  <w:style w:type="paragraph" w:customStyle="1" w:styleId="1243330EA41B46E3954A8E47D41604AE41">
    <w:name w:val="1243330EA41B46E3954A8E47D41604AE41"/>
    <w:rsid w:val="005C69C5"/>
    <w:rPr>
      <w:rFonts w:eastAsiaTheme="minorHAnsi"/>
    </w:rPr>
  </w:style>
  <w:style w:type="paragraph" w:customStyle="1" w:styleId="F21F786445334A25B289521284E86A4F41">
    <w:name w:val="F21F786445334A25B289521284E86A4F41"/>
    <w:rsid w:val="005C69C5"/>
    <w:rPr>
      <w:rFonts w:eastAsiaTheme="minorHAnsi"/>
    </w:rPr>
  </w:style>
  <w:style w:type="paragraph" w:customStyle="1" w:styleId="CA2FAA98065D45E6A7B7DF7E49ADF15221">
    <w:name w:val="CA2FAA98065D45E6A7B7DF7E49ADF15221"/>
    <w:rsid w:val="005C69C5"/>
    <w:rPr>
      <w:rFonts w:eastAsiaTheme="minorHAnsi"/>
    </w:rPr>
  </w:style>
  <w:style w:type="paragraph" w:customStyle="1" w:styleId="5040FA43E6264A4AA0AB784B14CB149121">
    <w:name w:val="5040FA43E6264A4AA0AB784B14CB149121"/>
    <w:rsid w:val="005C69C5"/>
    <w:rPr>
      <w:rFonts w:eastAsiaTheme="minorHAnsi"/>
    </w:rPr>
  </w:style>
  <w:style w:type="paragraph" w:customStyle="1" w:styleId="2C02C55783654B578358EE5D0459700921">
    <w:name w:val="2C02C55783654B578358EE5D0459700921"/>
    <w:rsid w:val="005C69C5"/>
    <w:rPr>
      <w:rFonts w:eastAsiaTheme="minorHAnsi"/>
    </w:rPr>
  </w:style>
  <w:style w:type="paragraph" w:customStyle="1" w:styleId="266E0BA7C6BD49539E62F46A8840D3FE21">
    <w:name w:val="266E0BA7C6BD49539E62F46A8840D3FE21"/>
    <w:rsid w:val="005C69C5"/>
    <w:rPr>
      <w:rFonts w:eastAsiaTheme="minorHAnsi"/>
    </w:rPr>
  </w:style>
  <w:style w:type="paragraph" w:customStyle="1" w:styleId="8A9DB052E34D42839905D32D79CA143321">
    <w:name w:val="8A9DB052E34D42839905D32D79CA143321"/>
    <w:rsid w:val="005C69C5"/>
    <w:rPr>
      <w:rFonts w:eastAsiaTheme="minorHAnsi"/>
    </w:rPr>
  </w:style>
  <w:style w:type="paragraph" w:customStyle="1" w:styleId="ADD35C9E239D4C729F9378280FDE323921">
    <w:name w:val="ADD35C9E239D4C729F9378280FDE323921"/>
    <w:rsid w:val="005C69C5"/>
    <w:rPr>
      <w:rFonts w:eastAsiaTheme="minorHAnsi"/>
    </w:rPr>
  </w:style>
  <w:style w:type="paragraph" w:customStyle="1" w:styleId="46BB3A84DF8E41CEB6D219A67AFC1A8A21">
    <w:name w:val="46BB3A84DF8E41CEB6D219A67AFC1A8A21"/>
    <w:rsid w:val="005C69C5"/>
    <w:rPr>
      <w:rFonts w:eastAsiaTheme="minorHAnsi"/>
    </w:rPr>
  </w:style>
  <w:style w:type="paragraph" w:customStyle="1" w:styleId="E88D727CDC864C228646581E5BBC716A3">
    <w:name w:val="E88D727CDC864C228646581E5BBC716A3"/>
    <w:rsid w:val="005C69C5"/>
    <w:rPr>
      <w:rFonts w:eastAsiaTheme="minorHAnsi"/>
    </w:rPr>
  </w:style>
  <w:style w:type="paragraph" w:customStyle="1" w:styleId="82EE03667DC344C5822C25955619B49E3">
    <w:name w:val="82EE03667DC344C5822C25955619B49E3"/>
    <w:rsid w:val="005C69C5"/>
    <w:rPr>
      <w:rFonts w:eastAsiaTheme="minorHAnsi"/>
    </w:rPr>
  </w:style>
  <w:style w:type="paragraph" w:customStyle="1" w:styleId="A5E7E25D680F49A591205B28862A2C683">
    <w:name w:val="A5E7E25D680F49A591205B28862A2C683"/>
    <w:rsid w:val="005C69C5"/>
    <w:rPr>
      <w:rFonts w:eastAsiaTheme="minorHAnsi"/>
    </w:rPr>
  </w:style>
  <w:style w:type="paragraph" w:customStyle="1" w:styleId="AE3DD54FEDC046ABB62339DE9BD86A553">
    <w:name w:val="AE3DD54FEDC046ABB62339DE9BD86A553"/>
    <w:rsid w:val="005C69C5"/>
    <w:rPr>
      <w:rFonts w:eastAsiaTheme="minorHAnsi"/>
    </w:rPr>
  </w:style>
  <w:style w:type="paragraph" w:customStyle="1" w:styleId="5016B42EEB964C8A9CA4E09CC968D1CB3">
    <w:name w:val="5016B42EEB964C8A9CA4E09CC968D1CB3"/>
    <w:rsid w:val="005C69C5"/>
    <w:rPr>
      <w:rFonts w:eastAsiaTheme="minorHAnsi"/>
    </w:rPr>
  </w:style>
  <w:style w:type="paragraph" w:customStyle="1" w:styleId="A562CC78C68549AEBA26A02DF46452783">
    <w:name w:val="A562CC78C68549AEBA26A02DF46452783"/>
    <w:rsid w:val="005C69C5"/>
    <w:rPr>
      <w:rFonts w:eastAsiaTheme="minorHAnsi"/>
    </w:rPr>
  </w:style>
  <w:style w:type="paragraph" w:customStyle="1" w:styleId="2D21C36BAF714C0B9DDA393DE6198FA53">
    <w:name w:val="2D21C36BAF714C0B9DDA393DE6198FA53"/>
    <w:rsid w:val="005C69C5"/>
    <w:rPr>
      <w:rFonts w:eastAsiaTheme="minorHAnsi"/>
    </w:rPr>
  </w:style>
  <w:style w:type="paragraph" w:customStyle="1" w:styleId="042F78D0CA9C42059DF015FA555344F03">
    <w:name w:val="042F78D0CA9C42059DF015FA555344F03"/>
    <w:rsid w:val="005C69C5"/>
    <w:rPr>
      <w:rFonts w:eastAsiaTheme="minorHAnsi"/>
    </w:rPr>
  </w:style>
  <w:style w:type="paragraph" w:customStyle="1" w:styleId="8C586E63D3B64E2FAF7EB81FFFF81FB83">
    <w:name w:val="8C586E63D3B64E2FAF7EB81FFFF81FB83"/>
    <w:rsid w:val="005C69C5"/>
    <w:rPr>
      <w:rFonts w:eastAsiaTheme="minorHAnsi"/>
    </w:rPr>
  </w:style>
  <w:style w:type="paragraph" w:customStyle="1" w:styleId="DC74E1E9591C4A10A35B76C0AC12E8283">
    <w:name w:val="DC74E1E9591C4A10A35B76C0AC12E8283"/>
    <w:rsid w:val="005C69C5"/>
    <w:rPr>
      <w:rFonts w:eastAsiaTheme="minorHAnsi"/>
    </w:rPr>
  </w:style>
  <w:style w:type="paragraph" w:customStyle="1" w:styleId="477821D61934498EBF802B6F08A1C8A03">
    <w:name w:val="477821D61934498EBF802B6F08A1C8A03"/>
    <w:rsid w:val="005C69C5"/>
    <w:rPr>
      <w:rFonts w:eastAsiaTheme="minorHAnsi"/>
    </w:rPr>
  </w:style>
  <w:style w:type="paragraph" w:customStyle="1" w:styleId="18EA21067ABA4B009FCDD46CBC3AFDD93">
    <w:name w:val="18EA21067ABA4B009FCDD46CBC3AFDD93"/>
    <w:rsid w:val="005C69C5"/>
    <w:rPr>
      <w:rFonts w:eastAsiaTheme="minorHAnsi"/>
    </w:rPr>
  </w:style>
  <w:style w:type="paragraph" w:customStyle="1" w:styleId="5F16D5E4B20D435DAA551392C79DC46F3">
    <w:name w:val="5F16D5E4B20D435DAA551392C79DC46F3"/>
    <w:rsid w:val="005C69C5"/>
    <w:rPr>
      <w:rFonts w:eastAsiaTheme="minorHAnsi"/>
    </w:rPr>
  </w:style>
  <w:style w:type="paragraph" w:customStyle="1" w:styleId="5AC1104FFBB64F3C965FAA3D10882B733">
    <w:name w:val="5AC1104FFBB64F3C965FAA3D10882B733"/>
    <w:rsid w:val="005C69C5"/>
    <w:rPr>
      <w:rFonts w:eastAsiaTheme="minorHAnsi"/>
    </w:rPr>
  </w:style>
  <w:style w:type="paragraph" w:customStyle="1" w:styleId="D768203606594F0587D6B1EDAAD4271B5">
    <w:name w:val="D768203606594F0587D6B1EDAAD4271B5"/>
    <w:rsid w:val="005C69C5"/>
    <w:rPr>
      <w:rFonts w:eastAsiaTheme="minorHAnsi"/>
    </w:rPr>
  </w:style>
  <w:style w:type="paragraph" w:customStyle="1" w:styleId="62B1B559A70348D5B617358A50D1DB2C11">
    <w:name w:val="62B1B559A70348D5B617358A50D1DB2C11"/>
    <w:rsid w:val="005C69C5"/>
    <w:rPr>
      <w:rFonts w:eastAsiaTheme="minorHAnsi"/>
    </w:rPr>
  </w:style>
  <w:style w:type="paragraph" w:customStyle="1" w:styleId="700A6C24306F4A2880C68ADAEA59396D11">
    <w:name w:val="700A6C24306F4A2880C68ADAEA59396D11"/>
    <w:rsid w:val="005C69C5"/>
    <w:rPr>
      <w:rFonts w:eastAsiaTheme="minorHAnsi"/>
    </w:rPr>
  </w:style>
  <w:style w:type="paragraph" w:customStyle="1" w:styleId="3D68BEEF8B6C44EC88A9F35B5BAC38E819">
    <w:name w:val="3D68BEEF8B6C44EC88A9F35B5BAC38E819"/>
    <w:rsid w:val="005C69C5"/>
    <w:rPr>
      <w:rFonts w:eastAsiaTheme="minorHAnsi"/>
    </w:rPr>
  </w:style>
  <w:style w:type="paragraph" w:customStyle="1" w:styleId="1720DC3DD6884E40B711410A0515C86419">
    <w:name w:val="1720DC3DD6884E40B711410A0515C86419"/>
    <w:rsid w:val="005C69C5"/>
    <w:rPr>
      <w:rFonts w:eastAsiaTheme="minorHAnsi"/>
    </w:rPr>
  </w:style>
  <w:style w:type="paragraph" w:customStyle="1" w:styleId="42EB210FBD484D889988FAB7D975D53619">
    <w:name w:val="42EB210FBD484D889988FAB7D975D53619"/>
    <w:rsid w:val="005C69C5"/>
    <w:rPr>
      <w:rFonts w:eastAsiaTheme="minorHAnsi"/>
    </w:rPr>
  </w:style>
  <w:style w:type="paragraph" w:customStyle="1" w:styleId="E7B9E02F5DFD47149D8FA91562BCC4D783">
    <w:name w:val="E7B9E02F5DFD47149D8FA91562BCC4D783"/>
    <w:rsid w:val="00236DA6"/>
    <w:rPr>
      <w:rFonts w:eastAsiaTheme="minorHAnsi"/>
    </w:rPr>
  </w:style>
  <w:style w:type="paragraph" w:customStyle="1" w:styleId="348FA061EE3C49ACAE41AEBD74E67BFB65">
    <w:name w:val="348FA061EE3C49ACAE41AEBD74E67BFB65"/>
    <w:rsid w:val="00236DA6"/>
    <w:rPr>
      <w:rFonts w:eastAsiaTheme="minorHAnsi"/>
    </w:rPr>
  </w:style>
  <w:style w:type="paragraph" w:customStyle="1" w:styleId="5E6E5BFE325243B99A437EBE6734EE8362">
    <w:name w:val="5E6E5BFE325243B99A437EBE6734EE8362"/>
    <w:rsid w:val="00236DA6"/>
    <w:rPr>
      <w:rFonts w:eastAsiaTheme="minorHAnsi"/>
    </w:rPr>
  </w:style>
  <w:style w:type="paragraph" w:customStyle="1" w:styleId="8BFBF4B9CAF84A3E9019E5F9BFB7EDBA42">
    <w:name w:val="8BFBF4B9CAF84A3E9019E5F9BFB7EDBA42"/>
    <w:rsid w:val="00236DA6"/>
    <w:rPr>
      <w:rFonts w:eastAsiaTheme="minorHAnsi"/>
    </w:rPr>
  </w:style>
  <w:style w:type="paragraph" w:customStyle="1" w:styleId="3D85344DC7FE420E9D156A3EA472580F42">
    <w:name w:val="3D85344DC7FE420E9D156A3EA472580F42"/>
    <w:rsid w:val="00236DA6"/>
    <w:rPr>
      <w:rFonts w:eastAsiaTheme="minorHAnsi"/>
    </w:rPr>
  </w:style>
  <w:style w:type="paragraph" w:customStyle="1" w:styleId="480EC0956E414A1EB754429E14ECECE642">
    <w:name w:val="480EC0956E414A1EB754429E14ECECE642"/>
    <w:rsid w:val="00236DA6"/>
    <w:rPr>
      <w:rFonts w:eastAsiaTheme="minorHAnsi"/>
    </w:rPr>
  </w:style>
  <w:style w:type="paragraph" w:customStyle="1" w:styleId="CA2FAA98065D45E6A7B7DF7E49ADF15222">
    <w:name w:val="CA2FAA98065D45E6A7B7DF7E49ADF15222"/>
    <w:rsid w:val="00236DA6"/>
    <w:rPr>
      <w:rFonts w:eastAsiaTheme="minorHAnsi"/>
    </w:rPr>
  </w:style>
  <w:style w:type="paragraph" w:customStyle="1" w:styleId="5040FA43E6264A4AA0AB784B14CB149122">
    <w:name w:val="5040FA43E6264A4AA0AB784B14CB149122"/>
    <w:rsid w:val="00236DA6"/>
    <w:rPr>
      <w:rFonts w:eastAsiaTheme="minorHAnsi"/>
    </w:rPr>
  </w:style>
  <w:style w:type="paragraph" w:customStyle="1" w:styleId="E88D727CDC864C228646581E5BBC716A4">
    <w:name w:val="E88D727CDC864C228646581E5BBC716A4"/>
    <w:rsid w:val="00236DA6"/>
    <w:rPr>
      <w:rFonts w:eastAsiaTheme="minorHAnsi"/>
    </w:rPr>
  </w:style>
  <w:style w:type="paragraph" w:customStyle="1" w:styleId="82EE03667DC344C5822C25955619B49E4">
    <w:name w:val="82EE03667DC344C5822C25955619B49E4"/>
    <w:rsid w:val="00236DA6"/>
    <w:rPr>
      <w:rFonts w:eastAsiaTheme="minorHAnsi"/>
    </w:rPr>
  </w:style>
  <w:style w:type="paragraph" w:customStyle="1" w:styleId="A5E7E25D680F49A591205B28862A2C684">
    <w:name w:val="A5E7E25D680F49A591205B28862A2C684"/>
    <w:rsid w:val="00236DA6"/>
    <w:rPr>
      <w:rFonts w:eastAsiaTheme="minorHAnsi"/>
    </w:rPr>
  </w:style>
  <w:style w:type="paragraph" w:customStyle="1" w:styleId="AE3DD54FEDC046ABB62339DE9BD86A554">
    <w:name w:val="AE3DD54FEDC046ABB62339DE9BD86A554"/>
    <w:rsid w:val="00236DA6"/>
    <w:rPr>
      <w:rFonts w:eastAsiaTheme="minorHAnsi"/>
    </w:rPr>
  </w:style>
  <w:style w:type="paragraph" w:customStyle="1" w:styleId="5016B42EEB964C8A9CA4E09CC968D1CB4">
    <w:name w:val="5016B42EEB964C8A9CA4E09CC968D1CB4"/>
    <w:rsid w:val="00236DA6"/>
    <w:rPr>
      <w:rFonts w:eastAsiaTheme="minorHAnsi"/>
    </w:rPr>
  </w:style>
  <w:style w:type="paragraph" w:customStyle="1" w:styleId="A562CC78C68549AEBA26A02DF46452784">
    <w:name w:val="A562CC78C68549AEBA26A02DF46452784"/>
    <w:rsid w:val="00236DA6"/>
    <w:rPr>
      <w:rFonts w:eastAsiaTheme="minorHAnsi"/>
    </w:rPr>
  </w:style>
  <w:style w:type="paragraph" w:customStyle="1" w:styleId="2D21C36BAF714C0B9DDA393DE6198FA54">
    <w:name w:val="2D21C36BAF714C0B9DDA393DE6198FA54"/>
    <w:rsid w:val="00236DA6"/>
    <w:rPr>
      <w:rFonts w:eastAsiaTheme="minorHAnsi"/>
    </w:rPr>
  </w:style>
  <w:style w:type="paragraph" w:customStyle="1" w:styleId="042F78D0CA9C42059DF015FA555344F04">
    <w:name w:val="042F78D0CA9C42059DF015FA555344F04"/>
    <w:rsid w:val="00236DA6"/>
    <w:rPr>
      <w:rFonts w:eastAsiaTheme="minorHAnsi"/>
    </w:rPr>
  </w:style>
  <w:style w:type="paragraph" w:customStyle="1" w:styleId="8C586E63D3B64E2FAF7EB81FFFF81FB84">
    <w:name w:val="8C586E63D3B64E2FAF7EB81FFFF81FB84"/>
    <w:rsid w:val="00236DA6"/>
    <w:rPr>
      <w:rFonts w:eastAsiaTheme="minorHAnsi"/>
    </w:rPr>
  </w:style>
  <w:style w:type="paragraph" w:customStyle="1" w:styleId="DC74E1E9591C4A10A35B76C0AC12E8284">
    <w:name w:val="DC74E1E9591C4A10A35B76C0AC12E8284"/>
    <w:rsid w:val="00236DA6"/>
    <w:rPr>
      <w:rFonts w:eastAsiaTheme="minorHAnsi"/>
    </w:rPr>
  </w:style>
  <w:style w:type="paragraph" w:customStyle="1" w:styleId="477821D61934498EBF802B6F08A1C8A04">
    <w:name w:val="477821D61934498EBF802B6F08A1C8A04"/>
    <w:rsid w:val="00236DA6"/>
    <w:rPr>
      <w:rFonts w:eastAsiaTheme="minorHAnsi"/>
    </w:rPr>
  </w:style>
  <w:style w:type="paragraph" w:customStyle="1" w:styleId="18EA21067ABA4B009FCDD46CBC3AFDD94">
    <w:name w:val="18EA21067ABA4B009FCDD46CBC3AFDD94"/>
    <w:rsid w:val="00236DA6"/>
    <w:rPr>
      <w:rFonts w:eastAsiaTheme="minorHAnsi"/>
    </w:rPr>
  </w:style>
  <w:style w:type="paragraph" w:customStyle="1" w:styleId="5F16D5E4B20D435DAA551392C79DC46F4">
    <w:name w:val="5F16D5E4B20D435DAA551392C79DC46F4"/>
    <w:rsid w:val="00236DA6"/>
    <w:rPr>
      <w:rFonts w:eastAsiaTheme="minorHAnsi"/>
    </w:rPr>
  </w:style>
  <w:style w:type="paragraph" w:customStyle="1" w:styleId="5AC1104FFBB64F3C965FAA3D10882B734">
    <w:name w:val="5AC1104FFBB64F3C965FAA3D10882B734"/>
    <w:rsid w:val="00236DA6"/>
    <w:rPr>
      <w:rFonts w:eastAsiaTheme="minorHAnsi"/>
    </w:rPr>
  </w:style>
  <w:style w:type="paragraph" w:customStyle="1" w:styleId="D768203606594F0587D6B1EDAAD4271B6">
    <w:name w:val="D768203606594F0587D6B1EDAAD4271B6"/>
    <w:rsid w:val="00236DA6"/>
    <w:rPr>
      <w:rFonts w:eastAsiaTheme="minorHAnsi"/>
    </w:rPr>
  </w:style>
  <w:style w:type="paragraph" w:customStyle="1" w:styleId="62B1B559A70348D5B617358A50D1DB2C12">
    <w:name w:val="62B1B559A70348D5B617358A50D1DB2C12"/>
    <w:rsid w:val="00236DA6"/>
    <w:rPr>
      <w:rFonts w:eastAsiaTheme="minorHAnsi"/>
    </w:rPr>
  </w:style>
  <w:style w:type="paragraph" w:customStyle="1" w:styleId="700A6C24306F4A2880C68ADAEA59396D12">
    <w:name w:val="700A6C24306F4A2880C68ADAEA59396D12"/>
    <w:rsid w:val="00236DA6"/>
    <w:rPr>
      <w:rFonts w:eastAsiaTheme="minorHAnsi"/>
    </w:rPr>
  </w:style>
  <w:style w:type="paragraph" w:customStyle="1" w:styleId="ABBB672D0C6D4B0B942618539E423696">
    <w:name w:val="ABBB672D0C6D4B0B942618539E423696"/>
    <w:rsid w:val="00236DA6"/>
    <w:rPr>
      <w:rFonts w:eastAsiaTheme="minorHAnsi"/>
    </w:rPr>
  </w:style>
  <w:style w:type="paragraph" w:customStyle="1" w:styleId="6107049768B442888231474628EC2451">
    <w:name w:val="6107049768B442888231474628EC2451"/>
    <w:rsid w:val="00236DA6"/>
    <w:rPr>
      <w:rFonts w:eastAsiaTheme="minorHAnsi"/>
    </w:rPr>
  </w:style>
  <w:style w:type="paragraph" w:customStyle="1" w:styleId="1ABF2CFAD6004BEFBB342AC3187B9DA4">
    <w:name w:val="1ABF2CFAD6004BEFBB342AC3187B9DA4"/>
    <w:rsid w:val="00236DA6"/>
    <w:rPr>
      <w:rFonts w:eastAsiaTheme="minorHAnsi"/>
    </w:rPr>
  </w:style>
  <w:style w:type="paragraph" w:customStyle="1" w:styleId="064FE398757843E595339AFBF4FD0D7E">
    <w:name w:val="064FE398757843E595339AFBF4FD0D7E"/>
    <w:rsid w:val="00236DA6"/>
  </w:style>
  <w:style w:type="paragraph" w:customStyle="1" w:styleId="F91A003287364AE98DBEA85187D032D1">
    <w:name w:val="F91A003287364AE98DBEA85187D032D1"/>
    <w:rsid w:val="00236DA6"/>
  </w:style>
  <w:style w:type="paragraph" w:customStyle="1" w:styleId="7313DE0EDC6F499AA71C1646988F7011">
    <w:name w:val="7313DE0EDC6F499AA71C1646988F7011"/>
    <w:rsid w:val="00236DA6"/>
  </w:style>
  <w:style w:type="paragraph" w:customStyle="1" w:styleId="E7B9E02F5DFD47149D8FA91562BCC4D784">
    <w:name w:val="E7B9E02F5DFD47149D8FA91562BCC4D784"/>
    <w:rsid w:val="00236DA6"/>
    <w:rPr>
      <w:rFonts w:eastAsiaTheme="minorHAnsi"/>
    </w:rPr>
  </w:style>
  <w:style w:type="paragraph" w:customStyle="1" w:styleId="348FA061EE3C49ACAE41AEBD74E67BFB66">
    <w:name w:val="348FA061EE3C49ACAE41AEBD74E67BFB66"/>
    <w:rsid w:val="00236DA6"/>
    <w:rPr>
      <w:rFonts w:eastAsiaTheme="minorHAnsi"/>
    </w:rPr>
  </w:style>
  <w:style w:type="paragraph" w:customStyle="1" w:styleId="5E6E5BFE325243B99A437EBE6734EE8363">
    <w:name w:val="5E6E5BFE325243B99A437EBE6734EE8363"/>
    <w:rsid w:val="00236DA6"/>
    <w:rPr>
      <w:rFonts w:eastAsiaTheme="minorHAnsi"/>
    </w:rPr>
  </w:style>
  <w:style w:type="paragraph" w:customStyle="1" w:styleId="8BFBF4B9CAF84A3E9019E5F9BFB7EDBA43">
    <w:name w:val="8BFBF4B9CAF84A3E9019E5F9BFB7EDBA43"/>
    <w:rsid w:val="00236DA6"/>
    <w:rPr>
      <w:rFonts w:eastAsiaTheme="minorHAnsi"/>
    </w:rPr>
  </w:style>
  <w:style w:type="paragraph" w:customStyle="1" w:styleId="3D85344DC7FE420E9D156A3EA472580F43">
    <w:name w:val="3D85344DC7FE420E9D156A3EA472580F43"/>
    <w:rsid w:val="00236DA6"/>
    <w:rPr>
      <w:rFonts w:eastAsiaTheme="minorHAnsi"/>
    </w:rPr>
  </w:style>
  <w:style w:type="paragraph" w:customStyle="1" w:styleId="480EC0956E414A1EB754429E14ECECE643">
    <w:name w:val="480EC0956E414A1EB754429E14ECECE643"/>
    <w:rsid w:val="00236DA6"/>
    <w:rPr>
      <w:rFonts w:eastAsiaTheme="minorHAnsi"/>
    </w:rPr>
  </w:style>
  <w:style w:type="paragraph" w:customStyle="1" w:styleId="CA2FAA98065D45E6A7B7DF7E49ADF15223">
    <w:name w:val="CA2FAA98065D45E6A7B7DF7E49ADF15223"/>
    <w:rsid w:val="00236DA6"/>
    <w:rPr>
      <w:rFonts w:eastAsiaTheme="minorHAnsi"/>
    </w:rPr>
  </w:style>
  <w:style w:type="paragraph" w:customStyle="1" w:styleId="5040FA43E6264A4AA0AB784B14CB149123">
    <w:name w:val="5040FA43E6264A4AA0AB784B14CB149123"/>
    <w:rsid w:val="00236DA6"/>
    <w:rPr>
      <w:rFonts w:eastAsiaTheme="minorHAnsi"/>
    </w:rPr>
  </w:style>
  <w:style w:type="paragraph" w:customStyle="1" w:styleId="E88D727CDC864C228646581E5BBC716A5">
    <w:name w:val="E88D727CDC864C228646581E5BBC716A5"/>
    <w:rsid w:val="00236DA6"/>
    <w:rPr>
      <w:rFonts w:eastAsiaTheme="minorHAnsi"/>
    </w:rPr>
  </w:style>
  <w:style w:type="paragraph" w:customStyle="1" w:styleId="82EE03667DC344C5822C25955619B49E5">
    <w:name w:val="82EE03667DC344C5822C25955619B49E5"/>
    <w:rsid w:val="00236DA6"/>
    <w:rPr>
      <w:rFonts w:eastAsiaTheme="minorHAnsi"/>
    </w:rPr>
  </w:style>
  <w:style w:type="paragraph" w:customStyle="1" w:styleId="A5E7E25D680F49A591205B28862A2C685">
    <w:name w:val="A5E7E25D680F49A591205B28862A2C685"/>
    <w:rsid w:val="00236DA6"/>
    <w:rPr>
      <w:rFonts w:eastAsiaTheme="minorHAnsi"/>
    </w:rPr>
  </w:style>
  <w:style w:type="paragraph" w:customStyle="1" w:styleId="AE3DD54FEDC046ABB62339DE9BD86A555">
    <w:name w:val="AE3DD54FEDC046ABB62339DE9BD86A555"/>
    <w:rsid w:val="00236DA6"/>
    <w:rPr>
      <w:rFonts w:eastAsiaTheme="minorHAnsi"/>
    </w:rPr>
  </w:style>
  <w:style w:type="paragraph" w:customStyle="1" w:styleId="5016B42EEB964C8A9CA4E09CC968D1CB5">
    <w:name w:val="5016B42EEB964C8A9CA4E09CC968D1CB5"/>
    <w:rsid w:val="00236DA6"/>
    <w:rPr>
      <w:rFonts w:eastAsiaTheme="minorHAnsi"/>
    </w:rPr>
  </w:style>
  <w:style w:type="paragraph" w:customStyle="1" w:styleId="064FE398757843E595339AFBF4FD0D7E1">
    <w:name w:val="064FE398757843E595339AFBF4FD0D7E1"/>
    <w:rsid w:val="00236DA6"/>
    <w:rPr>
      <w:rFonts w:eastAsiaTheme="minorHAnsi"/>
    </w:rPr>
  </w:style>
  <w:style w:type="paragraph" w:customStyle="1" w:styleId="2D21C36BAF714C0B9DDA393DE6198FA55">
    <w:name w:val="2D21C36BAF714C0B9DDA393DE6198FA55"/>
    <w:rsid w:val="00236DA6"/>
    <w:rPr>
      <w:rFonts w:eastAsiaTheme="minorHAnsi"/>
    </w:rPr>
  </w:style>
  <w:style w:type="paragraph" w:customStyle="1" w:styleId="042F78D0CA9C42059DF015FA555344F05">
    <w:name w:val="042F78D0CA9C42059DF015FA555344F05"/>
    <w:rsid w:val="00236DA6"/>
    <w:rPr>
      <w:rFonts w:eastAsiaTheme="minorHAnsi"/>
    </w:rPr>
  </w:style>
  <w:style w:type="paragraph" w:customStyle="1" w:styleId="8C586E63D3B64E2FAF7EB81FFFF81FB85">
    <w:name w:val="8C586E63D3B64E2FAF7EB81FFFF81FB85"/>
    <w:rsid w:val="00236DA6"/>
    <w:rPr>
      <w:rFonts w:eastAsiaTheme="minorHAnsi"/>
    </w:rPr>
  </w:style>
  <w:style w:type="paragraph" w:customStyle="1" w:styleId="F91A003287364AE98DBEA85187D032D11">
    <w:name w:val="F91A003287364AE98DBEA85187D032D11"/>
    <w:rsid w:val="00236DA6"/>
    <w:rPr>
      <w:rFonts w:eastAsiaTheme="minorHAnsi"/>
    </w:rPr>
  </w:style>
  <w:style w:type="paragraph" w:customStyle="1" w:styleId="477821D61934498EBF802B6F08A1C8A05">
    <w:name w:val="477821D61934498EBF802B6F08A1C8A05"/>
    <w:rsid w:val="00236DA6"/>
    <w:rPr>
      <w:rFonts w:eastAsiaTheme="minorHAnsi"/>
    </w:rPr>
  </w:style>
  <w:style w:type="paragraph" w:customStyle="1" w:styleId="18EA21067ABA4B009FCDD46CBC3AFDD95">
    <w:name w:val="18EA21067ABA4B009FCDD46CBC3AFDD95"/>
    <w:rsid w:val="00236DA6"/>
    <w:rPr>
      <w:rFonts w:eastAsiaTheme="minorHAnsi"/>
    </w:rPr>
  </w:style>
  <w:style w:type="paragraph" w:customStyle="1" w:styleId="5F16D5E4B20D435DAA551392C79DC46F5">
    <w:name w:val="5F16D5E4B20D435DAA551392C79DC46F5"/>
    <w:rsid w:val="00236DA6"/>
    <w:rPr>
      <w:rFonts w:eastAsiaTheme="minorHAnsi"/>
    </w:rPr>
  </w:style>
  <w:style w:type="paragraph" w:customStyle="1" w:styleId="7313DE0EDC6F499AA71C1646988F70111">
    <w:name w:val="7313DE0EDC6F499AA71C1646988F70111"/>
    <w:rsid w:val="00236DA6"/>
    <w:rPr>
      <w:rFonts w:eastAsiaTheme="minorHAnsi"/>
    </w:rPr>
  </w:style>
  <w:style w:type="paragraph" w:customStyle="1" w:styleId="D768203606594F0587D6B1EDAAD4271B7">
    <w:name w:val="D768203606594F0587D6B1EDAAD4271B7"/>
    <w:rsid w:val="00236DA6"/>
    <w:rPr>
      <w:rFonts w:eastAsiaTheme="minorHAnsi"/>
    </w:rPr>
  </w:style>
  <w:style w:type="paragraph" w:customStyle="1" w:styleId="62B1B559A70348D5B617358A50D1DB2C13">
    <w:name w:val="62B1B559A70348D5B617358A50D1DB2C13"/>
    <w:rsid w:val="00236DA6"/>
    <w:rPr>
      <w:rFonts w:eastAsiaTheme="minorHAnsi"/>
    </w:rPr>
  </w:style>
  <w:style w:type="paragraph" w:customStyle="1" w:styleId="700A6C24306F4A2880C68ADAEA59396D13">
    <w:name w:val="700A6C24306F4A2880C68ADAEA59396D13"/>
    <w:rsid w:val="00236DA6"/>
    <w:rPr>
      <w:rFonts w:eastAsiaTheme="minorHAnsi"/>
    </w:rPr>
  </w:style>
  <w:style w:type="paragraph" w:customStyle="1" w:styleId="ABBB672D0C6D4B0B942618539E4236961">
    <w:name w:val="ABBB672D0C6D4B0B942618539E4236961"/>
    <w:rsid w:val="00236DA6"/>
    <w:rPr>
      <w:rFonts w:eastAsiaTheme="minorHAnsi"/>
    </w:rPr>
  </w:style>
  <w:style w:type="paragraph" w:customStyle="1" w:styleId="6107049768B442888231474628EC24511">
    <w:name w:val="6107049768B442888231474628EC24511"/>
    <w:rsid w:val="00236DA6"/>
    <w:rPr>
      <w:rFonts w:eastAsiaTheme="minorHAnsi"/>
    </w:rPr>
  </w:style>
  <w:style w:type="paragraph" w:customStyle="1" w:styleId="1ABF2CFAD6004BEFBB342AC3187B9DA41">
    <w:name w:val="1ABF2CFAD6004BEFBB342AC3187B9DA41"/>
    <w:rsid w:val="00236DA6"/>
    <w:rPr>
      <w:rFonts w:eastAsiaTheme="minorHAnsi"/>
    </w:rPr>
  </w:style>
  <w:style w:type="paragraph" w:customStyle="1" w:styleId="E7B9E02F5DFD47149D8FA91562BCC4D785">
    <w:name w:val="E7B9E02F5DFD47149D8FA91562BCC4D785"/>
    <w:rsid w:val="00236DA6"/>
    <w:rPr>
      <w:rFonts w:eastAsiaTheme="minorHAnsi"/>
    </w:rPr>
  </w:style>
  <w:style w:type="paragraph" w:customStyle="1" w:styleId="348FA061EE3C49ACAE41AEBD74E67BFB67">
    <w:name w:val="348FA061EE3C49ACAE41AEBD74E67BFB67"/>
    <w:rsid w:val="00236DA6"/>
    <w:rPr>
      <w:rFonts w:eastAsiaTheme="minorHAnsi"/>
    </w:rPr>
  </w:style>
  <w:style w:type="paragraph" w:customStyle="1" w:styleId="5E6E5BFE325243B99A437EBE6734EE8364">
    <w:name w:val="5E6E5BFE325243B99A437EBE6734EE8364"/>
    <w:rsid w:val="00236DA6"/>
    <w:rPr>
      <w:rFonts w:eastAsiaTheme="minorHAnsi"/>
    </w:rPr>
  </w:style>
  <w:style w:type="paragraph" w:customStyle="1" w:styleId="8BFBF4B9CAF84A3E9019E5F9BFB7EDBA44">
    <w:name w:val="8BFBF4B9CAF84A3E9019E5F9BFB7EDBA44"/>
    <w:rsid w:val="00236DA6"/>
    <w:rPr>
      <w:rFonts w:eastAsiaTheme="minorHAnsi"/>
    </w:rPr>
  </w:style>
  <w:style w:type="paragraph" w:customStyle="1" w:styleId="3D85344DC7FE420E9D156A3EA472580F44">
    <w:name w:val="3D85344DC7FE420E9D156A3EA472580F44"/>
    <w:rsid w:val="00236DA6"/>
    <w:rPr>
      <w:rFonts w:eastAsiaTheme="minorHAnsi"/>
    </w:rPr>
  </w:style>
  <w:style w:type="paragraph" w:customStyle="1" w:styleId="480EC0956E414A1EB754429E14ECECE644">
    <w:name w:val="480EC0956E414A1EB754429E14ECECE644"/>
    <w:rsid w:val="00236DA6"/>
    <w:rPr>
      <w:rFonts w:eastAsiaTheme="minorHAnsi"/>
    </w:rPr>
  </w:style>
  <w:style w:type="paragraph" w:customStyle="1" w:styleId="CA2FAA98065D45E6A7B7DF7E49ADF15224">
    <w:name w:val="CA2FAA98065D45E6A7B7DF7E49ADF15224"/>
    <w:rsid w:val="00236DA6"/>
    <w:rPr>
      <w:rFonts w:eastAsiaTheme="minorHAnsi"/>
    </w:rPr>
  </w:style>
  <w:style w:type="paragraph" w:customStyle="1" w:styleId="5040FA43E6264A4AA0AB784B14CB149124">
    <w:name w:val="5040FA43E6264A4AA0AB784B14CB149124"/>
    <w:rsid w:val="00236DA6"/>
    <w:rPr>
      <w:rFonts w:eastAsiaTheme="minorHAnsi"/>
    </w:rPr>
  </w:style>
  <w:style w:type="paragraph" w:customStyle="1" w:styleId="E88D727CDC864C228646581E5BBC716A6">
    <w:name w:val="E88D727CDC864C228646581E5BBC716A6"/>
    <w:rsid w:val="00236DA6"/>
    <w:rPr>
      <w:rFonts w:eastAsiaTheme="minorHAnsi"/>
    </w:rPr>
  </w:style>
  <w:style w:type="paragraph" w:customStyle="1" w:styleId="82EE03667DC344C5822C25955619B49E6">
    <w:name w:val="82EE03667DC344C5822C25955619B49E6"/>
    <w:rsid w:val="00236DA6"/>
    <w:rPr>
      <w:rFonts w:eastAsiaTheme="minorHAnsi"/>
    </w:rPr>
  </w:style>
  <w:style w:type="paragraph" w:customStyle="1" w:styleId="A5E7E25D680F49A591205B28862A2C686">
    <w:name w:val="A5E7E25D680F49A591205B28862A2C686"/>
    <w:rsid w:val="00236DA6"/>
    <w:rPr>
      <w:rFonts w:eastAsiaTheme="minorHAnsi"/>
    </w:rPr>
  </w:style>
  <w:style w:type="paragraph" w:customStyle="1" w:styleId="AE3DD54FEDC046ABB62339DE9BD86A556">
    <w:name w:val="AE3DD54FEDC046ABB62339DE9BD86A556"/>
    <w:rsid w:val="00236DA6"/>
    <w:rPr>
      <w:rFonts w:eastAsiaTheme="minorHAnsi"/>
    </w:rPr>
  </w:style>
  <w:style w:type="paragraph" w:customStyle="1" w:styleId="5016B42EEB964C8A9CA4E09CC968D1CB6">
    <w:name w:val="5016B42EEB964C8A9CA4E09CC968D1CB6"/>
    <w:rsid w:val="00236DA6"/>
    <w:rPr>
      <w:rFonts w:eastAsiaTheme="minorHAnsi"/>
    </w:rPr>
  </w:style>
  <w:style w:type="paragraph" w:customStyle="1" w:styleId="064FE398757843E595339AFBF4FD0D7E2">
    <w:name w:val="064FE398757843E595339AFBF4FD0D7E2"/>
    <w:rsid w:val="00236DA6"/>
    <w:rPr>
      <w:rFonts w:eastAsiaTheme="minorHAnsi"/>
    </w:rPr>
  </w:style>
  <w:style w:type="paragraph" w:customStyle="1" w:styleId="2D21C36BAF714C0B9DDA393DE6198FA56">
    <w:name w:val="2D21C36BAF714C0B9DDA393DE6198FA56"/>
    <w:rsid w:val="00236DA6"/>
    <w:rPr>
      <w:rFonts w:eastAsiaTheme="minorHAnsi"/>
    </w:rPr>
  </w:style>
  <w:style w:type="paragraph" w:customStyle="1" w:styleId="042F78D0CA9C42059DF015FA555344F06">
    <w:name w:val="042F78D0CA9C42059DF015FA555344F06"/>
    <w:rsid w:val="00236DA6"/>
    <w:rPr>
      <w:rFonts w:eastAsiaTheme="minorHAnsi"/>
    </w:rPr>
  </w:style>
  <w:style w:type="paragraph" w:customStyle="1" w:styleId="8C586E63D3B64E2FAF7EB81FFFF81FB86">
    <w:name w:val="8C586E63D3B64E2FAF7EB81FFFF81FB86"/>
    <w:rsid w:val="00236DA6"/>
    <w:rPr>
      <w:rFonts w:eastAsiaTheme="minorHAnsi"/>
    </w:rPr>
  </w:style>
  <w:style w:type="paragraph" w:customStyle="1" w:styleId="F91A003287364AE98DBEA85187D032D12">
    <w:name w:val="F91A003287364AE98DBEA85187D032D12"/>
    <w:rsid w:val="00236DA6"/>
    <w:rPr>
      <w:rFonts w:eastAsiaTheme="minorHAnsi"/>
    </w:rPr>
  </w:style>
  <w:style w:type="paragraph" w:customStyle="1" w:styleId="477821D61934498EBF802B6F08A1C8A06">
    <w:name w:val="477821D61934498EBF802B6F08A1C8A06"/>
    <w:rsid w:val="00236DA6"/>
    <w:rPr>
      <w:rFonts w:eastAsiaTheme="minorHAnsi"/>
    </w:rPr>
  </w:style>
  <w:style w:type="paragraph" w:customStyle="1" w:styleId="18EA21067ABA4B009FCDD46CBC3AFDD96">
    <w:name w:val="18EA21067ABA4B009FCDD46CBC3AFDD96"/>
    <w:rsid w:val="00236DA6"/>
    <w:rPr>
      <w:rFonts w:eastAsiaTheme="minorHAnsi"/>
    </w:rPr>
  </w:style>
  <w:style w:type="paragraph" w:customStyle="1" w:styleId="5F16D5E4B20D435DAA551392C79DC46F6">
    <w:name w:val="5F16D5E4B20D435DAA551392C79DC46F6"/>
    <w:rsid w:val="00236DA6"/>
    <w:rPr>
      <w:rFonts w:eastAsiaTheme="minorHAnsi"/>
    </w:rPr>
  </w:style>
  <w:style w:type="paragraph" w:customStyle="1" w:styleId="7313DE0EDC6F499AA71C1646988F70112">
    <w:name w:val="7313DE0EDC6F499AA71C1646988F70112"/>
    <w:rsid w:val="00236DA6"/>
    <w:rPr>
      <w:rFonts w:eastAsiaTheme="minorHAnsi"/>
    </w:rPr>
  </w:style>
  <w:style w:type="paragraph" w:customStyle="1" w:styleId="D768203606594F0587D6B1EDAAD4271B8">
    <w:name w:val="D768203606594F0587D6B1EDAAD4271B8"/>
    <w:rsid w:val="00236DA6"/>
    <w:rPr>
      <w:rFonts w:eastAsiaTheme="minorHAnsi"/>
    </w:rPr>
  </w:style>
  <w:style w:type="paragraph" w:customStyle="1" w:styleId="62B1B559A70348D5B617358A50D1DB2C14">
    <w:name w:val="62B1B559A70348D5B617358A50D1DB2C14"/>
    <w:rsid w:val="00236DA6"/>
    <w:rPr>
      <w:rFonts w:eastAsiaTheme="minorHAnsi"/>
    </w:rPr>
  </w:style>
  <w:style w:type="paragraph" w:customStyle="1" w:styleId="700A6C24306F4A2880C68ADAEA59396D14">
    <w:name w:val="700A6C24306F4A2880C68ADAEA59396D14"/>
    <w:rsid w:val="00236DA6"/>
    <w:rPr>
      <w:rFonts w:eastAsiaTheme="minorHAnsi"/>
    </w:rPr>
  </w:style>
  <w:style w:type="paragraph" w:customStyle="1" w:styleId="ABBB672D0C6D4B0B942618539E4236962">
    <w:name w:val="ABBB672D0C6D4B0B942618539E4236962"/>
    <w:rsid w:val="00236DA6"/>
    <w:rPr>
      <w:rFonts w:eastAsiaTheme="minorHAnsi"/>
    </w:rPr>
  </w:style>
  <w:style w:type="paragraph" w:customStyle="1" w:styleId="6107049768B442888231474628EC24512">
    <w:name w:val="6107049768B442888231474628EC24512"/>
    <w:rsid w:val="00236DA6"/>
    <w:rPr>
      <w:rFonts w:eastAsiaTheme="minorHAnsi"/>
    </w:rPr>
  </w:style>
  <w:style w:type="paragraph" w:customStyle="1" w:styleId="1ABF2CFAD6004BEFBB342AC3187B9DA42">
    <w:name w:val="1ABF2CFAD6004BEFBB342AC3187B9DA42"/>
    <w:rsid w:val="00236DA6"/>
    <w:rPr>
      <w:rFonts w:eastAsiaTheme="minorHAnsi"/>
    </w:rPr>
  </w:style>
  <w:style w:type="paragraph" w:customStyle="1" w:styleId="5424E33D77DA40E583274F8CEA58AEA7">
    <w:name w:val="5424E33D77DA40E583274F8CEA58AEA7"/>
    <w:rsid w:val="005E5CEE"/>
  </w:style>
  <w:style w:type="paragraph" w:customStyle="1" w:styleId="04225F4DE582405DA0710097F40C3607">
    <w:name w:val="04225F4DE582405DA0710097F40C3607"/>
    <w:rsid w:val="005E5CEE"/>
  </w:style>
  <w:style w:type="paragraph" w:customStyle="1" w:styleId="BBE6401B811C4C0FB94E07055CB5510A">
    <w:name w:val="BBE6401B811C4C0FB94E07055CB5510A"/>
    <w:rsid w:val="005E5CEE"/>
  </w:style>
  <w:style w:type="paragraph" w:customStyle="1" w:styleId="47397CAB3B604E068EC54D9C1B2D495D">
    <w:name w:val="47397CAB3B604E068EC54D9C1B2D495D"/>
    <w:rsid w:val="005E5CEE"/>
  </w:style>
  <w:style w:type="paragraph" w:customStyle="1" w:styleId="F54A7A85A6BE41BE93E8F8BCA0A3AE2C">
    <w:name w:val="F54A7A85A6BE41BE93E8F8BCA0A3AE2C"/>
    <w:rsid w:val="005E5CEE"/>
  </w:style>
  <w:style w:type="paragraph" w:customStyle="1" w:styleId="859E4B0BE3414AC0AB6FBAD9211B1E4E">
    <w:name w:val="859E4B0BE3414AC0AB6FBAD9211B1E4E"/>
    <w:rsid w:val="005E5CEE"/>
  </w:style>
  <w:style w:type="paragraph" w:customStyle="1" w:styleId="ABB970DCF6D749AA9D2A46C69D422F4A">
    <w:name w:val="ABB970DCF6D749AA9D2A46C69D422F4A"/>
    <w:rsid w:val="005E5CEE"/>
  </w:style>
  <w:style w:type="paragraph" w:customStyle="1" w:styleId="7A5D90C15E6F485EA5AA5BCFB01D4CF0">
    <w:name w:val="7A5D90C15E6F485EA5AA5BCFB01D4CF0"/>
    <w:rsid w:val="005E5CEE"/>
  </w:style>
  <w:style w:type="paragraph" w:customStyle="1" w:styleId="36C3381F04EB43CEA79852B5CE428EDF">
    <w:name w:val="36C3381F04EB43CEA79852B5CE428EDF"/>
    <w:rsid w:val="005E5CEE"/>
  </w:style>
  <w:style w:type="paragraph" w:customStyle="1" w:styleId="C51BC34C84744F13BEF4EF57621D5422">
    <w:name w:val="C51BC34C84744F13BEF4EF57621D5422"/>
    <w:rsid w:val="005E5CEE"/>
  </w:style>
  <w:style w:type="paragraph" w:customStyle="1" w:styleId="FD05D88A99494EE3BA2C763991D58CA7">
    <w:name w:val="FD05D88A99494EE3BA2C763991D58CA7"/>
    <w:rsid w:val="005E5CEE"/>
  </w:style>
  <w:style w:type="paragraph" w:customStyle="1" w:styleId="CE0A7B998AFB4DC499A34EAF5FF778F6">
    <w:name w:val="CE0A7B998AFB4DC499A34EAF5FF778F6"/>
    <w:rsid w:val="005E5CEE"/>
  </w:style>
  <w:style w:type="paragraph" w:customStyle="1" w:styleId="E7B9E02F5DFD47149D8FA91562BCC4D786">
    <w:name w:val="E7B9E02F5DFD47149D8FA91562BCC4D786"/>
    <w:rsid w:val="005E5CEE"/>
    <w:rPr>
      <w:rFonts w:eastAsiaTheme="minorHAnsi"/>
    </w:rPr>
  </w:style>
  <w:style w:type="paragraph" w:customStyle="1" w:styleId="348FA061EE3C49ACAE41AEBD74E67BFB68">
    <w:name w:val="348FA061EE3C49ACAE41AEBD74E67BFB68"/>
    <w:rsid w:val="005E5CEE"/>
    <w:rPr>
      <w:rFonts w:eastAsiaTheme="minorHAnsi"/>
    </w:rPr>
  </w:style>
  <w:style w:type="paragraph" w:customStyle="1" w:styleId="5E6E5BFE325243B99A437EBE6734EE8365">
    <w:name w:val="5E6E5BFE325243B99A437EBE6734EE8365"/>
    <w:rsid w:val="005E5CEE"/>
    <w:rPr>
      <w:rFonts w:eastAsiaTheme="minorHAnsi"/>
    </w:rPr>
  </w:style>
  <w:style w:type="paragraph" w:customStyle="1" w:styleId="8BFBF4B9CAF84A3E9019E5F9BFB7EDBA45">
    <w:name w:val="8BFBF4B9CAF84A3E9019E5F9BFB7EDBA45"/>
    <w:rsid w:val="005E5CEE"/>
    <w:rPr>
      <w:rFonts w:eastAsiaTheme="minorHAnsi"/>
    </w:rPr>
  </w:style>
  <w:style w:type="paragraph" w:customStyle="1" w:styleId="3D85344DC7FE420E9D156A3EA472580F45">
    <w:name w:val="3D85344DC7FE420E9D156A3EA472580F45"/>
    <w:rsid w:val="005E5CEE"/>
    <w:rPr>
      <w:rFonts w:eastAsiaTheme="minorHAnsi"/>
    </w:rPr>
  </w:style>
  <w:style w:type="paragraph" w:customStyle="1" w:styleId="480EC0956E414A1EB754429E14ECECE645">
    <w:name w:val="480EC0956E414A1EB754429E14ECECE645"/>
    <w:rsid w:val="005E5CEE"/>
    <w:rPr>
      <w:rFonts w:eastAsiaTheme="minorHAnsi"/>
    </w:rPr>
  </w:style>
  <w:style w:type="paragraph" w:customStyle="1" w:styleId="CA2FAA98065D45E6A7B7DF7E49ADF15225">
    <w:name w:val="CA2FAA98065D45E6A7B7DF7E49ADF15225"/>
    <w:rsid w:val="005E5CEE"/>
    <w:rPr>
      <w:rFonts w:eastAsiaTheme="minorHAnsi"/>
    </w:rPr>
  </w:style>
  <w:style w:type="paragraph" w:customStyle="1" w:styleId="5040FA43E6264A4AA0AB784B14CB149125">
    <w:name w:val="5040FA43E6264A4AA0AB784B14CB149125"/>
    <w:rsid w:val="005E5CEE"/>
    <w:rPr>
      <w:rFonts w:eastAsiaTheme="minorHAnsi"/>
    </w:rPr>
  </w:style>
  <w:style w:type="paragraph" w:customStyle="1" w:styleId="04225F4DE582405DA0710097F40C36071">
    <w:name w:val="04225F4DE582405DA0710097F40C36071"/>
    <w:rsid w:val="005E5CEE"/>
    <w:rPr>
      <w:rFonts w:eastAsiaTheme="minorHAnsi"/>
    </w:rPr>
  </w:style>
  <w:style w:type="paragraph" w:customStyle="1" w:styleId="BBE6401B811C4C0FB94E07055CB5510A1">
    <w:name w:val="BBE6401B811C4C0FB94E07055CB5510A1"/>
    <w:rsid w:val="005E5CEE"/>
    <w:rPr>
      <w:rFonts w:eastAsiaTheme="minorHAnsi"/>
    </w:rPr>
  </w:style>
  <w:style w:type="paragraph" w:customStyle="1" w:styleId="F54A7A85A6BE41BE93E8F8BCA0A3AE2C1">
    <w:name w:val="F54A7A85A6BE41BE93E8F8BCA0A3AE2C1"/>
    <w:rsid w:val="005E5CEE"/>
    <w:rPr>
      <w:rFonts w:eastAsiaTheme="minorHAnsi"/>
    </w:rPr>
  </w:style>
  <w:style w:type="paragraph" w:customStyle="1" w:styleId="859E4B0BE3414AC0AB6FBAD9211B1E4E1">
    <w:name w:val="859E4B0BE3414AC0AB6FBAD9211B1E4E1"/>
    <w:rsid w:val="005E5CEE"/>
    <w:rPr>
      <w:rFonts w:eastAsiaTheme="minorHAnsi"/>
    </w:rPr>
  </w:style>
  <w:style w:type="paragraph" w:customStyle="1" w:styleId="ABB970DCF6D749AA9D2A46C69D422F4A1">
    <w:name w:val="ABB970DCF6D749AA9D2A46C69D422F4A1"/>
    <w:rsid w:val="005E5CEE"/>
    <w:rPr>
      <w:rFonts w:eastAsiaTheme="minorHAnsi"/>
    </w:rPr>
  </w:style>
  <w:style w:type="paragraph" w:customStyle="1" w:styleId="7A5D90C15E6F485EA5AA5BCFB01D4CF01">
    <w:name w:val="7A5D90C15E6F485EA5AA5BCFB01D4CF01"/>
    <w:rsid w:val="005E5CEE"/>
    <w:rPr>
      <w:rFonts w:eastAsiaTheme="minorHAnsi"/>
    </w:rPr>
  </w:style>
  <w:style w:type="paragraph" w:customStyle="1" w:styleId="36C3381F04EB43CEA79852B5CE428EDF1">
    <w:name w:val="36C3381F04EB43CEA79852B5CE428EDF1"/>
    <w:rsid w:val="005E5CEE"/>
    <w:rPr>
      <w:rFonts w:eastAsiaTheme="minorHAnsi"/>
    </w:rPr>
  </w:style>
  <w:style w:type="paragraph" w:customStyle="1" w:styleId="C51BC34C84744F13BEF4EF57621D54221">
    <w:name w:val="C51BC34C84744F13BEF4EF57621D54221"/>
    <w:rsid w:val="005E5CEE"/>
    <w:rPr>
      <w:rFonts w:eastAsiaTheme="minorHAnsi"/>
    </w:rPr>
  </w:style>
  <w:style w:type="paragraph" w:customStyle="1" w:styleId="FD05D88A99494EE3BA2C763991D58CA71">
    <w:name w:val="FD05D88A99494EE3BA2C763991D58CA71"/>
    <w:rsid w:val="005E5CEE"/>
    <w:rPr>
      <w:rFonts w:eastAsiaTheme="minorHAnsi"/>
    </w:rPr>
  </w:style>
  <w:style w:type="paragraph" w:customStyle="1" w:styleId="CE0A7B998AFB4DC499A34EAF5FF778F61">
    <w:name w:val="CE0A7B998AFB4DC499A34EAF5FF778F61"/>
    <w:rsid w:val="005E5CEE"/>
    <w:rPr>
      <w:rFonts w:eastAsiaTheme="minorHAnsi"/>
    </w:rPr>
  </w:style>
  <w:style w:type="paragraph" w:customStyle="1" w:styleId="D768203606594F0587D6B1EDAAD4271B9">
    <w:name w:val="D768203606594F0587D6B1EDAAD4271B9"/>
    <w:rsid w:val="005E5CEE"/>
    <w:rPr>
      <w:rFonts w:eastAsiaTheme="minorHAnsi"/>
    </w:rPr>
  </w:style>
  <w:style w:type="paragraph" w:customStyle="1" w:styleId="62B1B559A70348D5B617358A50D1DB2C15">
    <w:name w:val="62B1B559A70348D5B617358A50D1DB2C15"/>
    <w:rsid w:val="005E5CEE"/>
    <w:rPr>
      <w:rFonts w:eastAsiaTheme="minorHAnsi"/>
    </w:rPr>
  </w:style>
  <w:style w:type="paragraph" w:customStyle="1" w:styleId="700A6C24306F4A2880C68ADAEA59396D15">
    <w:name w:val="700A6C24306F4A2880C68ADAEA59396D15"/>
    <w:rsid w:val="005E5CEE"/>
    <w:rPr>
      <w:rFonts w:eastAsiaTheme="minorHAnsi"/>
    </w:rPr>
  </w:style>
  <w:style w:type="paragraph" w:customStyle="1" w:styleId="0FA19BD12F5044648EA943223CFF2A88">
    <w:name w:val="0FA19BD12F5044648EA943223CFF2A88"/>
    <w:rsid w:val="005E5CEE"/>
    <w:rPr>
      <w:rFonts w:eastAsiaTheme="minorHAnsi"/>
    </w:rPr>
  </w:style>
  <w:style w:type="paragraph" w:customStyle="1" w:styleId="0BBEC4AFA54041D0B2640644245EECB9">
    <w:name w:val="0BBEC4AFA54041D0B2640644245EECB9"/>
    <w:rsid w:val="005E5CEE"/>
    <w:rPr>
      <w:rFonts w:eastAsiaTheme="minorHAnsi"/>
    </w:rPr>
  </w:style>
  <w:style w:type="paragraph" w:customStyle="1" w:styleId="9AC2AC4BA99145CDBF798738326DD944">
    <w:name w:val="9AC2AC4BA99145CDBF798738326DD944"/>
    <w:rsid w:val="005E5CEE"/>
    <w:rPr>
      <w:rFonts w:eastAsiaTheme="minorHAnsi"/>
    </w:rPr>
  </w:style>
  <w:style w:type="paragraph" w:customStyle="1" w:styleId="862953E8BCD24E4A925FC60B65C693D0">
    <w:name w:val="862953E8BCD24E4A925FC60B65C693D0"/>
    <w:rsid w:val="005E5CEE"/>
  </w:style>
  <w:style w:type="paragraph" w:customStyle="1" w:styleId="DF015EB503C64D878BD62BC0AFDAEB87">
    <w:name w:val="DF015EB503C64D878BD62BC0AFDAEB87"/>
    <w:rsid w:val="005E5CEE"/>
  </w:style>
  <w:style w:type="paragraph" w:customStyle="1" w:styleId="5B5F46615DE949D081602E46542FAAAF">
    <w:name w:val="5B5F46615DE949D081602E46542FAAAF"/>
    <w:rsid w:val="005E5CEE"/>
  </w:style>
  <w:style w:type="paragraph" w:customStyle="1" w:styleId="94245E4EF4CD4C13A06B5D992E1F7C18">
    <w:name w:val="94245E4EF4CD4C13A06B5D992E1F7C18"/>
    <w:rsid w:val="005E5CEE"/>
  </w:style>
  <w:style w:type="paragraph" w:customStyle="1" w:styleId="E7B9E02F5DFD47149D8FA91562BCC4D787">
    <w:name w:val="E7B9E02F5DFD47149D8FA91562BCC4D787"/>
    <w:rsid w:val="005E5CEE"/>
    <w:rPr>
      <w:rFonts w:eastAsiaTheme="minorHAnsi"/>
    </w:rPr>
  </w:style>
  <w:style w:type="paragraph" w:customStyle="1" w:styleId="348FA061EE3C49ACAE41AEBD74E67BFB69">
    <w:name w:val="348FA061EE3C49ACAE41AEBD74E67BFB69"/>
    <w:rsid w:val="005E5CEE"/>
    <w:rPr>
      <w:rFonts w:eastAsiaTheme="minorHAnsi"/>
    </w:rPr>
  </w:style>
  <w:style w:type="paragraph" w:customStyle="1" w:styleId="5E6E5BFE325243B99A437EBE6734EE8366">
    <w:name w:val="5E6E5BFE325243B99A437EBE6734EE8366"/>
    <w:rsid w:val="005E5CEE"/>
    <w:rPr>
      <w:rFonts w:eastAsiaTheme="minorHAnsi"/>
    </w:rPr>
  </w:style>
  <w:style w:type="paragraph" w:customStyle="1" w:styleId="8BFBF4B9CAF84A3E9019E5F9BFB7EDBA46">
    <w:name w:val="8BFBF4B9CAF84A3E9019E5F9BFB7EDBA46"/>
    <w:rsid w:val="005E5CEE"/>
    <w:rPr>
      <w:rFonts w:eastAsiaTheme="minorHAnsi"/>
    </w:rPr>
  </w:style>
  <w:style w:type="paragraph" w:customStyle="1" w:styleId="3D85344DC7FE420E9D156A3EA472580F46">
    <w:name w:val="3D85344DC7FE420E9D156A3EA472580F46"/>
    <w:rsid w:val="005E5CEE"/>
    <w:rPr>
      <w:rFonts w:eastAsiaTheme="minorHAnsi"/>
    </w:rPr>
  </w:style>
  <w:style w:type="paragraph" w:customStyle="1" w:styleId="480EC0956E414A1EB754429E14ECECE646">
    <w:name w:val="480EC0956E414A1EB754429E14ECECE646"/>
    <w:rsid w:val="005E5CEE"/>
    <w:rPr>
      <w:rFonts w:eastAsiaTheme="minorHAnsi"/>
    </w:rPr>
  </w:style>
  <w:style w:type="paragraph" w:customStyle="1" w:styleId="CA2FAA98065D45E6A7B7DF7E49ADF15226">
    <w:name w:val="CA2FAA98065D45E6A7B7DF7E49ADF15226"/>
    <w:rsid w:val="005E5CEE"/>
    <w:rPr>
      <w:rFonts w:eastAsiaTheme="minorHAnsi"/>
    </w:rPr>
  </w:style>
  <w:style w:type="paragraph" w:customStyle="1" w:styleId="5040FA43E6264A4AA0AB784B14CB149126">
    <w:name w:val="5040FA43E6264A4AA0AB784B14CB149126"/>
    <w:rsid w:val="005E5CEE"/>
    <w:rPr>
      <w:rFonts w:eastAsiaTheme="minorHAnsi"/>
    </w:rPr>
  </w:style>
  <w:style w:type="paragraph" w:customStyle="1" w:styleId="04225F4DE582405DA0710097F40C36072">
    <w:name w:val="04225F4DE582405DA0710097F40C36072"/>
    <w:rsid w:val="005E5CEE"/>
    <w:rPr>
      <w:rFonts w:eastAsiaTheme="minorHAnsi"/>
    </w:rPr>
  </w:style>
  <w:style w:type="paragraph" w:customStyle="1" w:styleId="BBE6401B811C4C0FB94E07055CB5510A2">
    <w:name w:val="BBE6401B811C4C0FB94E07055CB5510A2"/>
    <w:rsid w:val="005E5CEE"/>
    <w:rPr>
      <w:rFonts w:eastAsiaTheme="minorHAnsi"/>
    </w:rPr>
  </w:style>
  <w:style w:type="paragraph" w:customStyle="1" w:styleId="F54A7A85A6BE41BE93E8F8BCA0A3AE2C2">
    <w:name w:val="F54A7A85A6BE41BE93E8F8BCA0A3AE2C2"/>
    <w:rsid w:val="005E5CEE"/>
    <w:rPr>
      <w:rFonts w:eastAsiaTheme="minorHAnsi"/>
    </w:rPr>
  </w:style>
  <w:style w:type="paragraph" w:customStyle="1" w:styleId="862953E8BCD24E4A925FC60B65C693D01">
    <w:name w:val="862953E8BCD24E4A925FC60B65C693D01"/>
    <w:rsid w:val="005E5CEE"/>
    <w:rPr>
      <w:rFonts w:eastAsiaTheme="minorHAnsi"/>
    </w:rPr>
  </w:style>
  <w:style w:type="paragraph" w:customStyle="1" w:styleId="ABB970DCF6D749AA9D2A46C69D422F4A2">
    <w:name w:val="ABB970DCF6D749AA9D2A46C69D422F4A2"/>
    <w:rsid w:val="005E5CEE"/>
    <w:rPr>
      <w:rFonts w:eastAsiaTheme="minorHAnsi"/>
    </w:rPr>
  </w:style>
  <w:style w:type="paragraph" w:customStyle="1" w:styleId="7A5D90C15E6F485EA5AA5BCFB01D4CF02">
    <w:name w:val="7A5D90C15E6F485EA5AA5BCFB01D4CF02"/>
    <w:rsid w:val="005E5CEE"/>
    <w:rPr>
      <w:rFonts w:eastAsiaTheme="minorHAnsi"/>
    </w:rPr>
  </w:style>
  <w:style w:type="paragraph" w:customStyle="1" w:styleId="DF015EB503C64D878BD62BC0AFDAEB871">
    <w:name w:val="DF015EB503C64D878BD62BC0AFDAEB871"/>
    <w:rsid w:val="005E5CEE"/>
    <w:rPr>
      <w:rFonts w:eastAsiaTheme="minorHAnsi"/>
    </w:rPr>
  </w:style>
  <w:style w:type="paragraph" w:customStyle="1" w:styleId="C51BC34C84744F13BEF4EF57621D54222">
    <w:name w:val="C51BC34C84744F13BEF4EF57621D54222"/>
    <w:rsid w:val="005E5CEE"/>
    <w:rPr>
      <w:rFonts w:eastAsiaTheme="minorHAnsi"/>
    </w:rPr>
  </w:style>
  <w:style w:type="paragraph" w:customStyle="1" w:styleId="FD05D88A99494EE3BA2C763991D58CA72">
    <w:name w:val="FD05D88A99494EE3BA2C763991D58CA72"/>
    <w:rsid w:val="005E5CEE"/>
    <w:rPr>
      <w:rFonts w:eastAsiaTheme="minorHAnsi"/>
    </w:rPr>
  </w:style>
  <w:style w:type="paragraph" w:customStyle="1" w:styleId="5B5F46615DE949D081602E46542FAAAF1">
    <w:name w:val="5B5F46615DE949D081602E46542FAAAF1"/>
    <w:rsid w:val="005E5CEE"/>
    <w:rPr>
      <w:rFonts w:eastAsiaTheme="minorHAnsi"/>
    </w:rPr>
  </w:style>
  <w:style w:type="paragraph" w:customStyle="1" w:styleId="D768203606594F0587D6B1EDAAD4271B10">
    <w:name w:val="D768203606594F0587D6B1EDAAD4271B10"/>
    <w:rsid w:val="005E5CEE"/>
    <w:rPr>
      <w:rFonts w:eastAsiaTheme="minorHAnsi"/>
    </w:rPr>
  </w:style>
  <w:style w:type="paragraph" w:customStyle="1" w:styleId="62B1B559A70348D5B617358A50D1DB2C16">
    <w:name w:val="62B1B559A70348D5B617358A50D1DB2C16"/>
    <w:rsid w:val="005E5CEE"/>
    <w:rPr>
      <w:rFonts w:eastAsiaTheme="minorHAnsi"/>
    </w:rPr>
  </w:style>
  <w:style w:type="paragraph" w:customStyle="1" w:styleId="700A6C24306F4A2880C68ADAEA59396D16">
    <w:name w:val="700A6C24306F4A2880C68ADAEA59396D16"/>
    <w:rsid w:val="005E5CEE"/>
    <w:rPr>
      <w:rFonts w:eastAsiaTheme="minorHAnsi"/>
    </w:rPr>
  </w:style>
  <w:style w:type="paragraph" w:customStyle="1" w:styleId="CEFAAD91BB084C69A9C6278F4F6D4A5A">
    <w:name w:val="CEFAAD91BB084C69A9C6278F4F6D4A5A"/>
    <w:rsid w:val="005E5CEE"/>
    <w:rPr>
      <w:rFonts w:eastAsiaTheme="minorHAnsi"/>
    </w:rPr>
  </w:style>
  <w:style w:type="paragraph" w:customStyle="1" w:styleId="94245E4EF4CD4C13A06B5D992E1F7C181">
    <w:name w:val="94245E4EF4CD4C13A06B5D992E1F7C181"/>
    <w:rsid w:val="005E5CEE"/>
    <w:rPr>
      <w:rFonts w:eastAsiaTheme="minorHAnsi"/>
    </w:rPr>
  </w:style>
  <w:style w:type="paragraph" w:customStyle="1" w:styleId="0FA19BD12F5044648EA943223CFF2A881">
    <w:name w:val="0FA19BD12F5044648EA943223CFF2A881"/>
    <w:rsid w:val="005E5CEE"/>
    <w:rPr>
      <w:rFonts w:eastAsiaTheme="minorHAnsi"/>
    </w:rPr>
  </w:style>
  <w:style w:type="paragraph" w:customStyle="1" w:styleId="0BBEC4AFA54041D0B2640644245EECB91">
    <w:name w:val="0BBEC4AFA54041D0B2640644245EECB91"/>
    <w:rsid w:val="005E5CEE"/>
    <w:rPr>
      <w:rFonts w:eastAsiaTheme="minorHAnsi"/>
    </w:rPr>
  </w:style>
  <w:style w:type="paragraph" w:customStyle="1" w:styleId="9AC2AC4BA99145CDBF798738326DD9441">
    <w:name w:val="9AC2AC4BA99145CDBF798738326DD9441"/>
    <w:rsid w:val="005E5CEE"/>
    <w:rPr>
      <w:rFonts w:eastAsiaTheme="minorHAnsi"/>
    </w:rPr>
  </w:style>
  <w:style w:type="paragraph" w:customStyle="1" w:styleId="6205693EC2534503A44323DC1D338BA6">
    <w:name w:val="6205693EC2534503A44323DC1D338BA6"/>
    <w:rsid w:val="005E5CEE"/>
  </w:style>
  <w:style w:type="paragraph" w:customStyle="1" w:styleId="505381E1ED5E42A6B3BA94F6ACCE3C90">
    <w:name w:val="505381E1ED5E42A6B3BA94F6ACCE3C90"/>
    <w:rsid w:val="005E5CEE"/>
  </w:style>
  <w:style w:type="paragraph" w:customStyle="1" w:styleId="819A105B7C784C01BD601F6B534F8644">
    <w:name w:val="819A105B7C784C01BD601F6B534F8644"/>
    <w:rsid w:val="005E5CEE"/>
  </w:style>
  <w:style w:type="paragraph" w:customStyle="1" w:styleId="9EC5882B8B2A4C8AA7D1E4C5991BF1E8">
    <w:name w:val="9EC5882B8B2A4C8AA7D1E4C5991BF1E8"/>
    <w:rsid w:val="005E5CEE"/>
  </w:style>
  <w:style w:type="paragraph" w:customStyle="1" w:styleId="08CF8520A9F8495C855F7C4B89021B1F">
    <w:name w:val="08CF8520A9F8495C855F7C4B89021B1F"/>
    <w:rsid w:val="005E5CEE"/>
  </w:style>
  <w:style w:type="paragraph" w:customStyle="1" w:styleId="0B78310420714554ABB3FDF1EB8B6AD2">
    <w:name w:val="0B78310420714554ABB3FDF1EB8B6AD2"/>
    <w:rsid w:val="005E5CEE"/>
  </w:style>
  <w:style w:type="paragraph" w:customStyle="1" w:styleId="B53C3C6FB7CE4AC8ADD263C1BA3D04A0">
    <w:name w:val="B53C3C6FB7CE4AC8ADD263C1BA3D04A0"/>
    <w:rsid w:val="005E5CEE"/>
  </w:style>
  <w:style w:type="paragraph" w:customStyle="1" w:styleId="2AE7C2ECE7D6433298A416DF6D3C6030">
    <w:name w:val="2AE7C2ECE7D6433298A416DF6D3C6030"/>
    <w:rsid w:val="005E5CEE"/>
  </w:style>
  <w:style w:type="paragraph" w:customStyle="1" w:styleId="C7C1AD4CBBEC4E90BE90190DD732C14A">
    <w:name w:val="C7C1AD4CBBEC4E90BE90190DD732C14A"/>
    <w:rsid w:val="005E5CEE"/>
  </w:style>
  <w:style w:type="paragraph" w:customStyle="1" w:styleId="D526A27F909D40A18CE7FF06DB78556E">
    <w:name w:val="D526A27F909D40A18CE7FF06DB78556E"/>
    <w:rsid w:val="005E5CEE"/>
  </w:style>
  <w:style w:type="paragraph" w:customStyle="1" w:styleId="667BFFA7DD3041E9B4C589635C998774">
    <w:name w:val="667BFFA7DD3041E9B4C589635C998774"/>
    <w:rsid w:val="005E5CEE"/>
  </w:style>
  <w:style w:type="paragraph" w:customStyle="1" w:styleId="D73CF41C38E14CCD9BE9BA3263C51A7E">
    <w:name w:val="D73CF41C38E14CCD9BE9BA3263C51A7E"/>
    <w:rsid w:val="005E5CEE"/>
  </w:style>
  <w:style w:type="paragraph" w:customStyle="1" w:styleId="086F5B08E18E41D1A490D0B9DACB7067">
    <w:name w:val="086F5B08E18E41D1A490D0B9DACB7067"/>
    <w:rsid w:val="005E5CEE"/>
  </w:style>
  <w:style w:type="paragraph" w:customStyle="1" w:styleId="E7B9E02F5DFD47149D8FA91562BCC4D788">
    <w:name w:val="E7B9E02F5DFD47149D8FA91562BCC4D788"/>
    <w:rsid w:val="005E5CEE"/>
    <w:rPr>
      <w:rFonts w:eastAsiaTheme="minorHAnsi"/>
    </w:rPr>
  </w:style>
  <w:style w:type="paragraph" w:customStyle="1" w:styleId="348FA061EE3C49ACAE41AEBD74E67BFB70">
    <w:name w:val="348FA061EE3C49ACAE41AEBD74E67BFB70"/>
    <w:rsid w:val="005E5CEE"/>
    <w:rPr>
      <w:rFonts w:eastAsiaTheme="minorHAnsi"/>
    </w:rPr>
  </w:style>
  <w:style w:type="paragraph" w:customStyle="1" w:styleId="5E6E5BFE325243B99A437EBE6734EE8367">
    <w:name w:val="5E6E5BFE325243B99A437EBE6734EE8367"/>
    <w:rsid w:val="005E5CEE"/>
    <w:rPr>
      <w:rFonts w:eastAsiaTheme="minorHAnsi"/>
    </w:rPr>
  </w:style>
  <w:style w:type="paragraph" w:customStyle="1" w:styleId="8BFBF4B9CAF84A3E9019E5F9BFB7EDBA47">
    <w:name w:val="8BFBF4B9CAF84A3E9019E5F9BFB7EDBA47"/>
    <w:rsid w:val="005E5CEE"/>
    <w:rPr>
      <w:rFonts w:eastAsiaTheme="minorHAnsi"/>
    </w:rPr>
  </w:style>
  <w:style w:type="paragraph" w:customStyle="1" w:styleId="3D85344DC7FE420E9D156A3EA472580F47">
    <w:name w:val="3D85344DC7FE420E9D156A3EA472580F47"/>
    <w:rsid w:val="005E5CEE"/>
    <w:rPr>
      <w:rFonts w:eastAsiaTheme="minorHAnsi"/>
    </w:rPr>
  </w:style>
  <w:style w:type="paragraph" w:customStyle="1" w:styleId="480EC0956E414A1EB754429E14ECECE647">
    <w:name w:val="480EC0956E414A1EB754429E14ECECE647"/>
    <w:rsid w:val="005E5CEE"/>
    <w:rPr>
      <w:rFonts w:eastAsiaTheme="minorHAnsi"/>
    </w:rPr>
  </w:style>
  <w:style w:type="paragraph" w:customStyle="1" w:styleId="CA2FAA98065D45E6A7B7DF7E49ADF15227">
    <w:name w:val="CA2FAA98065D45E6A7B7DF7E49ADF15227"/>
    <w:rsid w:val="005E5CEE"/>
    <w:rPr>
      <w:rFonts w:eastAsiaTheme="minorHAnsi"/>
    </w:rPr>
  </w:style>
  <w:style w:type="paragraph" w:customStyle="1" w:styleId="5040FA43E6264A4AA0AB784B14CB149127">
    <w:name w:val="5040FA43E6264A4AA0AB784B14CB149127"/>
    <w:rsid w:val="005E5CEE"/>
    <w:rPr>
      <w:rFonts w:eastAsiaTheme="minorHAnsi"/>
    </w:rPr>
  </w:style>
  <w:style w:type="paragraph" w:customStyle="1" w:styleId="505381E1ED5E42A6B3BA94F6ACCE3C901">
    <w:name w:val="505381E1ED5E42A6B3BA94F6ACCE3C901"/>
    <w:rsid w:val="005E5CEE"/>
    <w:rPr>
      <w:rFonts w:eastAsiaTheme="minorHAnsi"/>
    </w:rPr>
  </w:style>
  <w:style w:type="paragraph" w:customStyle="1" w:styleId="819A105B7C784C01BD601F6B534F86441">
    <w:name w:val="819A105B7C784C01BD601F6B534F86441"/>
    <w:rsid w:val="005E5CEE"/>
    <w:rPr>
      <w:rFonts w:eastAsiaTheme="minorHAnsi"/>
    </w:rPr>
  </w:style>
  <w:style w:type="paragraph" w:customStyle="1" w:styleId="086F5B08E18E41D1A490D0B9DACB70671">
    <w:name w:val="086F5B08E18E41D1A490D0B9DACB70671"/>
    <w:rsid w:val="005E5CEE"/>
    <w:rPr>
      <w:rFonts w:eastAsiaTheme="minorHAnsi"/>
    </w:rPr>
  </w:style>
  <w:style w:type="paragraph" w:customStyle="1" w:styleId="08CF8520A9F8495C855F7C4B89021B1F1">
    <w:name w:val="08CF8520A9F8495C855F7C4B89021B1F1"/>
    <w:rsid w:val="005E5CEE"/>
    <w:rPr>
      <w:rFonts w:eastAsiaTheme="minorHAnsi"/>
    </w:rPr>
  </w:style>
  <w:style w:type="paragraph" w:customStyle="1" w:styleId="0B78310420714554ABB3FDF1EB8B6AD21">
    <w:name w:val="0B78310420714554ABB3FDF1EB8B6AD21"/>
    <w:rsid w:val="005E5CEE"/>
    <w:rPr>
      <w:rFonts w:eastAsiaTheme="minorHAnsi"/>
    </w:rPr>
  </w:style>
  <w:style w:type="paragraph" w:customStyle="1" w:styleId="B53C3C6FB7CE4AC8ADD263C1BA3D04A01">
    <w:name w:val="B53C3C6FB7CE4AC8ADD263C1BA3D04A01"/>
    <w:rsid w:val="005E5CEE"/>
    <w:rPr>
      <w:rFonts w:eastAsiaTheme="minorHAnsi"/>
    </w:rPr>
  </w:style>
  <w:style w:type="paragraph" w:customStyle="1" w:styleId="2AE7C2ECE7D6433298A416DF6D3C60301">
    <w:name w:val="2AE7C2ECE7D6433298A416DF6D3C60301"/>
    <w:rsid w:val="005E5CEE"/>
    <w:rPr>
      <w:rFonts w:eastAsiaTheme="minorHAnsi"/>
    </w:rPr>
  </w:style>
  <w:style w:type="paragraph" w:customStyle="1" w:styleId="C7C1AD4CBBEC4E90BE90190DD732C14A1">
    <w:name w:val="C7C1AD4CBBEC4E90BE90190DD732C14A1"/>
    <w:rsid w:val="005E5CEE"/>
    <w:rPr>
      <w:rFonts w:eastAsiaTheme="minorHAnsi"/>
    </w:rPr>
  </w:style>
  <w:style w:type="paragraph" w:customStyle="1" w:styleId="D526A27F909D40A18CE7FF06DB78556E1">
    <w:name w:val="D526A27F909D40A18CE7FF06DB78556E1"/>
    <w:rsid w:val="005E5CEE"/>
    <w:rPr>
      <w:rFonts w:eastAsiaTheme="minorHAnsi"/>
    </w:rPr>
  </w:style>
  <w:style w:type="paragraph" w:customStyle="1" w:styleId="667BFFA7DD3041E9B4C589635C9987741">
    <w:name w:val="667BFFA7DD3041E9B4C589635C9987741"/>
    <w:rsid w:val="005E5CEE"/>
    <w:rPr>
      <w:rFonts w:eastAsiaTheme="minorHAnsi"/>
    </w:rPr>
  </w:style>
  <w:style w:type="paragraph" w:customStyle="1" w:styleId="D73CF41C38E14CCD9BE9BA3263C51A7E1">
    <w:name w:val="D73CF41C38E14CCD9BE9BA3263C51A7E1"/>
    <w:rsid w:val="005E5CEE"/>
    <w:rPr>
      <w:rFonts w:eastAsiaTheme="minorHAnsi"/>
    </w:rPr>
  </w:style>
  <w:style w:type="paragraph" w:customStyle="1" w:styleId="D768203606594F0587D6B1EDAAD4271B11">
    <w:name w:val="D768203606594F0587D6B1EDAAD4271B11"/>
    <w:rsid w:val="005E5CEE"/>
    <w:rPr>
      <w:rFonts w:eastAsiaTheme="minorHAnsi"/>
    </w:rPr>
  </w:style>
  <w:style w:type="paragraph" w:customStyle="1" w:styleId="62B1B559A70348D5B617358A50D1DB2C17">
    <w:name w:val="62B1B559A70348D5B617358A50D1DB2C17"/>
    <w:rsid w:val="005E5CEE"/>
    <w:rPr>
      <w:rFonts w:eastAsiaTheme="minorHAnsi"/>
    </w:rPr>
  </w:style>
  <w:style w:type="paragraph" w:customStyle="1" w:styleId="700A6C24306F4A2880C68ADAEA59396D17">
    <w:name w:val="700A6C24306F4A2880C68ADAEA59396D17"/>
    <w:rsid w:val="005E5CEE"/>
    <w:rPr>
      <w:rFonts w:eastAsiaTheme="minorHAnsi"/>
    </w:rPr>
  </w:style>
  <w:style w:type="paragraph" w:customStyle="1" w:styleId="CEFAAD91BB084C69A9C6278F4F6D4A5A1">
    <w:name w:val="CEFAAD91BB084C69A9C6278F4F6D4A5A1"/>
    <w:rsid w:val="005E5CEE"/>
    <w:rPr>
      <w:rFonts w:eastAsiaTheme="minorHAnsi"/>
    </w:rPr>
  </w:style>
  <w:style w:type="paragraph" w:customStyle="1" w:styleId="94245E4EF4CD4C13A06B5D992E1F7C182">
    <w:name w:val="94245E4EF4CD4C13A06B5D992E1F7C182"/>
    <w:rsid w:val="005E5CEE"/>
    <w:rPr>
      <w:rFonts w:eastAsiaTheme="minorHAnsi"/>
    </w:rPr>
  </w:style>
  <w:style w:type="paragraph" w:customStyle="1" w:styleId="0FA19BD12F5044648EA943223CFF2A882">
    <w:name w:val="0FA19BD12F5044648EA943223CFF2A882"/>
    <w:rsid w:val="005E5CEE"/>
    <w:rPr>
      <w:rFonts w:eastAsiaTheme="minorHAnsi"/>
    </w:rPr>
  </w:style>
  <w:style w:type="paragraph" w:customStyle="1" w:styleId="0BBEC4AFA54041D0B2640644245EECB92">
    <w:name w:val="0BBEC4AFA54041D0B2640644245EECB92"/>
    <w:rsid w:val="005E5CEE"/>
    <w:rPr>
      <w:rFonts w:eastAsiaTheme="minorHAnsi"/>
    </w:rPr>
  </w:style>
  <w:style w:type="paragraph" w:customStyle="1" w:styleId="9AC2AC4BA99145CDBF798738326DD9442">
    <w:name w:val="9AC2AC4BA99145CDBF798738326DD9442"/>
    <w:rsid w:val="005E5CEE"/>
    <w:rPr>
      <w:rFonts w:eastAsiaTheme="minorHAnsi"/>
    </w:rPr>
  </w:style>
  <w:style w:type="paragraph" w:customStyle="1" w:styleId="113C96DEFBB646D887F24E51092C0B18">
    <w:name w:val="113C96DEFBB646D887F24E51092C0B18"/>
    <w:rsid w:val="005E5CEE"/>
  </w:style>
  <w:style w:type="paragraph" w:customStyle="1" w:styleId="A2A6B44551514A2098D2A5820AE7C921">
    <w:name w:val="A2A6B44551514A2098D2A5820AE7C921"/>
    <w:rsid w:val="005E5CEE"/>
  </w:style>
  <w:style w:type="paragraph" w:customStyle="1" w:styleId="629B5B8AF068431CB279191BDAD0487D">
    <w:name w:val="629B5B8AF068431CB279191BDAD0487D"/>
    <w:rsid w:val="005E5CEE"/>
  </w:style>
  <w:style w:type="paragraph" w:customStyle="1" w:styleId="E7B9E02F5DFD47149D8FA91562BCC4D789">
    <w:name w:val="E7B9E02F5DFD47149D8FA91562BCC4D789"/>
    <w:rsid w:val="005E5CEE"/>
    <w:rPr>
      <w:rFonts w:eastAsiaTheme="minorHAnsi"/>
    </w:rPr>
  </w:style>
  <w:style w:type="paragraph" w:customStyle="1" w:styleId="348FA061EE3C49ACAE41AEBD74E67BFB71">
    <w:name w:val="348FA061EE3C49ACAE41AEBD74E67BFB71"/>
    <w:rsid w:val="005E5CEE"/>
    <w:rPr>
      <w:rFonts w:eastAsiaTheme="minorHAnsi"/>
    </w:rPr>
  </w:style>
  <w:style w:type="paragraph" w:customStyle="1" w:styleId="5E6E5BFE325243B99A437EBE6734EE8368">
    <w:name w:val="5E6E5BFE325243B99A437EBE6734EE8368"/>
    <w:rsid w:val="005E5CEE"/>
    <w:rPr>
      <w:rFonts w:eastAsiaTheme="minorHAnsi"/>
    </w:rPr>
  </w:style>
  <w:style w:type="paragraph" w:customStyle="1" w:styleId="8BFBF4B9CAF84A3E9019E5F9BFB7EDBA48">
    <w:name w:val="8BFBF4B9CAF84A3E9019E5F9BFB7EDBA48"/>
    <w:rsid w:val="005E5CEE"/>
    <w:rPr>
      <w:rFonts w:eastAsiaTheme="minorHAnsi"/>
    </w:rPr>
  </w:style>
  <w:style w:type="paragraph" w:customStyle="1" w:styleId="3D85344DC7FE420E9D156A3EA472580F48">
    <w:name w:val="3D85344DC7FE420E9D156A3EA472580F48"/>
    <w:rsid w:val="005E5CEE"/>
    <w:rPr>
      <w:rFonts w:eastAsiaTheme="minorHAnsi"/>
    </w:rPr>
  </w:style>
  <w:style w:type="paragraph" w:customStyle="1" w:styleId="480EC0956E414A1EB754429E14ECECE648">
    <w:name w:val="480EC0956E414A1EB754429E14ECECE648"/>
    <w:rsid w:val="005E5CEE"/>
    <w:rPr>
      <w:rFonts w:eastAsiaTheme="minorHAnsi"/>
    </w:rPr>
  </w:style>
  <w:style w:type="paragraph" w:customStyle="1" w:styleId="CA2FAA98065D45E6A7B7DF7E49ADF15228">
    <w:name w:val="CA2FAA98065D45E6A7B7DF7E49ADF15228"/>
    <w:rsid w:val="005E5CEE"/>
    <w:rPr>
      <w:rFonts w:eastAsiaTheme="minorHAnsi"/>
    </w:rPr>
  </w:style>
  <w:style w:type="paragraph" w:customStyle="1" w:styleId="5040FA43E6264A4AA0AB784B14CB149128">
    <w:name w:val="5040FA43E6264A4AA0AB784B14CB149128"/>
    <w:rsid w:val="005E5CEE"/>
    <w:rPr>
      <w:rFonts w:eastAsiaTheme="minorHAnsi"/>
    </w:rPr>
  </w:style>
  <w:style w:type="paragraph" w:customStyle="1" w:styleId="505381E1ED5E42A6B3BA94F6ACCE3C902">
    <w:name w:val="505381E1ED5E42A6B3BA94F6ACCE3C902"/>
    <w:rsid w:val="005E5CEE"/>
    <w:rPr>
      <w:rFonts w:eastAsiaTheme="minorHAnsi"/>
    </w:rPr>
  </w:style>
  <w:style w:type="paragraph" w:customStyle="1" w:styleId="819A105B7C784C01BD601F6B534F86442">
    <w:name w:val="819A105B7C784C01BD601F6B534F86442"/>
    <w:rsid w:val="005E5CEE"/>
    <w:rPr>
      <w:rFonts w:eastAsiaTheme="minorHAnsi"/>
    </w:rPr>
  </w:style>
  <w:style w:type="paragraph" w:customStyle="1" w:styleId="086F5B08E18E41D1A490D0B9DACB70672">
    <w:name w:val="086F5B08E18E41D1A490D0B9DACB70672"/>
    <w:rsid w:val="005E5CEE"/>
    <w:rPr>
      <w:rFonts w:eastAsiaTheme="minorHAnsi"/>
    </w:rPr>
  </w:style>
  <w:style w:type="paragraph" w:customStyle="1" w:styleId="08CF8520A9F8495C855F7C4B89021B1F2">
    <w:name w:val="08CF8520A9F8495C855F7C4B89021B1F2"/>
    <w:rsid w:val="005E5CEE"/>
    <w:rPr>
      <w:rFonts w:eastAsiaTheme="minorHAnsi"/>
    </w:rPr>
  </w:style>
  <w:style w:type="paragraph" w:customStyle="1" w:styleId="0B78310420714554ABB3FDF1EB8B6AD22">
    <w:name w:val="0B78310420714554ABB3FDF1EB8B6AD22"/>
    <w:rsid w:val="005E5CEE"/>
    <w:rPr>
      <w:rFonts w:eastAsiaTheme="minorHAnsi"/>
    </w:rPr>
  </w:style>
  <w:style w:type="paragraph" w:customStyle="1" w:styleId="113C96DEFBB646D887F24E51092C0B181">
    <w:name w:val="113C96DEFBB646D887F24E51092C0B181"/>
    <w:rsid w:val="005E5CEE"/>
    <w:rPr>
      <w:rFonts w:eastAsiaTheme="minorHAnsi"/>
    </w:rPr>
  </w:style>
  <w:style w:type="paragraph" w:customStyle="1" w:styleId="B53C3C6FB7CE4AC8ADD263C1BA3D04A02">
    <w:name w:val="B53C3C6FB7CE4AC8ADD263C1BA3D04A02"/>
    <w:rsid w:val="005E5CEE"/>
    <w:rPr>
      <w:rFonts w:eastAsiaTheme="minorHAnsi"/>
    </w:rPr>
  </w:style>
  <w:style w:type="paragraph" w:customStyle="1" w:styleId="2AE7C2ECE7D6433298A416DF6D3C60302">
    <w:name w:val="2AE7C2ECE7D6433298A416DF6D3C60302"/>
    <w:rsid w:val="005E5CEE"/>
    <w:rPr>
      <w:rFonts w:eastAsiaTheme="minorHAnsi"/>
    </w:rPr>
  </w:style>
  <w:style w:type="paragraph" w:customStyle="1" w:styleId="C7C1AD4CBBEC4E90BE90190DD732C14A2">
    <w:name w:val="C7C1AD4CBBEC4E90BE90190DD732C14A2"/>
    <w:rsid w:val="005E5CEE"/>
    <w:rPr>
      <w:rFonts w:eastAsiaTheme="minorHAnsi"/>
    </w:rPr>
  </w:style>
  <w:style w:type="paragraph" w:customStyle="1" w:styleId="A2A6B44551514A2098D2A5820AE7C9211">
    <w:name w:val="A2A6B44551514A2098D2A5820AE7C9211"/>
    <w:rsid w:val="005E5CEE"/>
    <w:rPr>
      <w:rFonts w:eastAsiaTheme="minorHAnsi"/>
    </w:rPr>
  </w:style>
  <w:style w:type="paragraph" w:customStyle="1" w:styleId="D526A27F909D40A18CE7FF06DB78556E2">
    <w:name w:val="D526A27F909D40A18CE7FF06DB78556E2"/>
    <w:rsid w:val="005E5CEE"/>
    <w:rPr>
      <w:rFonts w:eastAsiaTheme="minorHAnsi"/>
    </w:rPr>
  </w:style>
  <w:style w:type="paragraph" w:customStyle="1" w:styleId="667BFFA7DD3041E9B4C589635C9987742">
    <w:name w:val="667BFFA7DD3041E9B4C589635C9987742"/>
    <w:rsid w:val="005E5CEE"/>
    <w:rPr>
      <w:rFonts w:eastAsiaTheme="minorHAnsi"/>
    </w:rPr>
  </w:style>
  <w:style w:type="paragraph" w:customStyle="1" w:styleId="D73CF41C38E14CCD9BE9BA3263C51A7E2">
    <w:name w:val="D73CF41C38E14CCD9BE9BA3263C51A7E2"/>
    <w:rsid w:val="005E5CEE"/>
    <w:rPr>
      <w:rFonts w:eastAsiaTheme="minorHAnsi"/>
    </w:rPr>
  </w:style>
  <w:style w:type="paragraph" w:customStyle="1" w:styleId="629B5B8AF068431CB279191BDAD0487D1">
    <w:name w:val="629B5B8AF068431CB279191BDAD0487D1"/>
    <w:rsid w:val="005E5CEE"/>
    <w:rPr>
      <w:rFonts w:eastAsiaTheme="minorHAnsi"/>
    </w:rPr>
  </w:style>
  <w:style w:type="paragraph" w:customStyle="1" w:styleId="D768203606594F0587D6B1EDAAD4271B12">
    <w:name w:val="D768203606594F0587D6B1EDAAD4271B12"/>
    <w:rsid w:val="005E5CEE"/>
    <w:rPr>
      <w:rFonts w:eastAsiaTheme="minorHAnsi"/>
    </w:rPr>
  </w:style>
  <w:style w:type="paragraph" w:customStyle="1" w:styleId="62B1B559A70348D5B617358A50D1DB2C18">
    <w:name w:val="62B1B559A70348D5B617358A50D1DB2C18"/>
    <w:rsid w:val="005E5CEE"/>
    <w:rPr>
      <w:rFonts w:eastAsiaTheme="minorHAnsi"/>
    </w:rPr>
  </w:style>
  <w:style w:type="paragraph" w:customStyle="1" w:styleId="700A6C24306F4A2880C68ADAEA59396D18">
    <w:name w:val="700A6C24306F4A2880C68ADAEA59396D18"/>
    <w:rsid w:val="005E5CEE"/>
    <w:rPr>
      <w:rFonts w:eastAsiaTheme="minorHAnsi"/>
    </w:rPr>
  </w:style>
  <w:style w:type="paragraph" w:customStyle="1" w:styleId="CEFAAD91BB084C69A9C6278F4F6D4A5A2">
    <w:name w:val="CEFAAD91BB084C69A9C6278F4F6D4A5A2"/>
    <w:rsid w:val="005E5CEE"/>
    <w:rPr>
      <w:rFonts w:eastAsiaTheme="minorHAnsi"/>
    </w:rPr>
  </w:style>
  <w:style w:type="paragraph" w:customStyle="1" w:styleId="94245E4EF4CD4C13A06B5D992E1F7C183">
    <w:name w:val="94245E4EF4CD4C13A06B5D992E1F7C183"/>
    <w:rsid w:val="005E5CEE"/>
    <w:rPr>
      <w:rFonts w:eastAsiaTheme="minorHAnsi"/>
    </w:rPr>
  </w:style>
  <w:style w:type="paragraph" w:customStyle="1" w:styleId="0FA19BD12F5044648EA943223CFF2A883">
    <w:name w:val="0FA19BD12F5044648EA943223CFF2A883"/>
    <w:rsid w:val="005E5CEE"/>
    <w:rPr>
      <w:rFonts w:eastAsiaTheme="minorHAnsi"/>
    </w:rPr>
  </w:style>
  <w:style w:type="paragraph" w:customStyle="1" w:styleId="0BBEC4AFA54041D0B2640644245EECB93">
    <w:name w:val="0BBEC4AFA54041D0B2640644245EECB93"/>
    <w:rsid w:val="005E5CEE"/>
    <w:rPr>
      <w:rFonts w:eastAsiaTheme="minorHAnsi"/>
    </w:rPr>
  </w:style>
  <w:style w:type="paragraph" w:customStyle="1" w:styleId="9AC2AC4BA99145CDBF798738326DD9443">
    <w:name w:val="9AC2AC4BA99145CDBF798738326DD9443"/>
    <w:rsid w:val="005E5CEE"/>
    <w:rPr>
      <w:rFonts w:eastAsiaTheme="minorHAnsi"/>
    </w:rPr>
  </w:style>
  <w:style w:type="paragraph" w:customStyle="1" w:styleId="E7B9E02F5DFD47149D8FA91562BCC4D790">
    <w:name w:val="E7B9E02F5DFD47149D8FA91562BCC4D790"/>
    <w:rsid w:val="005E5CEE"/>
    <w:rPr>
      <w:rFonts w:eastAsiaTheme="minorHAnsi"/>
    </w:rPr>
  </w:style>
  <w:style w:type="paragraph" w:customStyle="1" w:styleId="348FA061EE3C49ACAE41AEBD74E67BFB72">
    <w:name w:val="348FA061EE3C49ACAE41AEBD74E67BFB72"/>
    <w:rsid w:val="005E5CEE"/>
    <w:rPr>
      <w:rFonts w:eastAsiaTheme="minorHAnsi"/>
    </w:rPr>
  </w:style>
  <w:style w:type="paragraph" w:customStyle="1" w:styleId="5E6E5BFE325243B99A437EBE6734EE8369">
    <w:name w:val="5E6E5BFE325243B99A437EBE6734EE8369"/>
    <w:rsid w:val="005E5CEE"/>
    <w:rPr>
      <w:rFonts w:eastAsiaTheme="minorHAnsi"/>
    </w:rPr>
  </w:style>
  <w:style w:type="paragraph" w:customStyle="1" w:styleId="8BFBF4B9CAF84A3E9019E5F9BFB7EDBA49">
    <w:name w:val="8BFBF4B9CAF84A3E9019E5F9BFB7EDBA49"/>
    <w:rsid w:val="005E5CEE"/>
    <w:rPr>
      <w:rFonts w:eastAsiaTheme="minorHAnsi"/>
    </w:rPr>
  </w:style>
  <w:style w:type="paragraph" w:customStyle="1" w:styleId="3D85344DC7FE420E9D156A3EA472580F49">
    <w:name w:val="3D85344DC7FE420E9D156A3EA472580F49"/>
    <w:rsid w:val="005E5CEE"/>
    <w:rPr>
      <w:rFonts w:eastAsiaTheme="minorHAnsi"/>
    </w:rPr>
  </w:style>
  <w:style w:type="paragraph" w:customStyle="1" w:styleId="480EC0956E414A1EB754429E14ECECE649">
    <w:name w:val="480EC0956E414A1EB754429E14ECECE649"/>
    <w:rsid w:val="005E5CEE"/>
    <w:rPr>
      <w:rFonts w:eastAsiaTheme="minorHAnsi"/>
    </w:rPr>
  </w:style>
  <w:style w:type="paragraph" w:customStyle="1" w:styleId="CA2FAA98065D45E6A7B7DF7E49ADF15229">
    <w:name w:val="CA2FAA98065D45E6A7B7DF7E49ADF15229"/>
    <w:rsid w:val="005E5CEE"/>
    <w:rPr>
      <w:rFonts w:eastAsiaTheme="minorHAnsi"/>
    </w:rPr>
  </w:style>
  <w:style w:type="paragraph" w:customStyle="1" w:styleId="5040FA43E6264A4AA0AB784B14CB149129">
    <w:name w:val="5040FA43E6264A4AA0AB784B14CB149129"/>
    <w:rsid w:val="005E5CEE"/>
    <w:rPr>
      <w:rFonts w:eastAsiaTheme="minorHAnsi"/>
    </w:rPr>
  </w:style>
  <w:style w:type="paragraph" w:customStyle="1" w:styleId="505381E1ED5E42A6B3BA94F6ACCE3C903">
    <w:name w:val="505381E1ED5E42A6B3BA94F6ACCE3C903"/>
    <w:rsid w:val="005E5CEE"/>
    <w:rPr>
      <w:rFonts w:eastAsiaTheme="minorHAnsi"/>
    </w:rPr>
  </w:style>
  <w:style w:type="paragraph" w:customStyle="1" w:styleId="819A105B7C784C01BD601F6B534F86443">
    <w:name w:val="819A105B7C784C01BD601F6B534F86443"/>
    <w:rsid w:val="005E5CEE"/>
    <w:rPr>
      <w:rFonts w:eastAsiaTheme="minorHAnsi"/>
    </w:rPr>
  </w:style>
  <w:style w:type="paragraph" w:customStyle="1" w:styleId="086F5B08E18E41D1A490D0B9DACB70673">
    <w:name w:val="086F5B08E18E41D1A490D0B9DACB70673"/>
    <w:rsid w:val="005E5CEE"/>
    <w:rPr>
      <w:rFonts w:eastAsiaTheme="minorHAnsi"/>
    </w:rPr>
  </w:style>
  <w:style w:type="paragraph" w:customStyle="1" w:styleId="08CF8520A9F8495C855F7C4B89021B1F3">
    <w:name w:val="08CF8520A9F8495C855F7C4B89021B1F3"/>
    <w:rsid w:val="005E5CEE"/>
    <w:rPr>
      <w:rFonts w:eastAsiaTheme="minorHAnsi"/>
    </w:rPr>
  </w:style>
  <w:style w:type="paragraph" w:customStyle="1" w:styleId="0B78310420714554ABB3FDF1EB8B6AD23">
    <w:name w:val="0B78310420714554ABB3FDF1EB8B6AD23"/>
    <w:rsid w:val="005E5CEE"/>
    <w:rPr>
      <w:rFonts w:eastAsiaTheme="minorHAnsi"/>
    </w:rPr>
  </w:style>
  <w:style w:type="paragraph" w:customStyle="1" w:styleId="113C96DEFBB646D887F24E51092C0B182">
    <w:name w:val="113C96DEFBB646D887F24E51092C0B182"/>
    <w:rsid w:val="005E5CEE"/>
    <w:rPr>
      <w:rFonts w:eastAsiaTheme="minorHAnsi"/>
    </w:rPr>
  </w:style>
  <w:style w:type="paragraph" w:customStyle="1" w:styleId="B53C3C6FB7CE4AC8ADD263C1BA3D04A03">
    <w:name w:val="B53C3C6FB7CE4AC8ADD263C1BA3D04A03"/>
    <w:rsid w:val="005E5CEE"/>
    <w:rPr>
      <w:rFonts w:eastAsiaTheme="minorHAnsi"/>
    </w:rPr>
  </w:style>
  <w:style w:type="paragraph" w:customStyle="1" w:styleId="2AE7C2ECE7D6433298A416DF6D3C60303">
    <w:name w:val="2AE7C2ECE7D6433298A416DF6D3C60303"/>
    <w:rsid w:val="005E5CEE"/>
    <w:rPr>
      <w:rFonts w:eastAsiaTheme="minorHAnsi"/>
    </w:rPr>
  </w:style>
  <w:style w:type="paragraph" w:customStyle="1" w:styleId="C7C1AD4CBBEC4E90BE90190DD732C14A3">
    <w:name w:val="C7C1AD4CBBEC4E90BE90190DD732C14A3"/>
    <w:rsid w:val="005E5CEE"/>
    <w:rPr>
      <w:rFonts w:eastAsiaTheme="minorHAnsi"/>
    </w:rPr>
  </w:style>
  <w:style w:type="paragraph" w:customStyle="1" w:styleId="A2A6B44551514A2098D2A5820AE7C9212">
    <w:name w:val="A2A6B44551514A2098D2A5820AE7C9212"/>
    <w:rsid w:val="005E5CEE"/>
    <w:rPr>
      <w:rFonts w:eastAsiaTheme="minorHAnsi"/>
    </w:rPr>
  </w:style>
  <w:style w:type="paragraph" w:customStyle="1" w:styleId="D526A27F909D40A18CE7FF06DB78556E3">
    <w:name w:val="D526A27F909D40A18CE7FF06DB78556E3"/>
    <w:rsid w:val="005E5CEE"/>
    <w:rPr>
      <w:rFonts w:eastAsiaTheme="minorHAnsi"/>
    </w:rPr>
  </w:style>
  <w:style w:type="paragraph" w:customStyle="1" w:styleId="667BFFA7DD3041E9B4C589635C9987743">
    <w:name w:val="667BFFA7DD3041E9B4C589635C9987743"/>
    <w:rsid w:val="005E5CEE"/>
    <w:rPr>
      <w:rFonts w:eastAsiaTheme="minorHAnsi"/>
    </w:rPr>
  </w:style>
  <w:style w:type="paragraph" w:customStyle="1" w:styleId="D73CF41C38E14CCD9BE9BA3263C51A7E3">
    <w:name w:val="D73CF41C38E14CCD9BE9BA3263C51A7E3"/>
    <w:rsid w:val="005E5CEE"/>
    <w:rPr>
      <w:rFonts w:eastAsiaTheme="minorHAnsi"/>
    </w:rPr>
  </w:style>
  <w:style w:type="paragraph" w:customStyle="1" w:styleId="629B5B8AF068431CB279191BDAD0487D2">
    <w:name w:val="629B5B8AF068431CB279191BDAD0487D2"/>
    <w:rsid w:val="005E5CEE"/>
    <w:rPr>
      <w:rFonts w:eastAsiaTheme="minorHAnsi"/>
    </w:rPr>
  </w:style>
  <w:style w:type="paragraph" w:customStyle="1" w:styleId="D768203606594F0587D6B1EDAAD4271B13">
    <w:name w:val="D768203606594F0587D6B1EDAAD4271B13"/>
    <w:rsid w:val="005E5CEE"/>
    <w:rPr>
      <w:rFonts w:eastAsiaTheme="minorHAnsi"/>
    </w:rPr>
  </w:style>
  <w:style w:type="paragraph" w:customStyle="1" w:styleId="62B1B559A70348D5B617358A50D1DB2C19">
    <w:name w:val="62B1B559A70348D5B617358A50D1DB2C19"/>
    <w:rsid w:val="005E5CEE"/>
    <w:rPr>
      <w:rFonts w:eastAsiaTheme="minorHAnsi"/>
    </w:rPr>
  </w:style>
  <w:style w:type="paragraph" w:customStyle="1" w:styleId="700A6C24306F4A2880C68ADAEA59396D19">
    <w:name w:val="700A6C24306F4A2880C68ADAEA59396D19"/>
    <w:rsid w:val="005E5CEE"/>
    <w:rPr>
      <w:rFonts w:eastAsiaTheme="minorHAnsi"/>
    </w:rPr>
  </w:style>
  <w:style w:type="paragraph" w:customStyle="1" w:styleId="CEFAAD91BB084C69A9C6278F4F6D4A5A3">
    <w:name w:val="CEFAAD91BB084C69A9C6278F4F6D4A5A3"/>
    <w:rsid w:val="005E5CEE"/>
    <w:rPr>
      <w:rFonts w:eastAsiaTheme="minorHAnsi"/>
    </w:rPr>
  </w:style>
  <w:style w:type="paragraph" w:customStyle="1" w:styleId="94245E4EF4CD4C13A06B5D992E1F7C184">
    <w:name w:val="94245E4EF4CD4C13A06B5D992E1F7C184"/>
    <w:rsid w:val="005E5CEE"/>
    <w:rPr>
      <w:rFonts w:eastAsiaTheme="minorHAnsi"/>
    </w:rPr>
  </w:style>
  <w:style w:type="paragraph" w:customStyle="1" w:styleId="0FA19BD12F5044648EA943223CFF2A884">
    <w:name w:val="0FA19BD12F5044648EA943223CFF2A884"/>
    <w:rsid w:val="005E5CEE"/>
    <w:rPr>
      <w:rFonts w:eastAsiaTheme="minorHAnsi"/>
    </w:rPr>
  </w:style>
  <w:style w:type="paragraph" w:customStyle="1" w:styleId="0BBEC4AFA54041D0B2640644245EECB94">
    <w:name w:val="0BBEC4AFA54041D0B2640644245EECB94"/>
    <w:rsid w:val="005E5CEE"/>
    <w:rPr>
      <w:rFonts w:eastAsiaTheme="minorHAnsi"/>
    </w:rPr>
  </w:style>
  <w:style w:type="paragraph" w:customStyle="1" w:styleId="9AC2AC4BA99145CDBF798738326DD9444">
    <w:name w:val="9AC2AC4BA99145CDBF798738326DD9444"/>
    <w:rsid w:val="005E5CEE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CEE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  <w:style w:type="paragraph" w:customStyle="1" w:styleId="E7B9E02F5DFD47149D8FA91562BCC4D779">
    <w:name w:val="E7B9E02F5DFD47149D8FA91562BCC4D779"/>
    <w:rsid w:val="00BB3052"/>
    <w:rPr>
      <w:rFonts w:eastAsiaTheme="minorHAnsi"/>
    </w:rPr>
  </w:style>
  <w:style w:type="paragraph" w:customStyle="1" w:styleId="348FA061EE3C49ACAE41AEBD74E67BFB61">
    <w:name w:val="348FA061EE3C49ACAE41AEBD74E67BFB61"/>
    <w:rsid w:val="00BB3052"/>
    <w:rPr>
      <w:rFonts w:eastAsiaTheme="minorHAnsi"/>
    </w:rPr>
  </w:style>
  <w:style w:type="paragraph" w:customStyle="1" w:styleId="A36C754F31F44FAB8CA89BBA09E91DAB60">
    <w:name w:val="A36C754F31F44FAB8CA89BBA09E91DAB60"/>
    <w:rsid w:val="00BB3052"/>
    <w:rPr>
      <w:rFonts w:eastAsiaTheme="minorHAnsi"/>
    </w:rPr>
  </w:style>
  <w:style w:type="paragraph" w:customStyle="1" w:styleId="5E6E5BFE325243B99A437EBE6734EE8358">
    <w:name w:val="5E6E5BFE325243B99A437EBE6734EE8358"/>
    <w:rsid w:val="00BB3052"/>
    <w:rPr>
      <w:rFonts w:eastAsiaTheme="minorHAnsi"/>
    </w:rPr>
  </w:style>
  <w:style w:type="paragraph" w:customStyle="1" w:styleId="8BFBF4B9CAF84A3E9019E5F9BFB7EDBA38">
    <w:name w:val="8BFBF4B9CAF84A3E9019E5F9BFB7EDBA38"/>
    <w:rsid w:val="00BB3052"/>
    <w:rPr>
      <w:rFonts w:eastAsiaTheme="minorHAnsi"/>
    </w:rPr>
  </w:style>
  <w:style w:type="paragraph" w:customStyle="1" w:styleId="E2A9B0A6EF7F4D269EE1E0DCC0D2F27437">
    <w:name w:val="E2A9B0A6EF7F4D269EE1E0DCC0D2F27437"/>
    <w:rsid w:val="00BB3052"/>
    <w:rPr>
      <w:rFonts w:eastAsiaTheme="minorHAnsi"/>
    </w:rPr>
  </w:style>
  <w:style w:type="paragraph" w:customStyle="1" w:styleId="3D85344DC7FE420E9D156A3EA472580F38">
    <w:name w:val="3D85344DC7FE420E9D156A3EA472580F38"/>
    <w:rsid w:val="00BB3052"/>
    <w:rPr>
      <w:rFonts w:eastAsiaTheme="minorHAnsi"/>
    </w:rPr>
  </w:style>
  <w:style w:type="paragraph" w:customStyle="1" w:styleId="480EC0956E414A1EB754429E14ECECE638">
    <w:name w:val="480EC0956E414A1EB754429E14ECECE638"/>
    <w:rsid w:val="00BB3052"/>
    <w:rPr>
      <w:rFonts w:eastAsiaTheme="minorHAnsi"/>
    </w:rPr>
  </w:style>
  <w:style w:type="paragraph" w:customStyle="1" w:styleId="1243330EA41B46E3954A8E47D41604AE38">
    <w:name w:val="1243330EA41B46E3954A8E47D41604AE38"/>
    <w:rsid w:val="00BB3052"/>
    <w:rPr>
      <w:rFonts w:eastAsiaTheme="minorHAnsi"/>
    </w:rPr>
  </w:style>
  <w:style w:type="paragraph" w:customStyle="1" w:styleId="F21F786445334A25B289521284E86A4F38">
    <w:name w:val="F21F786445334A25B289521284E86A4F38"/>
    <w:rsid w:val="00BB3052"/>
    <w:rPr>
      <w:rFonts w:eastAsiaTheme="minorHAnsi"/>
    </w:rPr>
  </w:style>
  <w:style w:type="paragraph" w:customStyle="1" w:styleId="CA2FAA98065D45E6A7B7DF7E49ADF15218">
    <w:name w:val="CA2FAA98065D45E6A7B7DF7E49ADF15218"/>
    <w:rsid w:val="00BB3052"/>
    <w:rPr>
      <w:rFonts w:eastAsiaTheme="minorHAnsi"/>
    </w:rPr>
  </w:style>
  <w:style w:type="paragraph" w:customStyle="1" w:styleId="5040FA43E6264A4AA0AB784B14CB149118">
    <w:name w:val="5040FA43E6264A4AA0AB784B14CB149118"/>
    <w:rsid w:val="00BB3052"/>
    <w:rPr>
      <w:rFonts w:eastAsiaTheme="minorHAnsi"/>
    </w:rPr>
  </w:style>
  <w:style w:type="paragraph" w:customStyle="1" w:styleId="2C02C55783654B578358EE5D0459700918">
    <w:name w:val="2C02C55783654B578358EE5D0459700918"/>
    <w:rsid w:val="00BB3052"/>
    <w:rPr>
      <w:rFonts w:eastAsiaTheme="minorHAnsi"/>
    </w:rPr>
  </w:style>
  <w:style w:type="paragraph" w:customStyle="1" w:styleId="266E0BA7C6BD49539E62F46A8840D3FE18">
    <w:name w:val="266E0BA7C6BD49539E62F46A8840D3FE18"/>
    <w:rsid w:val="00BB3052"/>
    <w:rPr>
      <w:rFonts w:eastAsiaTheme="minorHAnsi"/>
    </w:rPr>
  </w:style>
  <w:style w:type="paragraph" w:customStyle="1" w:styleId="8A9DB052E34D42839905D32D79CA143318">
    <w:name w:val="8A9DB052E34D42839905D32D79CA143318"/>
    <w:rsid w:val="00BB3052"/>
    <w:rPr>
      <w:rFonts w:eastAsiaTheme="minorHAnsi"/>
    </w:rPr>
  </w:style>
  <w:style w:type="paragraph" w:customStyle="1" w:styleId="ADD35C9E239D4C729F9378280FDE323918">
    <w:name w:val="ADD35C9E239D4C729F9378280FDE323918"/>
    <w:rsid w:val="00BB3052"/>
    <w:rPr>
      <w:rFonts w:eastAsiaTheme="minorHAnsi"/>
    </w:rPr>
  </w:style>
  <w:style w:type="paragraph" w:customStyle="1" w:styleId="46BB3A84DF8E41CEB6D219A67AFC1A8A18">
    <w:name w:val="46BB3A84DF8E41CEB6D219A67AFC1A8A18"/>
    <w:rsid w:val="00BB3052"/>
    <w:rPr>
      <w:rFonts w:eastAsiaTheme="minorHAnsi"/>
    </w:rPr>
  </w:style>
  <w:style w:type="paragraph" w:customStyle="1" w:styleId="D8A8D272B9DB49B69EE1F951AB8CE24C3">
    <w:name w:val="D8A8D272B9DB49B69EE1F951AB8CE24C3"/>
    <w:rsid w:val="00BB3052"/>
    <w:rPr>
      <w:rFonts w:eastAsiaTheme="minorHAnsi"/>
    </w:rPr>
  </w:style>
  <w:style w:type="paragraph" w:customStyle="1" w:styleId="D9663EA7183340A0A982F2EC1DA89EC83">
    <w:name w:val="D9663EA7183340A0A982F2EC1DA89EC83"/>
    <w:rsid w:val="00BB3052"/>
    <w:rPr>
      <w:rFonts w:eastAsiaTheme="minorHAnsi"/>
    </w:rPr>
  </w:style>
  <w:style w:type="paragraph" w:customStyle="1" w:styleId="6751CF4A35914416BF2A2C9E4921B6543">
    <w:name w:val="6751CF4A35914416BF2A2C9E4921B6543"/>
    <w:rsid w:val="00BB3052"/>
    <w:rPr>
      <w:rFonts w:eastAsiaTheme="minorHAnsi"/>
    </w:rPr>
  </w:style>
  <w:style w:type="paragraph" w:customStyle="1" w:styleId="A93CA82CF29441B79A04AB5060554E7E3">
    <w:name w:val="A93CA82CF29441B79A04AB5060554E7E3"/>
    <w:rsid w:val="00BB3052"/>
    <w:rPr>
      <w:rFonts w:eastAsiaTheme="minorHAnsi"/>
    </w:rPr>
  </w:style>
  <w:style w:type="paragraph" w:customStyle="1" w:styleId="B4276F66F9C14EDAA745612D2EE5AC723">
    <w:name w:val="B4276F66F9C14EDAA745612D2EE5AC723"/>
    <w:rsid w:val="00BB3052"/>
    <w:rPr>
      <w:rFonts w:eastAsiaTheme="minorHAnsi"/>
    </w:rPr>
  </w:style>
  <w:style w:type="paragraph" w:customStyle="1" w:styleId="677F52CB7199416B83F283FA19723B642">
    <w:name w:val="677F52CB7199416B83F283FA19723B642"/>
    <w:rsid w:val="00BB3052"/>
    <w:rPr>
      <w:rFonts w:eastAsiaTheme="minorHAnsi"/>
    </w:rPr>
  </w:style>
  <w:style w:type="paragraph" w:customStyle="1" w:styleId="7D373289EE3246A885F1F0F8FCA3C5DA3">
    <w:name w:val="7D373289EE3246A885F1F0F8FCA3C5DA3"/>
    <w:rsid w:val="00BB3052"/>
    <w:rPr>
      <w:rFonts w:eastAsiaTheme="minorHAnsi"/>
    </w:rPr>
  </w:style>
  <w:style w:type="paragraph" w:customStyle="1" w:styleId="19EE81AB8CD6437FB76E500E6774C3623">
    <w:name w:val="19EE81AB8CD6437FB76E500E6774C3623"/>
    <w:rsid w:val="00BB3052"/>
    <w:rPr>
      <w:rFonts w:eastAsiaTheme="minorHAnsi"/>
    </w:rPr>
  </w:style>
  <w:style w:type="paragraph" w:customStyle="1" w:styleId="363DA1FED3474D7D8BED6BF3203BF8D83">
    <w:name w:val="363DA1FED3474D7D8BED6BF3203BF8D83"/>
    <w:rsid w:val="00BB3052"/>
    <w:rPr>
      <w:rFonts w:eastAsiaTheme="minorHAnsi"/>
    </w:rPr>
  </w:style>
  <w:style w:type="paragraph" w:customStyle="1" w:styleId="1D580278B21348A39576DF396C4E03123">
    <w:name w:val="1D580278B21348A39576DF396C4E03123"/>
    <w:rsid w:val="00BB3052"/>
    <w:rPr>
      <w:rFonts w:eastAsiaTheme="minorHAnsi"/>
    </w:rPr>
  </w:style>
  <w:style w:type="paragraph" w:customStyle="1" w:styleId="1B37526DD4DB4D669EE42341485F59FB2">
    <w:name w:val="1B37526DD4DB4D669EE42341485F59FB2"/>
    <w:rsid w:val="00BB3052"/>
    <w:rPr>
      <w:rFonts w:eastAsiaTheme="minorHAnsi"/>
    </w:rPr>
  </w:style>
  <w:style w:type="paragraph" w:customStyle="1" w:styleId="5B540372BDCC4E3685161DE38CF4C74A3">
    <w:name w:val="5B540372BDCC4E3685161DE38CF4C74A3"/>
    <w:rsid w:val="00BB3052"/>
    <w:rPr>
      <w:rFonts w:eastAsiaTheme="minorHAnsi"/>
    </w:rPr>
  </w:style>
  <w:style w:type="paragraph" w:customStyle="1" w:styleId="3D2A17B5466547C6AA3D7285455DADA53">
    <w:name w:val="3D2A17B5466547C6AA3D7285455DADA53"/>
    <w:rsid w:val="00BB3052"/>
    <w:rPr>
      <w:rFonts w:eastAsiaTheme="minorHAnsi"/>
    </w:rPr>
  </w:style>
  <w:style w:type="paragraph" w:customStyle="1" w:styleId="D91DE3D95E0B469A8C85A8E00DA4BCE33">
    <w:name w:val="D91DE3D95E0B469A8C85A8E00DA4BCE33"/>
    <w:rsid w:val="00BB3052"/>
    <w:rPr>
      <w:rFonts w:eastAsiaTheme="minorHAnsi"/>
    </w:rPr>
  </w:style>
  <w:style w:type="paragraph" w:customStyle="1" w:styleId="CB0DCE137873435990DB27BD6D3B99AA3">
    <w:name w:val="CB0DCE137873435990DB27BD6D3B99AA3"/>
    <w:rsid w:val="00BB3052"/>
    <w:rPr>
      <w:rFonts w:eastAsiaTheme="minorHAnsi"/>
    </w:rPr>
  </w:style>
  <w:style w:type="paragraph" w:customStyle="1" w:styleId="360E8941B3E14EF7A259A4EF4D2DEAC42">
    <w:name w:val="360E8941B3E14EF7A259A4EF4D2DEAC42"/>
    <w:rsid w:val="00BB3052"/>
    <w:rPr>
      <w:rFonts w:eastAsiaTheme="minorHAnsi"/>
    </w:rPr>
  </w:style>
  <w:style w:type="paragraph" w:customStyle="1" w:styleId="A049A4DAB26A40BFAA5C1D765615CAAA3">
    <w:name w:val="A049A4DAB26A40BFAA5C1D765615CAAA3"/>
    <w:rsid w:val="00BB3052"/>
    <w:rPr>
      <w:rFonts w:eastAsiaTheme="minorHAnsi"/>
    </w:rPr>
  </w:style>
  <w:style w:type="paragraph" w:customStyle="1" w:styleId="F42D73C5DFD4447AAEFAFFF65C172CF83">
    <w:name w:val="F42D73C5DFD4447AAEFAFFF65C172CF83"/>
    <w:rsid w:val="00BB3052"/>
    <w:rPr>
      <w:rFonts w:eastAsiaTheme="minorHAnsi"/>
    </w:rPr>
  </w:style>
  <w:style w:type="paragraph" w:customStyle="1" w:styleId="202B545721644FB68D6C76DDFE67F8408">
    <w:name w:val="202B545721644FB68D6C76DDFE67F8408"/>
    <w:rsid w:val="00BB3052"/>
    <w:rPr>
      <w:rFonts w:eastAsiaTheme="minorHAnsi"/>
    </w:rPr>
  </w:style>
  <w:style w:type="paragraph" w:customStyle="1" w:styleId="E93B6F198E6B46BEB61BC1B1FEF419708">
    <w:name w:val="E93B6F198E6B46BEB61BC1B1FEF419708"/>
    <w:rsid w:val="00BB3052"/>
    <w:rPr>
      <w:rFonts w:eastAsiaTheme="minorHAnsi"/>
    </w:rPr>
  </w:style>
  <w:style w:type="paragraph" w:customStyle="1" w:styleId="98FD61484FF447438326B9472798F6918">
    <w:name w:val="98FD61484FF447438326B9472798F6918"/>
    <w:rsid w:val="00BB3052"/>
    <w:rPr>
      <w:rFonts w:eastAsiaTheme="minorHAnsi"/>
    </w:rPr>
  </w:style>
  <w:style w:type="paragraph" w:customStyle="1" w:styleId="6BF9463DF1EE468B984E0140A9E8859E8">
    <w:name w:val="6BF9463DF1EE468B984E0140A9E8859E8"/>
    <w:rsid w:val="00BB3052"/>
    <w:rPr>
      <w:rFonts w:eastAsiaTheme="minorHAnsi"/>
    </w:rPr>
  </w:style>
  <w:style w:type="paragraph" w:customStyle="1" w:styleId="D768203606594F0587D6B1EDAAD4271B2">
    <w:name w:val="D768203606594F0587D6B1EDAAD4271B2"/>
    <w:rsid w:val="00BB3052"/>
    <w:rPr>
      <w:rFonts w:eastAsiaTheme="minorHAnsi"/>
    </w:rPr>
  </w:style>
  <w:style w:type="paragraph" w:customStyle="1" w:styleId="62B1B559A70348D5B617358A50D1DB2C8">
    <w:name w:val="62B1B559A70348D5B617358A50D1DB2C8"/>
    <w:rsid w:val="00BB3052"/>
    <w:rPr>
      <w:rFonts w:eastAsiaTheme="minorHAnsi"/>
    </w:rPr>
  </w:style>
  <w:style w:type="paragraph" w:customStyle="1" w:styleId="700A6C24306F4A2880C68ADAEA59396D8">
    <w:name w:val="700A6C24306F4A2880C68ADAEA59396D8"/>
    <w:rsid w:val="00BB3052"/>
    <w:rPr>
      <w:rFonts w:eastAsiaTheme="minorHAnsi"/>
    </w:rPr>
  </w:style>
  <w:style w:type="paragraph" w:customStyle="1" w:styleId="3D68BEEF8B6C44EC88A9F35B5BAC38E816">
    <w:name w:val="3D68BEEF8B6C44EC88A9F35B5BAC38E816"/>
    <w:rsid w:val="00BB3052"/>
    <w:rPr>
      <w:rFonts w:eastAsiaTheme="minorHAnsi"/>
    </w:rPr>
  </w:style>
  <w:style w:type="paragraph" w:customStyle="1" w:styleId="1720DC3DD6884E40B711410A0515C86416">
    <w:name w:val="1720DC3DD6884E40B711410A0515C86416"/>
    <w:rsid w:val="00BB3052"/>
    <w:rPr>
      <w:rFonts w:eastAsiaTheme="minorHAnsi"/>
    </w:rPr>
  </w:style>
  <w:style w:type="paragraph" w:customStyle="1" w:styleId="42EB210FBD484D889988FAB7D975D53616">
    <w:name w:val="42EB210FBD484D889988FAB7D975D53616"/>
    <w:rsid w:val="00BB3052"/>
    <w:rPr>
      <w:rFonts w:eastAsiaTheme="minorHAnsi"/>
    </w:rPr>
  </w:style>
  <w:style w:type="paragraph" w:customStyle="1" w:styleId="9D46DB925431401499A98680458FC820">
    <w:name w:val="9D46DB925431401499A98680458FC820"/>
    <w:rsid w:val="00BB3052"/>
  </w:style>
  <w:style w:type="paragraph" w:customStyle="1" w:styleId="E88D727CDC864C228646581E5BBC716A">
    <w:name w:val="E88D727CDC864C228646581E5BBC716A"/>
    <w:rsid w:val="00BB3052"/>
  </w:style>
  <w:style w:type="paragraph" w:customStyle="1" w:styleId="82EE03667DC344C5822C25955619B49E">
    <w:name w:val="82EE03667DC344C5822C25955619B49E"/>
    <w:rsid w:val="00BB3052"/>
  </w:style>
  <w:style w:type="paragraph" w:customStyle="1" w:styleId="A5E7E25D680F49A591205B28862A2C68">
    <w:name w:val="A5E7E25D680F49A591205B28862A2C68"/>
    <w:rsid w:val="00BB3052"/>
  </w:style>
  <w:style w:type="paragraph" w:customStyle="1" w:styleId="1CFA8EDAC4BB48AAB3E714AE7D3AB91D">
    <w:name w:val="1CFA8EDAC4BB48AAB3E714AE7D3AB91D"/>
    <w:rsid w:val="00BB3052"/>
  </w:style>
  <w:style w:type="paragraph" w:customStyle="1" w:styleId="AE3DD54FEDC046ABB62339DE9BD86A55">
    <w:name w:val="AE3DD54FEDC046ABB62339DE9BD86A55"/>
    <w:rsid w:val="00BB3052"/>
  </w:style>
  <w:style w:type="paragraph" w:customStyle="1" w:styleId="5016B42EEB964C8A9CA4E09CC968D1CB">
    <w:name w:val="5016B42EEB964C8A9CA4E09CC968D1CB"/>
    <w:rsid w:val="00BB3052"/>
  </w:style>
  <w:style w:type="paragraph" w:customStyle="1" w:styleId="A562CC78C68549AEBA26A02DF4645278">
    <w:name w:val="A562CC78C68549AEBA26A02DF4645278"/>
    <w:rsid w:val="00BB3052"/>
  </w:style>
  <w:style w:type="paragraph" w:customStyle="1" w:styleId="2D21C36BAF714C0B9DDA393DE6198FA5">
    <w:name w:val="2D21C36BAF714C0B9DDA393DE6198FA5"/>
    <w:rsid w:val="00BB3052"/>
  </w:style>
  <w:style w:type="paragraph" w:customStyle="1" w:styleId="042F78D0CA9C42059DF015FA555344F0">
    <w:name w:val="042F78D0CA9C42059DF015FA555344F0"/>
    <w:rsid w:val="00BB3052"/>
  </w:style>
  <w:style w:type="paragraph" w:customStyle="1" w:styleId="8C586E63D3B64E2FAF7EB81FFFF81FB8">
    <w:name w:val="8C586E63D3B64E2FAF7EB81FFFF81FB8"/>
    <w:rsid w:val="00BB3052"/>
  </w:style>
  <w:style w:type="paragraph" w:customStyle="1" w:styleId="DC74E1E9591C4A10A35B76C0AC12E828">
    <w:name w:val="DC74E1E9591C4A10A35B76C0AC12E828"/>
    <w:rsid w:val="00BB3052"/>
  </w:style>
  <w:style w:type="paragraph" w:customStyle="1" w:styleId="477821D61934498EBF802B6F08A1C8A0">
    <w:name w:val="477821D61934498EBF802B6F08A1C8A0"/>
    <w:rsid w:val="00BB3052"/>
  </w:style>
  <w:style w:type="paragraph" w:customStyle="1" w:styleId="18EA21067ABA4B009FCDD46CBC3AFDD9">
    <w:name w:val="18EA21067ABA4B009FCDD46CBC3AFDD9"/>
    <w:rsid w:val="00BB3052"/>
  </w:style>
  <w:style w:type="paragraph" w:customStyle="1" w:styleId="5F16D5E4B20D435DAA551392C79DC46F">
    <w:name w:val="5F16D5E4B20D435DAA551392C79DC46F"/>
    <w:rsid w:val="00BB3052"/>
  </w:style>
  <w:style w:type="paragraph" w:customStyle="1" w:styleId="5AC1104FFBB64F3C965FAA3D10882B73">
    <w:name w:val="5AC1104FFBB64F3C965FAA3D10882B73"/>
    <w:rsid w:val="00BB3052"/>
  </w:style>
  <w:style w:type="paragraph" w:customStyle="1" w:styleId="E7B9E02F5DFD47149D8FA91562BCC4D780">
    <w:name w:val="E7B9E02F5DFD47149D8FA91562BCC4D780"/>
    <w:rsid w:val="00BB3052"/>
    <w:rPr>
      <w:rFonts w:eastAsiaTheme="minorHAnsi"/>
    </w:rPr>
  </w:style>
  <w:style w:type="paragraph" w:customStyle="1" w:styleId="348FA061EE3C49ACAE41AEBD74E67BFB62">
    <w:name w:val="348FA061EE3C49ACAE41AEBD74E67BFB62"/>
    <w:rsid w:val="00BB3052"/>
    <w:rPr>
      <w:rFonts w:eastAsiaTheme="minorHAnsi"/>
    </w:rPr>
  </w:style>
  <w:style w:type="paragraph" w:customStyle="1" w:styleId="A36C754F31F44FAB8CA89BBA09E91DAB61">
    <w:name w:val="A36C754F31F44FAB8CA89BBA09E91DAB61"/>
    <w:rsid w:val="00BB3052"/>
    <w:rPr>
      <w:rFonts w:eastAsiaTheme="minorHAnsi"/>
    </w:rPr>
  </w:style>
  <w:style w:type="paragraph" w:customStyle="1" w:styleId="5E6E5BFE325243B99A437EBE6734EE8359">
    <w:name w:val="5E6E5BFE325243B99A437EBE6734EE8359"/>
    <w:rsid w:val="00BB3052"/>
    <w:rPr>
      <w:rFonts w:eastAsiaTheme="minorHAnsi"/>
    </w:rPr>
  </w:style>
  <w:style w:type="paragraph" w:customStyle="1" w:styleId="8BFBF4B9CAF84A3E9019E5F9BFB7EDBA39">
    <w:name w:val="8BFBF4B9CAF84A3E9019E5F9BFB7EDBA39"/>
    <w:rsid w:val="00BB3052"/>
    <w:rPr>
      <w:rFonts w:eastAsiaTheme="minorHAnsi"/>
    </w:rPr>
  </w:style>
  <w:style w:type="paragraph" w:customStyle="1" w:styleId="E2A9B0A6EF7F4D269EE1E0DCC0D2F27438">
    <w:name w:val="E2A9B0A6EF7F4D269EE1E0DCC0D2F27438"/>
    <w:rsid w:val="00BB3052"/>
    <w:rPr>
      <w:rFonts w:eastAsiaTheme="minorHAnsi"/>
    </w:rPr>
  </w:style>
  <w:style w:type="paragraph" w:customStyle="1" w:styleId="3D85344DC7FE420E9D156A3EA472580F39">
    <w:name w:val="3D85344DC7FE420E9D156A3EA472580F39"/>
    <w:rsid w:val="00BB3052"/>
    <w:rPr>
      <w:rFonts w:eastAsiaTheme="minorHAnsi"/>
    </w:rPr>
  </w:style>
  <w:style w:type="paragraph" w:customStyle="1" w:styleId="480EC0956E414A1EB754429E14ECECE639">
    <w:name w:val="480EC0956E414A1EB754429E14ECECE639"/>
    <w:rsid w:val="00BB3052"/>
    <w:rPr>
      <w:rFonts w:eastAsiaTheme="minorHAnsi"/>
    </w:rPr>
  </w:style>
  <w:style w:type="paragraph" w:customStyle="1" w:styleId="1243330EA41B46E3954A8E47D41604AE39">
    <w:name w:val="1243330EA41B46E3954A8E47D41604AE39"/>
    <w:rsid w:val="00BB3052"/>
    <w:rPr>
      <w:rFonts w:eastAsiaTheme="minorHAnsi"/>
    </w:rPr>
  </w:style>
  <w:style w:type="paragraph" w:customStyle="1" w:styleId="F21F786445334A25B289521284E86A4F39">
    <w:name w:val="F21F786445334A25B289521284E86A4F39"/>
    <w:rsid w:val="00BB3052"/>
    <w:rPr>
      <w:rFonts w:eastAsiaTheme="minorHAnsi"/>
    </w:rPr>
  </w:style>
  <w:style w:type="paragraph" w:customStyle="1" w:styleId="CA2FAA98065D45E6A7B7DF7E49ADF15219">
    <w:name w:val="CA2FAA98065D45E6A7B7DF7E49ADF15219"/>
    <w:rsid w:val="00BB3052"/>
    <w:rPr>
      <w:rFonts w:eastAsiaTheme="minorHAnsi"/>
    </w:rPr>
  </w:style>
  <w:style w:type="paragraph" w:customStyle="1" w:styleId="5040FA43E6264A4AA0AB784B14CB149119">
    <w:name w:val="5040FA43E6264A4AA0AB784B14CB149119"/>
    <w:rsid w:val="00BB3052"/>
    <w:rPr>
      <w:rFonts w:eastAsiaTheme="minorHAnsi"/>
    </w:rPr>
  </w:style>
  <w:style w:type="paragraph" w:customStyle="1" w:styleId="2C02C55783654B578358EE5D0459700919">
    <w:name w:val="2C02C55783654B578358EE5D0459700919"/>
    <w:rsid w:val="00BB3052"/>
    <w:rPr>
      <w:rFonts w:eastAsiaTheme="minorHAnsi"/>
    </w:rPr>
  </w:style>
  <w:style w:type="paragraph" w:customStyle="1" w:styleId="266E0BA7C6BD49539E62F46A8840D3FE19">
    <w:name w:val="266E0BA7C6BD49539E62F46A8840D3FE19"/>
    <w:rsid w:val="00BB3052"/>
    <w:rPr>
      <w:rFonts w:eastAsiaTheme="minorHAnsi"/>
    </w:rPr>
  </w:style>
  <w:style w:type="paragraph" w:customStyle="1" w:styleId="8A9DB052E34D42839905D32D79CA143319">
    <w:name w:val="8A9DB052E34D42839905D32D79CA143319"/>
    <w:rsid w:val="00BB3052"/>
    <w:rPr>
      <w:rFonts w:eastAsiaTheme="minorHAnsi"/>
    </w:rPr>
  </w:style>
  <w:style w:type="paragraph" w:customStyle="1" w:styleId="ADD35C9E239D4C729F9378280FDE323919">
    <w:name w:val="ADD35C9E239D4C729F9378280FDE323919"/>
    <w:rsid w:val="00BB3052"/>
    <w:rPr>
      <w:rFonts w:eastAsiaTheme="minorHAnsi"/>
    </w:rPr>
  </w:style>
  <w:style w:type="paragraph" w:customStyle="1" w:styleId="46BB3A84DF8E41CEB6D219A67AFC1A8A19">
    <w:name w:val="46BB3A84DF8E41CEB6D219A67AFC1A8A19"/>
    <w:rsid w:val="00BB3052"/>
    <w:rPr>
      <w:rFonts w:eastAsiaTheme="minorHAnsi"/>
    </w:rPr>
  </w:style>
  <w:style w:type="paragraph" w:customStyle="1" w:styleId="E88D727CDC864C228646581E5BBC716A1">
    <w:name w:val="E88D727CDC864C228646581E5BBC716A1"/>
    <w:rsid w:val="00BB3052"/>
    <w:rPr>
      <w:rFonts w:eastAsiaTheme="minorHAnsi"/>
    </w:rPr>
  </w:style>
  <w:style w:type="paragraph" w:customStyle="1" w:styleId="82EE03667DC344C5822C25955619B49E1">
    <w:name w:val="82EE03667DC344C5822C25955619B49E1"/>
    <w:rsid w:val="00BB3052"/>
    <w:rPr>
      <w:rFonts w:eastAsiaTheme="minorHAnsi"/>
    </w:rPr>
  </w:style>
  <w:style w:type="paragraph" w:customStyle="1" w:styleId="A5E7E25D680F49A591205B28862A2C681">
    <w:name w:val="A5E7E25D680F49A591205B28862A2C681"/>
    <w:rsid w:val="00BB3052"/>
    <w:rPr>
      <w:rFonts w:eastAsiaTheme="minorHAnsi"/>
    </w:rPr>
  </w:style>
  <w:style w:type="paragraph" w:customStyle="1" w:styleId="AE3DD54FEDC046ABB62339DE9BD86A551">
    <w:name w:val="AE3DD54FEDC046ABB62339DE9BD86A551"/>
    <w:rsid w:val="00BB3052"/>
    <w:rPr>
      <w:rFonts w:eastAsiaTheme="minorHAnsi"/>
    </w:rPr>
  </w:style>
  <w:style w:type="paragraph" w:customStyle="1" w:styleId="5016B42EEB964C8A9CA4E09CC968D1CB1">
    <w:name w:val="5016B42EEB964C8A9CA4E09CC968D1CB1"/>
    <w:rsid w:val="00BB3052"/>
    <w:rPr>
      <w:rFonts w:eastAsiaTheme="minorHAnsi"/>
    </w:rPr>
  </w:style>
  <w:style w:type="paragraph" w:customStyle="1" w:styleId="A562CC78C68549AEBA26A02DF46452781">
    <w:name w:val="A562CC78C68549AEBA26A02DF46452781"/>
    <w:rsid w:val="00BB3052"/>
    <w:rPr>
      <w:rFonts w:eastAsiaTheme="minorHAnsi"/>
    </w:rPr>
  </w:style>
  <w:style w:type="paragraph" w:customStyle="1" w:styleId="2D21C36BAF714C0B9DDA393DE6198FA51">
    <w:name w:val="2D21C36BAF714C0B9DDA393DE6198FA51"/>
    <w:rsid w:val="00BB3052"/>
    <w:rPr>
      <w:rFonts w:eastAsiaTheme="minorHAnsi"/>
    </w:rPr>
  </w:style>
  <w:style w:type="paragraph" w:customStyle="1" w:styleId="042F78D0CA9C42059DF015FA555344F01">
    <w:name w:val="042F78D0CA9C42059DF015FA555344F01"/>
    <w:rsid w:val="00BB3052"/>
    <w:rPr>
      <w:rFonts w:eastAsiaTheme="minorHAnsi"/>
    </w:rPr>
  </w:style>
  <w:style w:type="paragraph" w:customStyle="1" w:styleId="8C586E63D3B64E2FAF7EB81FFFF81FB81">
    <w:name w:val="8C586E63D3B64E2FAF7EB81FFFF81FB81"/>
    <w:rsid w:val="00BB3052"/>
    <w:rPr>
      <w:rFonts w:eastAsiaTheme="minorHAnsi"/>
    </w:rPr>
  </w:style>
  <w:style w:type="paragraph" w:customStyle="1" w:styleId="DC74E1E9591C4A10A35B76C0AC12E8281">
    <w:name w:val="DC74E1E9591C4A10A35B76C0AC12E8281"/>
    <w:rsid w:val="00BB3052"/>
    <w:rPr>
      <w:rFonts w:eastAsiaTheme="minorHAnsi"/>
    </w:rPr>
  </w:style>
  <w:style w:type="paragraph" w:customStyle="1" w:styleId="477821D61934498EBF802B6F08A1C8A01">
    <w:name w:val="477821D61934498EBF802B6F08A1C8A01"/>
    <w:rsid w:val="00BB3052"/>
    <w:rPr>
      <w:rFonts w:eastAsiaTheme="minorHAnsi"/>
    </w:rPr>
  </w:style>
  <w:style w:type="paragraph" w:customStyle="1" w:styleId="18EA21067ABA4B009FCDD46CBC3AFDD91">
    <w:name w:val="18EA21067ABA4B009FCDD46CBC3AFDD91"/>
    <w:rsid w:val="00BB3052"/>
    <w:rPr>
      <w:rFonts w:eastAsiaTheme="minorHAnsi"/>
    </w:rPr>
  </w:style>
  <w:style w:type="paragraph" w:customStyle="1" w:styleId="5F16D5E4B20D435DAA551392C79DC46F1">
    <w:name w:val="5F16D5E4B20D435DAA551392C79DC46F1"/>
    <w:rsid w:val="00BB3052"/>
    <w:rPr>
      <w:rFonts w:eastAsiaTheme="minorHAnsi"/>
    </w:rPr>
  </w:style>
  <w:style w:type="paragraph" w:customStyle="1" w:styleId="5AC1104FFBB64F3C965FAA3D10882B731">
    <w:name w:val="5AC1104FFBB64F3C965FAA3D10882B731"/>
    <w:rsid w:val="00BB3052"/>
    <w:rPr>
      <w:rFonts w:eastAsiaTheme="minorHAnsi"/>
    </w:rPr>
  </w:style>
  <w:style w:type="paragraph" w:customStyle="1" w:styleId="D768203606594F0587D6B1EDAAD4271B3">
    <w:name w:val="D768203606594F0587D6B1EDAAD4271B3"/>
    <w:rsid w:val="00BB3052"/>
    <w:rPr>
      <w:rFonts w:eastAsiaTheme="minorHAnsi"/>
    </w:rPr>
  </w:style>
  <w:style w:type="paragraph" w:customStyle="1" w:styleId="62B1B559A70348D5B617358A50D1DB2C9">
    <w:name w:val="62B1B559A70348D5B617358A50D1DB2C9"/>
    <w:rsid w:val="00BB3052"/>
    <w:rPr>
      <w:rFonts w:eastAsiaTheme="minorHAnsi"/>
    </w:rPr>
  </w:style>
  <w:style w:type="paragraph" w:customStyle="1" w:styleId="700A6C24306F4A2880C68ADAEA59396D9">
    <w:name w:val="700A6C24306F4A2880C68ADAEA59396D9"/>
    <w:rsid w:val="00BB3052"/>
    <w:rPr>
      <w:rFonts w:eastAsiaTheme="minorHAnsi"/>
    </w:rPr>
  </w:style>
  <w:style w:type="paragraph" w:customStyle="1" w:styleId="3D68BEEF8B6C44EC88A9F35B5BAC38E817">
    <w:name w:val="3D68BEEF8B6C44EC88A9F35B5BAC38E817"/>
    <w:rsid w:val="00BB3052"/>
    <w:rPr>
      <w:rFonts w:eastAsiaTheme="minorHAnsi"/>
    </w:rPr>
  </w:style>
  <w:style w:type="paragraph" w:customStyle="1" w:styleId="1720DC3DD6884E40B711410A0515C86417">
    <w:name w:val="1720DC3DD6884E40B711410A0515C86417"/>
    <w:rsid w:val="00BB3052"/>
    <w:rPr>
      <w:rFonts w:eastAsiaTheme="minorHAnsi"/>
    </w:rPr>
  </w:style>
  <w:style w:type="paragraph" w:customStyle="1" w:styleId="42EB210FBD484D889988FAB7D975D53617">
    <w:name w:val="42EB210FBD484D889988FAB7D975D53617"/>
    <w:rsid w:val="00BB3052"/>
    <w:rPr>
      <w:rFonts w:eastAsiaTheme="minorHAnsi"/>
    </w:rPr>
  </w:style>
  <w:style w:type="paragraph" w:customStyle="1" w:styleId="E7B9E02F5DFD47149D8FA91562BCC4D781">
    <w:name w:val="E7B9E02F5DFD47149D8FA91562BCC4D781"/>
    <w:rsid w:val="005C69C5"/>
    <w:rPr>
      <w:rFonts w:eastAsiaTheme="minorHAnsi"/>
    </w:rPr>
  </w:style>
  <w:style w:type="paragraph" w:customStyle="1" w:styleId="348FA061EE3C49ACAE41AEBD74E67BFB63">
    <w:name w:val="348FA061EE3C49ACAE41AEBD74E67BFB63"/>
    <w:rsid w:val="005C69C5"/>
    <w:rPr>
      <w:rFonts w:eastAsiaTheme="minorHAnsi"/>
    </w:rPr>
  </w:style>
  <w:style w:type="paragraph" w:customStyle="1" w:styleId="A36C754F31F44FAB8CA89BBA09E91DAB62">
    <w:name w:val="A36C754F31F44FAB8CA89BBA09E91DAB62"/>
    <w:rsid w:val="005C69C5"/>
    <w:rPr>
      <w:rFonts w:eastAsiaTheme="minorHAnsi"/>
    </w:rPr>
  </w:style>
  <w:style w:type="paragraph" w:customStyle="1" w:styleId="5E6E5BFE325243B99A437EBE6734EE8360">
    <w:name w:val="5E6E5BFE325243B99A437EBE6734EE8360"/>
    <w:rsid w:val="005C69C5"/>
    <w:rPr>
      <w:rFonts w:eastAsiaTheme="minorHAnsi"/>
    </w:rPr>
  </w:style>
  <w:style w:type="paragraph" w:customStyle="1" w:styleId="8BFBF4B9CAF84A3E9019E5F9BFB7EDBA40">
    <w:name w:val="8BFBF4B9CAF84A3E9019E5F9BFB7EDBA40"/>
    <w:rsid w:val="005C69C5"/>
    <w:rPr>
      <w:rFonts w:eastAsiaTheme="minorHAnsi"/>
    </w:rPr>
  </w:style>
  <w:style w:type="paragraph" w:customStyle="1" w:styleId="E2A9B0A6EF7F4D269EE1E0DCC0D2F27439">
    <w:name w:val="E2A9B0A6EF7F4D269EE1E0DCC0D2F27439"/>
    <w:rsid w:val="005C69C5"/>
    <w:rPr>
      <w:rFonts w:eastAsiaTheme="minorHAnsi"/>
    </w:rPr>
  </w:style>
  <w:style w:type="paragraph" w:customStyle="1" w:styleId="3D85344DC7FE420E9D156A3EA472580F40">
    <w:name w:val="3D85344DC7FE420E9D156A3EA472580F40"/>
    <w:rsid w:val="005C69C5"/>
    <w:rPr>
      <w:rFonts w:eastAsiaTheme="minorHAnsi"/>
    </w:rPr>
  </w:style>
  <w:style w:type="paragraph" w:customStyle="1" w:styleId="480EC0956E414A1EB754429E14ECECE640">
    <w:name w:val="480EC0956E414A1EB754429E14ECECE640"/>
    <w:rsid w:val="005C69C5"/>
    <w:rPr>
      <w:rFonts w:eastAsiaTheme="minorHAnsi"/>
    </w:rPr>
  </w:style>
  <w:style w:type="paragraph" w:customStyle="1" w:styleId="1243330EA41B46E3954A8E47D41604AE40">
    <w:name w:val="1243330EA41B46E3954A8E47D41604AE40"/>
    <w:rsid w:val="005C69C5"/>
    <w:rPr>
      <w:rFonts w:eastAsiaTheme="minorHAnsi"/>
    </w:rPr>
  </w:style>
  <w:style w:type="paragraph" w:customStyle="1" w:styleId="F21F786445334A25B289521284E86A4F40">
    <w:name w:val="F21F786445334A25B289521284E86A4F40"/>
    <w:rsid w:val="005C69C5"/>
    <w:rPr>
      <w:rFonts w:eastAsiaTheme="minorHAnsi"/>
    </w:rPr>
  </w:style>
  <w:style w:type="paragraph" w:customStyle="1" w:styleId="CA2FAA98065D45E6A7B7DF7E49ADF15220">
    <w:name w:val="CA2FAA98065D45E6A7B7DF7E49ADF15220"/>
    <w:rsid w:val="005C69C5"/>
    <w:rPr>
      <w:rFonts w:eastAsiaTheme="minorHAnsi"/>
    </w:rPr>
  </w:style>
  <w:style w:type="paragraph" w:customStyle="1" w:styleId="5040FA43E6264A4AA0AB784B14CB149120">
    <w:name w:val="5040FA43E6264A4AA0AB784B14CB149120"/>
    <w:rsid w:val="005C69C5"/>
    <w:rPr>
      <w:rFonts w:eastAsiaTheme="minorHAnsi"/>
    </w:rPr>
  </w:style>
  <w:style w:type="paragraph" w:customStyle="1" w:styleId="2C02C55783654B578358EE5D0459700920">
    <w:name w:val="2C02C55783654B578358EE5D0459700920"/>
    <w:rsid w:val="005C69C5"/>
    <w:rPr>
      <w:rFonts w:eastAsiaTheme="minorHAnsi"/>
    </w:rPr>
  </w:style>
  <w:style w:type="paragraph" w:customStyle="1" w:styleId="266E0BA7C6BD49539E62F46A8840D3FE20">
    <w:name w:val="266E0BA7C6BD49539E62F46A8840D3FE20"/>
    <w:rsid w:val="005C69C5"/>
    <w:rPr>
      <w:rFonts w:eastAsiaTheme="minorHAnsi"/>
    </w:rPr>
  </w:style>
  <w:style w:type="paragraph" w:customStyle="1" w:styleId="8A9DB052E34D42839905D32D79CA143320">
    <w:name w:val="8A9DB052E34D42839905D32D79CA143320"/>
    <w:rsid w:val="005C69C5"/>
    <w:rPr>
      <w:rFonts w:eastAsiaTheme="minorHAnsi"/>
    </w:rPr>
  </w:style>
  <w:style w:type="paragraph" w:customStyle="1" w:styleId="ADD35C9E239D4C729F9378280FDE323920">
    <w:name w:val="ADD35C9E239D4C729F9378280FDE323920"/>
    <w:rsid w:val="005C69C5"/>
    <w:rPr>
      <w:rFonts w:eastAsiaTheme="minorHAnsi"/>
    </w:rPr>
  </w:style>
  <w:style w:type="paragraph" w:customStyle="1" w:styleId="46BB3A84DF8E41CEB6D219A67AFC1A8A20">
    <w:name w:val="46BB3A84DF8E41CEB6D219A67AFC1A8A20"/>
    <w:rsid w:val="005C69C5"/>
    <w:rPr>
      <w:rFonts w:eastAsiaTheme="minorHAnsi"/>
    </w:rPr>
  </w:style>
  <w:style w:type="paragraph" w:customStyle="1" w:styleId="E88D727CDC864C228646581E5BBC716A2">
    <w:name w:val="E88D727CDC864C228646581E5BBC716A2"/>
    <w:rsid w:val="005C69C5"/>
    <w:rPr>
      <w:rFonts w:eastAsiaTheme="minorHAnsi"/>
    </w:rPr>
  </w:style>
  <w:style w:type="paragraph" w:customStyle="1" w:styleId="82EE03667DC344C5822C25955619B49E2">
    <w:name w:val="82EE03667DC344C5822C25955619B49E2"/>
    <w:rsid w:val="005C69C5"/>
    <w:rPr>
      <w:rFonts w:eastAsiaTheme="minorHAnsi"/>
    </w:rPr>
  </w:style>
  <w:style w:type="paragraph" w:customStyle="1" w:styleId="A5E7E25D680F49A591205B28862A2C682">
    <w:name w:val="A5E7E25D680F49A591205B28862A2C682"/>
    <w:rsid w:val="005C69C5"/>
    <w:rPr>
      <w:rFonts w:eastAsiaTheme="minorHAnsi"/>
    </w:rPr>
  </w:style>
  <w:style w:type="paragraph" w:customStyle="1" w:styleId="AE3DD54FEDC046ABB62339DE9BD86A552">
    <w:name w:val="AE3DD54FEDC046ABB62339DE9BD86A552"/>
    <w:rsid w:val="005C69C5"/>
    <w:rPr>
      <w:rFonts w:eastAsiaTheme="minorHAnsi"/>
    </w:rPr>
  </w:style>
  <w:style w:type="paragraph" w:customStyle="1" w:styleId="5016B42EEB964C8A9CA4E09CC968D1CB2">
    <w:name w:val="5016B42EEB964C8A9CA4E09CC968D1CB2"/>
    <w:rsid w:val="005C69C5"/>
    <w:rPr>
      <w:rFonts w:eastAsiaTheme="minorHAnsi"/>
    </w:rPr>
  </w:style>
  <w:style w:type="paragraph" w:customStyle="1" w:styleId="A562CC78C68549AEBA26A02DF46452782">
    <w:name w:val="A562CC78C68549AEBA26A02DF46452782"/>
    <w:rsid w:val="005C69C5"/>
    <w:rPr>
      <w:rFonts w:eastAsiaTheme="minorHAnsi"/>
    </w:rPr>
  </w:style>
  <w:style w:type="paragraph" w:customStyle="1" w:styleId="2D21C36BAF714C0B9DDA393DE6198FA52">
    <w:name w:val="2D21C36BAF714C0B9DDA393DE6198FA52"/>
    <w:rsid w:val="005C69C5"/>
    <w:rPr>
      <w:rFonts w:eastAsiaTheme="minorHAnsi"/>
    </w:rPr>
  </w:style>
  <w:style w:type="paragraph" w:customStyle="1" w:styleId="042F78D0CA9C42059DF015FA555344F02">
    <w:name w:val="042F78D0CA9C42059DF015FA555344F02"/>
    <w:rsid w:val="005C69C5"/>
    <w:rPr>
      <w:rFonts w:eastAsiaTheme="minorHAnsi"/>
    </w:rPr>
  </w:style>
  <w:style w:type="paragraph" w:customStyle="1" w:styleId="8C586E63D3B64E2FAF7EB81FFFF81FB82">
    <w:name w:val="8C586E63D3B64E2FAF7EB81FFFF81FB82"/>
    <w:rsid w:val="005C69C5"/>
    <w:rPr>
      <w:rFonts w:eastAsiaTheme="minorHAnsi"/>
    </w:rPr>
  </w:style>
  <w:style w:type="paragraph" w:customStyle="1" w:styleId="DC74E1E9591C4A10A35B76C0AC12E8282">
    <w:name w:val="DC74E1E9591C4A10A35B76C0AC12E8282"/>
    <w:rsid w:val="005C69C5"/>
    <w:rPr>
      <w:rFonts w:eastAsiaTheme="minorHAnsi"/>
    </w:rPr>
  </w:style>
  <w:style w:type="paragraph" w:customStyle="1" w:styleId="477821D61934498EBF802B6F08A1C8A02">
    <w:name w:val="477821D61934498EBF802B6F08A1C8A02"/>
    <w:rsid w:val="005C69C5"/>
    <w:rPr>
      <w:rFonts w:eastAsiaTheme="minorHAnsi"/>
    </w:rPr>
  </w:style>
  <w:style w:type="paragraph" w:customStyle="1" w:styleId="18EA21067ABA4B009FCDD46CBC3AFDD92">
    <w:name w:val="18EA21067ABA4B009FCDD46CBC3AFDD92"/>
    <w:rsid w:val="005C69C5"/>
    <w:rPr>
      <w:rFonts w:eastAsiaTheme="minorHAnsi"/>
    </w:rPr>
  </w:style>
  <w:style w:type="paragraph" w:customStyle="1" w:styleId="5F16D5E4B20D435DAA551392C79DC46F2">
    <w:name w:val="5F16D5E4B20D435DAA551392C79DC46F2"/>
    <w:rsid w:val="005C69C5"/>
    <w:rPr>
      <w:rFonts w:eastAsiaTheme="minorHAnsi"/>
    </w:rPr>
  </w:style>
  <w:style w:type="paragraph" w:customStyle="1" w:styleId="5AC1104FFBB64F3C965FAA3D10882B732">
    <w:name w:val="5AC1104FFBB64F3C965FAA3D10882B732"/>
    <w:rsid w:val="005C69C5"/>
    <w:rPr>
      <w:rFonts w:eastAsiaTheme="minorHAnsi"/>
    </w:rPr>
  </w:style>
  <w:style w:type="paragraph" w:customStyle="1" w:styleId="D768203606594F0587D6B1EDAAD4271B4">
    <w:name w:val="D768203606594F0587D6B1EDAAD4271B4"/>
    <w:rsid w:val="005C69C5"/>
    <w:rPr>
      <w:rFonts w:eastAsiaTheme="minorHAnsi"/>
    </w:rPr>
  </w:style>
  <w:style w:type="paragraph" w:customStyle="1" w:styleId="62B1B559A70348D5B617358A50D1DB2C10">
    <w:name w:val="62B1B559A70348D5B617358A50D1DB2C10"/>
    <w:rsid w:val="005C69C5"/>
    <w:rPr>
      <w:rFonts w:eastAsiaTheme="minorHAnsi"/>
    </w:rPr>
  </w:style>
  <w:style w:type="paragraph" w:customStyle="1" w:styleId="700A6C24306F4A2880C68ADAEA59396D10">
    <w:name w:val="700A6C24306F4A2880C68ADAEA59396D10"/>
    <w:rsid w:val="005C69C5"/>
    <w:rPr>
      <w:rFonts w:eastAsiaTheme="minorHAnsi"/>
    </w:rPr>
  </w:style>
  <w:style w:type="paragraph" w:customStyle="1" w:styleId="3D68BEEF8B6C44EC88A9F35B5BAC38E818">
    <w:name w:val="3D68BEEF8B6C44EC88A9F35B5BAC38E818"/>
    <w:rsid w:val="005C69C5"/>
    <w:rPr>
      <w:rFonts w:eastAsiaTheme="minorHAnsi"/>
    </w:rPr>
  </w:style>
  <w:style w:type="paragraph" w:customStyle="1" w:styleId="1720DC3DD6884E40B711410A0515C86418">
    <w:name w:val="1720DC3DD6884E40B711410A0515C86418"/>
    <w:rsid w:val="005C69C5"/>
    <w:rPr>
      <w:rFonts w:eastAsiaTheme="minorHAnsi"/>
    </w:rPr>
  </w:style>
  <w:style w:type="paragraph" w:customStyle="1" w:styleId="42EB210FBD484D889988FAB7D975D53618">
    <w:name w:val="42EB210FBD484D889988FAB7D975D53618"/>
    <w:rsid w:val="005C69C5"/>
    <w:rPr>
      <w:rFonts w:eastAsiaTheme="minorHAnsi"/>
    </w:rPr>
  </w:style>
  <w:style w:type="paragraph" w:customStyle="1" w:styleId="E7B9E02F5DFD47149D8FA91562BCC4D782">
    <w:name w:val="E7B9E02F5DFD47149D8FA91562BCC4D782"/>
    <w:rsid w:val="005C69C5"/>
    <w:rPr>
      <w:rFonts w:eastAsiaTheme="minorHAnsi"/>
    </w:rPr>
  </w:style>
  <w:style w:type="paragraph" w:customStyle="1" w:styleId="348FA061EE3C49ACAE41AEBD74E67BFB64">
    <w:name w:val="348FA061EE3C49ACAE41AEBD74E67BFB64"/>
    <w:rsid w:val="005C69C5"/>
    <w:rPr>
      <w:rFonts w:eastAsiaTheme="minorHAnsi"/>
    </w:rPr>
  </w:style>
  <w:style w:type="paragraph" w:customStyle="1" w:styleId="A36C754F31F44FAB8CA89BBA09E91DAB63">
    <w:name w:val="A36C754F31F44FAB8CA89BBA09E91DAB63"/>
    <w:rsid w:val="005C69C5"/>
    <w:rPr>
      <w:rFonts w:eastAsiaTheme="minorHAnsi"/>
    </w:rPr>
  </w:style>
  <w:style w:type="paragraph" w:customStyle="1" w:styleId="5E6E5BFE325243B99A437EBE6734EE8361">
    <w:name w:val="5E6E5BFE325243B99A437EBE6734EE8361"/>
    <w:rsid w:val="005C69C5"/>
    <w:rPr>
      <w:rFonts w:eastAsiaTheme="minorHAnsi"/>
    </w:rPr>
  </w:style>
  <w:style w:type="paragraph" w:customStyle="1" w:styleId="8BFBF4B9CAF84A3E9019E5F9BFB7EDBA41">
    <w:name w:val="8BFBF4B9CAF84A3E9019E5F9BFB7EDBA41"/>
    <w:rsid w:val="005C69C5"/>
    <w:rPr>
      <w:rFonts w:eastAsiaTheme="minorHAnsi"/>
    </w:rPr>
  </w:style>
  <w:style w:type="paragraph" w:customStyle="1" w:styleId="E2A9B0A6EF7F4D269EE1E0DCC0D2F27440">
    <w:name w:val="E2A9B0A6EF7F4D269EE1E0DCC0D2F27440"/>
    <w:rsid w:val="005C69C5"/>
    <w:rPr>
      <w:rFonts w:eastAsiaTheme="minorHAnsi"/>
    </w:rPr>
  </w:style>
  <w:style w:type="paragraph" w:customStyle="1" w:styleId="3D85344DC7FE420E9D156A3EA472580F41">
    <w:name w:val="3D85344DC7FE420E9D156A3EA472580F41"/>
    <w:rsid w:val="005C69C5"/>
    <w:rPr>
      <w:rFonts w:eastAsiaTheme="minorHAnsi"/>
    </w:rPr>
  </w:style>
  <w:style w:type="paragraph" w:customStyle="1" w:styleId="480EC0956E414A1EB754429E14ECECE641">
    <w:name w:val="480EC0956E414A1EB754429E14ECECE641"/>
    <w:rsid w:val="005C69C5"/>
    <w:rPr>
      <w:rFonts w:eastAsiaTheme="minorHAnsi"/>
    </w:rPr>
  </w:style>
  <w:style w:type="paragraph" w:customStyle="1" w:styleId="1243330EA41B46E3954A8E47D41604AE41">
    <w:name w:val="1243330EA41B46E3954A8E47D41604AE41"/>
    <w:rsid w:val="005C69C5"/>
    <w:rPr>
      <w:rFonts w:eastAsiaTheme="minorHAnsi"/>
    </w:rPr>
  </w:style>
  <w:style w:type="paragraph" w:customStyle="1" w:styleId="F21F786445334A25B289521284E86A4F41">
    <w:name w:val="F21F786445334A25B289521284E86A4F41"/>
    <w:rsid w:val="005C69C5"/>
    <w:rPr>
      <w:rFonts w:eastAsiaTheme="minorHAnsi"/>
    </w:rPr>
  </w:style>
  <w:style w:type="paragraph" w:customStyle="1" w:styleId="CA2FAA98065D45E6A7B7DF7E49ADF15221">
    <w:name w:val="CA2FAA98065D45E6A7B7DF7E49ADF15221"/>
    <w:rsid w:val="005C69C5"/>
    <w:rPr>
      <w:rFonts w:eastAsiaTheme="minorHAnsi"/>
    </w:rPr>
  </w:style>
  <w:style w:type="paragraph" w:customStyle="1" w:styleId="5040FA43E6264A4AA0AB784B14CB149121">
    <w:name w:val="5040FA43E6264A4AA0AB784B14CB149121"/>
    <w:rsid w:val="005C69C5"/>
    <w:rPr>
      <w:rFonts w:eastAsiaTheme="minorHAnsi"/>
    </w:rPr>
  </w:style>
  <w:style w:type="paragraph" w:customStyle="1" w:styleId="2C02C55783654B578358EE5D0459700921">
    <w:name w:val="2C02C55783654B578358EE5D0459700921"/>
    <w:rsid w:val="005C69C5"/>
    <w:rPr>
      <w:rFonts w:eastAsiaTheme="minorHAnsi"/>
    </w:rPr>
  </w:style>
  <w:style w:type="paragraph" w:customStyle="1" w:styleId="266E0BA7C6BD49539E62F46A8840D3FE21">
    <w:name w:val="266E0BA7C6BD49539E62F46A8840D3FE21"/>
    <w:rsid w:val="005C69C5"/>
    <w:rPr>
      <w:rFonts w:eastAsiaTheme="minorHAnsi"/>
    </w:rPr>
  </w:style>
  <w:style w:type="paragraph" w:customStyle="1" w:styleId="8A9DB052E34D42839905D32D79CA143321">
    <w:name w:val="8A9DB052E34D42839905D32D79CA143321"/>
    <w:rsid w:val="005C69C5"/>
    <w:rPr>
      <w:rFonts w:eastAsiaTheme="minorHAnsi"/>
    </w:rPr>
  </w:style>
  <w:style w:type="paragraph" w:customStyle="1" w:styleId="ADD35C9E239D4C729F9378280FDE323921">
    <w:name w:val="ADD35C9E239D4C729F9378280FDE323921"/>
    <w:rsid w:val="005C69C5"/>
    <w:rPr>
      <w:rFonts w:eastAsiaTheme="minorHAnsi"/>
    </w:rPr>
  </w:style>
  <w:style w:type="paragraph" w:customStyle="1" w:styleId="46BB3A84DF8E41CEB6D219A67AFC1A8A21">
    <w:name w:val="46BB3A84DF8E41CEB6D219A67AFC1A8A21"/>
    <w:rsid w:val="005C69C5"/>
    <w:rPr>
      <w:rFonts w:eastAsiaTheme="minorHAnsi"/>
    </w:rPr>
  </w:style>
  <w:style w:type="paragraph" w:customStyle="1" w:styleId="E88D727CDC864C228646581E5BBC716A3">
    <w:name w:val="E88D727CDC864C228646581E5BBC716A3"/>
    <w:rsid w:val="005C69C5"/>
    <w:rPr>
      <w:rFonts w:eastAsiaTheme="minorHAnsi"/>
    </w:rPr>
  </w:style>
  <w:style w:type="paragraph" w:customStyle="1" w:styleId="82EE03667DC344C5822C25955619B49E3">
    <w:name w:val="82EE03667DC344C5822C25955619B49E3"/>
    <w:rsid w:val="005C69C5"/>
    <w:rPr>
      <w:rFonts w:eastAsiaTheme="minorHAnsi"/>
    </w:rPr>
  </w:style>
  <w:style w:type="paragraph" w:customStyle="1" w:styleId="A5E7E25D680F49A591205B28862A2C683">
    <w:name w:val="A5E7E25D680F49A591205B28862A2C683"/>
    <w:rsid w:val="005C69C5"/>
    <w:rPr>
      <w:rFonts w:eastAsiaTheme="minorHAnsi"/>
    </w:rPr>
  </w:style>
  <w:style w:type="paragraph" w:customStyle="1" w:styleId="AE3DD54FEDC046ABB62339DE9BD86A553">
    <w:name w:val="AE3DD54FEDC046ABB62339DE9BD86A553"/>
    <w:rsid w:val="005C69C5"/>
    <w:rPr>
      <w:rFonts w:eastAsiaTheme="minorHAnsi"/>
    </w:rPr>
  </w:style>
  <w:style w:type="paragraph" w:customStyle="1" w:styleId="5016B42EEB964C8A9CA4E09CC968D1CB3">
    <w:name w:val="5016B42EEB964C8A9CA4E09CC968D1CB3"/>
    <w:rsid w:val="005C69C5"/>
    <w:rPr>
      <w:rFonts w:eastAsiaTheme="minorHAnsi"/>
    </w:rPr>
  </w:style>
  <w:style w:type="paragraph" w:customStyle="1" w:styleId="A562CC78C68549AEBA26A02DF46452783">
    <w:name w:val="A562CC78C68549AEBA26A02DF46452783"/>
    <w:rsid w:val="005C69C5"/>
    <w:rPr>
      <w:rFonts w:eastAsiaTheme="minorHAnsi"/>
    </w:rPr>
  </w:style>
  <w:style w:type="paragraph" w:customStyle="1" w:styleId="2D21C36BAF714C0B9DDA393DE6198FA53">
    <w:name w:val="2D21C36BAF714C0B9DDA393DE6198FA53"/>
    <w:rsid w:val="005C69C5"/>
    <w:rPr>
      <w:rFonts w:eastAsiaTheme="minorHAnsi"/>
    </w:rPr>
  </w:style>
  <w:style w:type="paragraph" w:customStyle="1" w:styleId="042F78D0CA9C42059DF015FA555344F03">
    <w:name w:val="042F78D0CA9C42059DF015FA555344F03"/>
    <w:rsid w:val="005C69C5"/>
    <w:rPr>
      <w:rFonts w:eastAsiaTheme="minorHAnsi"/>
    </w:rPr>
  </w:style>
  <w:style w:type="paragraph" w:customStyle="1" w:styleId="8C586E63D3B64E2FAF7EB81FFFF81FB83">
    <w:name w:val="8C586E63D3B64E2FAF7EB81FFFF81FB83"/>
    <w:rsid w:val="005C69C5"/>
    <w:rPr>
      <w:rFonts w:eastAsiaTheme="minorHAnsi"/>
    </w:rPr>
  </w:style>
  <w:style w:type="paragraph" w:customStyle="1" w:styleId="DC74E1E9591C4A10A35B76C0AC12E8283">
    <w:name w:val="DC74E1E9591C4A10A35B76C0AC12E8283"/>
    <w:rsid w:val="005C69C5"/>
    <w:rPr>
      <w:rFonts w:eastAsiaTheme="minorHAnsi"/>
    </w:rPr>
  </w:style>
  <w:style w:type="paragraph" w:customStyle="1" w:styleId="477821D61934498EBF802B6F08A1C8A03">
    <w:name w:val="477821D61934498EBF802B6F08A1C8A03"/>
    <w:rsid w:val="005C69C5"/>
    <w:rPr>
      <w:rFonts w:eastAsiaTheme="minorHAnsi"/>
    </w:rPr>
  </w:style>
  <w:style w:type="paragraph" w:customStyle="1" w:styleId="18EA21067ABA4B009FCDD46CBC3AFDD93">
    <w:name w:val="18EA21067ABA4B009FCDD46CBC3AFDD93"/>
    <w:rsid w:val="005C69C5"/>
    <w:rPr>
      <w:rFonts w:eastAsiaTheme="minorHAnsi"/>
    </w:rPr>
  </w:style>
  <w:style w:type="paragraph" w:customStyle="1" w:styleId="5F16D5E4B20D435DAA551392C79DC46F3">
    <w:name w:val="5F16D5E4B20D435DAA551392C79DC46F3"/>
    <w:rsid w:val="005C69C5"/>
    <w:rPr>
      <w:rFonts w:eastAsiaTheme="minorHAnsi"/>
    </w:rPr>
  </w:style>
  <w:style w:type="paragraph" w:customStyle="1" w:styleId="5AC1104FFBB64F3C965FAA3D10882B733">
    <w:name w:val="5AC1104FFBB64F3C965FAA3D10882B733"/>
    <w:rsid w:val="005C69C5"/>
    <w:rPr>
      <w:rFonts w:eastAsiaTheme="minorHAnsi"/>
    </w:rPr>
  </w:style>
  <w:style w:type="paragraph" w:customStyle="1" w:styleId="D768203606594F0587D6B1EDAAD4271B5">
    <w:name w:val="D768203606594F0587D6B1EDAAD4271B5"/>
    <w:rsid w:val="005C69C5"/>
    <w:rPr>
      <w:rFonts w:eastAsiaTheme="minorHAnsi"/>
    </w:rPr>
  </w:style>
  <w:style w:type="paragraph" w:customStyle="1" w:styleId="62B1B559A70348D5B617358A50D1DB2C11">
    <w:name w:val="62B1B559A70348D5B617358A50D1DB2C11"/>
    <w:rsid w:val="005C69C5"/>
    <w:rPr>
      <w:rFonts w:eastAsiaTheme="minorHAnsi"/>
    </w:rPr>
  </w:style>
  <w:style w:type="paragraph" w:customStyle="1" w:styleId="700A6C24306F4A2880C68ADAEA59396D11">
    <w:name w:val="700A6C24306F4A2880C68ADAEA59396D11"/>
    <w:rsid w:val="005C69C5"/>
    <w:rPr>
      <w:rFonts w:eastAsiaTheme="minorHAnsi"/>
    </w:rPr>
  </w:style>
  <w:style w:type="paragraph" w:customStyle="1" w:styleId="3D68BEEF8B6C44EC88A9F35B5BAC38E819">
    <w:name w:val="3D68BEEF8B6C44EC88A9F35B5BAC38E819"/>
    <w:rsid w:val="005C69C5"/>
    <w:rPr>
      <w:rFonts w:eastAsiaTheme="minorHAnsi"/>
    </w:rPr>
  </w:style>
  <w:style w:type="paragraph" w:customStyle="1" w:styleId="1720DC3DD6884E40B711410A0515C86419">
    <w:name w:val="1720DC3DD6884E40B711410A0515C86419"/>
    <w:rsid w:val="005C69C5"/>
    <w:rPr>
      <w:rFonts w:eastAsiaTheme="minorHAnsi"/>
    </w:rPr>
  </w:style>
  <w:style w:type="paragraph" w:customStyle="1" w:styleId="42EB210FBD484D889988FAB7D975D53619">
    <w:name w:val="42EB210FBD484D889988FAB7D975D53619"/>
    <w:rsid w:val="005C69C5"/>
    <w:rPr>
      <w:rFonts w:eastAsiaTheme="minorHAnsi"/>
    </w:rPr>
  </w:style>
  <w:style w:type="paragraph" w:customStyle="1" w:styleId="E7B9E02F5DFD47149D8FA91562BCC4D783">
    <w:name w:val="E7B9E02F5DFD47149D8FA91562BCC4D783"/>
    <w:rsid w:val="00236DA6"/>
    <w:rPr>
      <w:rFonts w:eastAsiaTheme="minorHAnsi"/>
    </w:rPr>
  </w:style>
  <w:style w:type="paragraph" w:customStyle="1" w:styleId="348FA061EE3C49ACAE41AEBD74E67BFB65">
    <w:name w:val="348FA061EE3C49ACAE41AEBD74E67BFB65"/>
    <w:rsid w:val="00236DA6"/>
    <w:rPr>
      <w:rFonts w:eastAsiaTheme="minorHAnsi"/>
    </w:rPr>
  </w:style>
  <w:style w:type="paragraph" w:customStyle="1" w:styleId="5E6E5BFE325243B99A437EBE6734EE8362">
    <w:name w:val="5E6E5BFE325243B99A437EBE6734EE8362"/>
    <w:rsid w:val="00236DA6"/>
    <w:rPr>
      <w:rFonts w:eastAsiaTheme="minorHAnsi"/>
    </w:rPr>
  </w:style>
  <w:style w:type="paragraph" w:customStyle="1" w:styleId="8BFBF4B9CAF84A3E9019E5F9BFB7EDBA42">
    <w:name w:val="8BFBF4B9CAF84A3E9019E5F9BFB7EDBA42"/>
    <w:rsid w:val="00236DA6"/>
    <w:rPr>
      <w:rFonts w:eastAsiaTheme="minorHAnsi"/>
    </w:rPr>
  </w:style>
  <w:style w:type="paragraph" w:customStyle="1" w:styleId="3D85344DC7FE420E9D156A3EA472580F42">
    <w:name w:val="3D85344DC7FE420E9D156A3EA472580F42"/>
    <w:rsid w:val="00236DA6"/>
    <w:rPr>
      <w:rFonts w:eastAsiaTheme="minorHAnsi"/>
    </w:rPr>
  </w:style>
  <w:style w:type="paragraph" w:customStyle="1" w:styleId="480EC0956E414A1EB754429E14ECECE642">
    <w:name w:val="480EC0956E414A1EB754429E14ECECE642"/>
    <w:rsid w:val="00236DA6"/>
    <w:rPr>
      <w:rFonts w:eastAsiaTheme="minorHAnsi"/>
    </w:rPr>
  </w:style>
  <w:style w:type="paragraph" w:customStyle="1" w:styleId="CA2FAA98065D45E6A7B7DF7E49ADF15222">
    <w:name w:val="CA2FAA98065D45E6A7B7DF7E49ADF15222"/>
    <w:rsid w:val="00236DA6"/>
    <w:rPr>
      <w:rFonts w:eastAsiaTheme="minorHAnsi"/>
    </w:rPr>
  </w:style>
  <w:style w:type="paragraph" w:customStyle="1" w:styleId="5040FA43E6264A4AA0AB784B14CB149122">
    <w:name w:val="5040FA43E6264A4AA0AB784B14CB149122"/>
    <w:rsid w:val="00236DA6"/>
    <w:rPr>
      <w:rFonts w:eastAsiaTheme="minorHAnsi"/>
    </w:rPr>
  </w:style>
  <w:style w:type="paragraph" w:customStyle="1" w:styleId="E88D727CDC864C228646581E5BBC716A4">
    <w:name w:val="E88D727CDC864C228646581E5BBC716A4"/>
    <w:rsid w:val="00236DA6"/>
    <w:rPr>
      <w:rFonts w:eastAsiaTheme="minorHAnsi"/>
    </w:rPr>
  </w:style>
  <w:style w:type="paragraph" w:customStyle="1" w:styleId="82EE03667DC344C5822C25955619B49E4">
    <w:name w:val="82EE03667DC344C5822C25955619B49E4"/>
    <w:rsid w:val="00236DA6"/>
    <w:rPr>
      <w:rFonts w:eastAsiaTheme="minorHAnsi"/>
    </w:rPr>
  </w:style>
  <w:style w:type="paragraph" w:customStyle="1" w:styleId="A5E7E25D680F49A591205B28862A2C684">
    <w:name w:val="A5E7E25D680F49A591205B28862A2C684"/>
    <w:rsid w:val="00236DA6"/>
    <w:rPr>
      <w:rFonts w:eastAsiaTheme="minorHAnsi"/>
    </w:rPr>
  </w:style>
  <w:style w:type="paragraph" w:customStyle="1" w:styleId="AE3DD54FEDC046ABB62339DE9BD86A554">
    <w:name w:val="AE3DD54FEDC046ABB62339DE9BD86A554"/>
    <w:rsid w:val="00236DA6"/>
    <w:rPr>
      <w:rFonts w:eastAsiaTheme="minorHAnsi"/>
    </w:rPr>
  </w:style>
  <w:style w:type="paragraph" w:customStyle="1" w:styleId="5016B42EEB964C8A9CA4E09CC968D1CB4">
    <w:name w:val="5016B42EEB964C8A9CA4E09CC968D1CB4"/>
    <w:rsid w:val="00236DA6"/>
    <w:rPr>
      <w:rFonts w:eastAsiaTheme="minorHAnsi"/>
    </w:rPr>
  </w:style>
  <w:style w:type="paragraph" w:customStyle="1" w:styleId="A562CC78C68549AEBA26A02DF46452784">
    <w:name w:val="A562CC78C68549AEBA26A02DF46452784"/>
    <w:rsid w:val="00236DA6"/>
    <w:rPr>
      <w:rFonts w:eastAsiaTheme="minorHAnsi"/>
    </w:rPr>
  </w:style>
  <w:style w:type="paragraph" w:customStyle="1" w:styleId="2D21C36BAF714C0B9DDA393DE6198FA54">
    <w:name w:val="2D21C36BAF714C0B9DDA393DE6198FA54"/>
    <w:rsid w:val="00236DA6"/>
    <w:rPr>
      <w:rFonts w:eastAsiaTheme="minorHAnsi"/>
    </w:rPr>
  </w:style>
  <w:style w:type="paragraph" w:customStyle="1" w:styleId="042F78D0CA9C42059DF015FA555344F04">
    <w:name w:val="042F78D0CA9C42059DF015FA555344F04"/>
    <w:rsid w:val="00236DA6"/>
    <w:rPr>
      <w:rFonts w:eastAsiaTheme="minorHAnsi"/>
    </w:rPr>
  </w:style>
  <w:style w:type="paragraph" w:customStyle="1" w:styleId="8C586E63D3B64E2FAF7EB81FFFF81FB84">
    <w:name w:val="8C586E63D3B64E2FAF7EB81FFFF81FB84"/>
    <w:rsid w:val="00236DA6"/>
    <w:rPr>
      <w:rFonts w:eastAsiaTheme="minorHAnsi"/>
    </w:rPr>
  </w:style>
  <w:style w:type="paragraph" w:customStyle="1" w:styleId="DC74E1E9591C4A10A35B76C0AC12E8284">
    <w:name w:val="DC74E1E9591C4A10A35B76C0AC12E8284"/>
    <w:rsid w:val="00236DA6"/>
    <w:rPr>
      <w:rFonts w:eastAsiaTheme="minorHAnsi"/>
    </w:rPr>
  </w:style>
  <w:style w:type="paragraph" w:customStyle="1" w:styleId="477821D61934498EBF802B6F08A1C8A04">
    <w:name w:val="477821D61934498EBF802B6F08A1C8A04"/>
    <w:rsid w:val="00236DA6"/>
    <w:rPr>
      <w:rFonts w:eastAsiaTheme="minorHAnsi"/>
    </w:rPr>
  </w:style>
  <w:style w:type="paragraph" w:customStyle="1" w:styleId="18EA21067ABA4B009FCDD46CBC3AFDD94">
    <w:name w:val="18EA21067ABA4B009FCDD46CBC3AFDD94"/>
    <w:rsid w:val="00236DA6"/>
    <w:rPr>
      <w:rFonts w:eastAsiaTheme="minorHAnsi"/>
    </w:rPr>
  </w:style>
  <w:style w:type="paragraph" w:customStyle="1" w:styleId="5F16D5E4B20D435DAA551392C79DC46F4">
    <w:name w:val="5F16D5E4B20D435DAA551392C79DC46F4"/>
    <w:rsid w:val="00236DA6"/>
    <w:rPr>
      <w:rFonts w:eastAsiaTheme="minorHAnsi"/>
    </w:rPr>
  </w:style>
  <w:style w:type="paragraph" w:customStyle="1" w:styleId="5AC1104FFBB64F3C965FAA3D10882B734">
    <w:name w:val="5AC1104FFBB64F3C965FAA3D10882B734"/>
    <w:rsid w:val="00236DA6"/>
    <w:rPr>
      <w:rFonts w:eastAsiaTheme="minorHAnsi"/>
    </w:rPr>
  </w:style>
  <w:style w:type="paragraph" w:customStyle="1" w:styleId="D768203606594F0587D6B1EDAAD4271B6">
    <w:name w:val="D768203606594F0587D6B1EDAAD4271B6"/>
    <w:rsid w:val="00236DA6"/>
    <w:rPr>
      <w:rFonts w:eastAsiaTheme="minorHAnsi"/>
    </w:rPr>
  </w:style>
  <w:style w:type="paragraph" w:customStyle="1" w:styleId="62B1B559A70348D5B617358A50D1DB2C12">
    <w:name w:val="62B1B559A70348D5B617358A50D1DB2C12"/>
    <w:rsid w:val="00236DA6"/>
    <w:rPr>
      <w:rFonts w:eastAsiaTheme="minorHAnsi"/>
    </w:rPr>
  </w:style>
  <w:style w:type="paragraph" w:customStyle="1" w:styleId="700A6C24306F4A2880C68ADAEA59396D12">
    <w:name w:val="700A6C24306F4A2880C68ADAEA59396D12"/>
    <w:rsid w:val="00236DA6"/>
    <w:rPr>
      <w:rFonts w:eastAsiaTheme="minorHAnsi"/>
    </w:rPr>
  </w:style>
  <w:style w:type="paragraph" w:customStyle="1" w:styleId="ABBB672D0C6D4B0B942618539E423696">
    <w:name w:val="ABBB672D0C6D4B0B942618539E423696"/>
    <w:rsid w:val="00236DA6"/>
    <w:rPr>
      <w:rFonts w:eastAsiaTheme="minorHAnsi"/>
    </w:rPr>
  </w:style>
  <w:style w:type="paragraph" w:customStyle="1" w:styleId="6107049768B442888231474628EC2451">
    <w:name w:val="6107049768B442888231474628EC2451"/>
    <w:rsid w:val="00236DA6"/>
    <w:rPr>
      <w:rFonts w:eastAsiaTheme="minorHAnsi"/>
    </w:rPr>
  </w:style>
  <w:style w:type="paragraph" w:customStyle="1" w:styleId="1ABF2CFAD6004BEFBB342AC3187B9DA4">
    <w:name w:val="1ABF2CFAD6004BEFBB342AC3187B9DA4"/>
    <w:rsid w:val="00236DA6"/>
    <w:rPr>
      <w:rFonts w:eastAsiaTheme="minorHAnsi"/>
    </w:rPr>
  </w:style>
  <w:style w:type="paragraph" w:customStyle="1" w:styleId="064FE398757843E595339AFBF4FD0D7E">
    <w:name w:val="064FE398757843E595339AFBF4FD0D7E"/>
    <w:rsid w:val="00236DA6"/>
  </w:style>
  <w:style w:type="paragraph" w:customStyle="1" w:styleId="F91A003287364AE98DBEA85187D032D1">
    <w:name w:val="F91A003287364AE98DBEA85187D032D1"/>
    <w:rsid w:val="00236DA6"/>
  </w:style>
  <w:style w:type="paragraph" w:customStyle="1" w:styleId="7313DE0EDC6F499AA71C1646988F7011">
    <w:name w:val="7313DE0EDC6F499AA71C1646988F7011"/>
    <w:rsid w:val="00236DA6"/>
  </w:style>
  <w:style w:type="paragraph" w:customStyle="1" w:styleId="E7B9E02F5DFD47149D8FA91562BCC4D784">
    <w:name w:val="E7B9E02F5DFD47149D8FA91562BCC4D784"/>
    <w:rsid w:val="00236DA6"/>
    <w:rPr>
      <w:rFonts w:eastAsiaTheme="minorHAnsi"/>
    </w:rPr>
  </w:style>
  <w:style w:type="paragraph" w:customStyle="1" w:styleId="348FA061EE3C49ACAE41AEBD74E67BFB66">
    <w:name w:val="348FA061EE3C49ACAE41AEBD74E67BFB66"/>
    <w:rsid w:val="00236DA6"/>
    <w:rPr>
      <w:rFonts w:eastAsiaTheme="minorHAnsi"/>
    </w:rPr>
  </w:style>
  <w:style w:type="paragraph" w:customStyle="1" w:styleId="5E6E5BFE325243B99A437EBE6734EE8363">
    <w:name w:val="5E6E5BFE325243B99A437EBE6734EE8363"/>
    <w:rsid w:val="00236DA6"/>
    <w:rPr>
      <w:rFonts w:eastAsiaTheme="minorHAnsi"/>
    </w:rPr>
  </w:style>
  <w:style w:type="paragraph" w:customStyle="1" w:styleId="8BFBF4B9CAF84A3E9019E5F9BFB7EDBA43">
    <w:name w:val="8BFBF4B9CAF84A3E9019E5F9BFB7EDBA43"/>
    <w:rsid w:val="00236DA6"/>
    <w:rPr>
      <w:rFonts w:eastAsiaTheme="minorHAnsi"/>
    </w:rPr>
  </w:style>
  <w:style w:type="paragraph" w:customStyle="1" w:styleId="3D85344DC7FE420E9D156A3EA472580F43">
    <w:name w:val="3D85344DC7FE420E9D156A3EA472580F43"/>
    <w:rsid w:val="00236DA6"/>
    <w:rPr>
      <w:rFonts w:eastAsiaTheme="minorHAnsi"/>
    </w:rPr>
  </w:style>
  <w:style w:type="paragraph" w:customStyle="1" w:styleId="480EC0956E414A1EB754429E14ECECE643">
    <w:name w:val="480EC0956E414A1EB754429E14ECECE643"/>
    <w:rsid w:val="00236DA6"/>
    <w:rPr>
      <w:rFonts w:eastAsiaTheme="minorHAnsi"/>
    </w:rPr>
  </w:style>
  <w:style w:type="paragraph" w:customStyle="1" w:styleId="CA2FAA98065D45E6A7B7DF7E49ADF15223">
    <w:name w:val="CA2FAA98065D45E6A7B7DF7E49ADF15223"/>
    <w:rsid w:val="00236DA6"/>
    <w:rPr>
      <w:rFonts w:eastAsiaTheme="minorHAnsi"/>
    </w:rPr>
  </w:style>
  <w:style w:type="paragraph" w:customStyle="1" w:styleId="5040FA43E6264A4AA0AB784B14CB149123">
    <w:name w:val="5040FA43E6264A4AA0AB784B14CB149123"/>
    <w:rsid w:val="00236DA6"/>
    <w:rPr>
      <w:rFonts w:eastAsiaTheme="minorHAnsi"/>
    </w:rPr>
  </w:style>
  <w:style w:type="paragraph" w:customStyle="1" w:styleId="E88D727CDC864C228646581E5BBC716A5">
    <w:name w:val="E88D727CDC864C228646581E5BBC716A5"/>
    <w:rsid w:val="00236DA6"/>
    <w:rPr>
      <w:rFonts w:eastAsiaTheme="minorHAnsi"/>
    </w:rPr>
  </w:style>
  <w:style w:type="paragraph" w:customStyle="1" w:styleId="82EE03667DC344C5822C25955619B49E5">
    <w:name w:val="82EE03667DC344C5822C25955619B49E5"/>
    <w:rsid w:val="00236DA6"/>
    <w:rPr>
      <w:rFonts w:eastAsiaTheme="minorHAnsi"/>
    </w:rPr>
  </w:style>
  <w:style w:type="paragraph" w:customStyle="1" w:styleId="A5E7E25D680F49A591205B28862A2C685">
    <w:name w:val="A5E7E25D680F49A591205B28862A2C685"/>
    <w:rsid w:val="00236DA6"/>
    <w:rPr>
      <w:rFonts w:eastAsiaTheme="minorHAnsi"/>
    </w:rPr>
  </w:style>
  <w:style w:type="paragraph" w:customStyle="1" w:styleId="AE3DD54FEDC046ABB62339DE9BD86A555">
    <w:name w:val="AE3DD54FEDC046ABB62339DE9BD86A555"/>
    <w:rsid w:val="00236DA6"/>
    <w:rPr>
      <w:rFonts w:eastAsiaTheme="minorHAnsi"/>
    </w:rPr>
  </w:style>
  <w:style w:type="paragraph" w:customStyle="1" w:styleId="5016B42EEB964C8A9CA4E09CC968D1CB5">
    <w:name w:val="5016B42EEB964C8A9CA4E09CC968D1CB5"/>
    <w:rsid w:val="00236DA6"/>
    <w:rPr>
      <w:rFonts w:eastAsiaTheme="minorHAnsi"/>
    </w:rPr>
  </w:style>
  <w:style w:type="paragraph" w:customStyle="1" w:styleId="064FE398757843E595339AFBF4FD0D7E1">
    <w:name w:val="064FE398757843E595339AFBF4FD0D7E1"/>
    <w:rsid w:val="00236DA6"/>
    <w:rPr>
      <w:rFonts w:eastAsiaTheme="minorHAnsi"/>
    </w:rPr>
  </w:style>
  <w:style w:type="paragraph" w:customStyle="1" w:styleId="2D21C36BAF714C0B9DDA393DE6198FA55">
    <w:name w:val="2D21C36BAF714C0B9DDA393DE6198FA55"/>
    <w:rsid w:val="00236DA6"/>
    <w:rPr>
      <w:rFonts w:eastAsiaTheme="minorHAnsi"/>
    </w:rPr>
  </w:style>
  <w:style w:type="paragraph" w:customStyle="1" w:styleId="042F78D0CA9C42059DF015FA555344F05">
    <w:name w:val="042F78D0CA9C42059DF015FA555344F05"/>
    <w:rsid w:val="00236DA6"/>
    <w:rPr>
      <w:rFonts w:eastAsiaTheme="minorHAnsi"/>
    </w:rPr>
  </w:style>
  <w:style w:type="paragraph" w:customStyle="1" w:styleId="8C586E63D3B64E2FAF7EB81FFFF81FB85">
    <w:name w:val="8C586E63D3B64E2FAF7EB81FFFF81FB85"/>
    <w:rsid w:val="00236DA6"/>
    <w:rPr>
      <w:rFonts w:eastAsiaTheme="minorHAnsi"/>
    </w:rPr>
  </w:style>
  <w:style w:type="paragraph" w:customStyle="1" w:styleId="F91A003287364AE98DBEA85187D032D11">
    <w:name w:val="F91A003287364AE98DBEA85187D032D11"/>
    <w:rsid w:val="00236DA6"/>
    <w:rPr>
      <w:rFonts w:eastAsiaTheme="minorHAnsi"/>
    </w:rPr>
  </w:style>
  <w:style w:type="paragraph" w:customStyle="1" w:styleId="477821D61934498EBF802B6F08A1C8A05">
    <w:name w:val="477821D61934498EBF802B6F08A1C8A05"/>
    <w:rsid w:val="00236DA6"/>
    <w:rPr>
      <w:rFonts w:eastAsiaTheme="minorHAnsi"/>
    </w:rPr>
  </w:style>
  <w:style w:type="paragraph" w:customStyle="1" w:styleId="18EA21067ABA4B009FCDD46CBC3AFDD95">
    <w:name w:val="18EA21067ABA4B009FCDD46CBC3AFDD95"/>
    <w:rsid w:val="00236DA6"/>
    <w:rPr>
      <w:rFonts w:eastAsiaTheme="minorHAnsi"/>
    </w:rPr>
  </w:style>
  <w:style w:type="paragraph" w:customStyle="1" w:styleId="5F16D5E4B20D435DAA551392C79DC46F5">
    <w:name w:val="5F16D5E4B20D435DAA551392C79DC46F5"/>
    <w:rsid w:val="00236DA6"/>
    <w:rPr>
      <w:rFonts w:eastAsiaTheme="minorHAnsi"/>
    </w:rPr>
  </w:style>
  <w:style w:type="paragraph" w:customStyle="1" w:styleId="7313DE0EDC6F499AA71C1646988F70111">
    <w:name w:val="7313DE0EDC6F499AA71C1646988F70111"/>
    <w:rsid w:val="00236DA6"/>
    <w:rPr>
      <w:rFonts w:eastAsiaTheme="minorHAnsi"/>
    </w:rPr>
  </w:style>
  <w:style w:type="paragraph" w:customStyle="1" w:styleId="D768203606594F0587D6B1EDAAD4271B7">
    <w:name w:val="D768203606594F0587D6B1EDAAD4271B7"/>
    <w:rsid w:val="00236DA6"/>
    <w:rPr>
      <w:rFonts w:eastAsiaTheme="minorHAnsi"/>
    </w:rPr>
  </w:style>
  <w:style w:type="paragraph" w:customStyle="1" w:styleId="62B1B559A70348D5B617358A50D1DB2C13">
    <w:name w:val="62B1B559A70348D5B617358A50D1DB2C13"/>
    <w:rsid w:val="00236DA6"/>
    <w:rPr>
      <w:rFonts w:eastAsiaTheme="minorHAnsi"/>
    </w:rPr>
  </w:style>
  <w:style w:type="paragraph" w:customStyle="1" w:styleId="700A6C24306F4A2880C68ADAEA59396D13">
    <w:name w:val="700A6C24306F4A2880C68ADAEA59396D13"/>
    <w:rsid w:val="00236DA6"/>
    <w:rPr>
      <w:rFonts w:eastAsiaTheme="minorHAnsi"/>
    </w:rPr>
  </w:style>
  <w:style w:type="paragraph" w:customStyle="1" w:styleId="ABBB672D0C6D4B0B942618539E4236961">
    <w:name w:val="ABBB672D0C6D4B0B942618539E4236961"/>
    <w:rsid w:val="00236DA6"/>
    <w:rPr>
      <w:rFonts w:eastAsiaTheme="minorHAnsi"/>
    </w:rPr>
  </w:style>
  <w:style w:type="paragraph" w:customStyle="1" w:styleId="6107049768B442888231474628EC24511">
    <w:name w:val="6107049768B442888231474628EC24511"/>
    <w:rsid w:val="00236DA6"/>
    <w:rPr>
      <w:rFonts w:eastAsiaTheme="minorHAnsi"/>
    </w:rPr>
  </w:style>
  <w:style w:type="paragraph" w:customStyle="1" w:styleId="1ABF2CFAD6004BEFBB342AC3187B9DA41">
    <w:name w:val="1ABF2CFAD6004BEFBB342AC3187B9DA41"/>
    <w:rsid w:val="00236DA6"/>
    <w:rPr>
      <w:rFonts w:eastAsiaTheme="minorHAnsi"/>
    </w:rPr>
  </w:style>
  <w:style w:type="paragraph" w:customStyle="1" w:styleId="E7B9E02F5DFD47149D8FA91562BCC4D785">
    <w:name w:val="E7B9E02F5DFD47149D8FA91562BCC4D785"/>
    <w:rsid w:val="00236DA6"/>
    <w:rPr>
      <w:rFonts w:eastAsiaTheme="minorHAnsi"/>
    </w:rPr>
  </w:style>
  <w:style w:type="paragraph" w:customStyle="1" w:styleId="348FA061EE3C49ACAE41AEBD74E67BFB67">
    <w:name w:val="348FA061EE3C49ACAE41AEBD74E67BFB67"/>
    <w:rsid w:val="00236DA6"/>
    <w:rPr>
      <w:rFonts w:eastAsiaTheme="minorHAnsi"/>
    </w:rPr>
  </w:style>
  <w:style w:type="paragraph" w:customStyle="1" w:styleId="5E6E5BFE325243B99A437EBE6734EE8364">
    <w:name w:val="5E6E5BFE325243B99A437EBE6734EE8364"/>
    <w:rsid w:val="00236DA6"/>
    <w:rPr>
      <w:rFonts w:eastAsiaTheme="minorHAnsi"/>
    </w:rPr>
  </w:style>
  <w:style w:type="paragraph" w:customStyle="1" w:styleId="8BFBF4B9CAF84A3E9019E5F9BFB7EDBA44">
    <w:name w:val="8BFBF4B9CAF84A3E9019E5F9BFB7EDBA44"/>
    <w:rsid w:val="00236DA6"/>
    <w:rPr>
      <w:rFonts w:eastAsiaTheme="minorHAnsi"/>
    </w:rPr>
  </w:style>
  <w:style w:type="paragraph" w:customStyle="1" w:styleId="3D85344DC7FE420E9D156A3EA472580F44">
    <w:name w:val="3D85344DC7FE420E9D156A3EA472580F44"/>
    <w:rsid w:val="00236DA6"/>
    <w:rPr>
      <w:rFonts w:eastAsiaTheme="minorHAnsi"/>
    </w:rPr>
  </w:style>
  <w:style w:type="paragraph" w:customStyle="1" w:styleId="480EC0956E414A1EB754429E14ECECE644">
    <w:name w:val="480EC0956E414A1EB754429E14ECECE644"/>
    <w:rsid w:val="00236DA6"/>
    <w:rPr>
      <w:rFonts w:eastAsiaTheme="minorHAnsi"/>
    </w:rPr>
  </w:style>
  <w:style w:type="paragraph" w:customStyle="1" w:styleId="CA2FAA98065D45E6A7B7DF7E49ADF15224">
    <w:name w:val="CA2FAA98065D45E6A7B7DF7E49ADF15224"/>
    <w:rsid w:val="00236DA6"/>
    <w:rPr>
      <w:rFonts w:eastAsiaTheme="minorHAnsi"/>
    </w:rPr>
  </w:style>
  <w:style w:type="paragraph" w:customStyle="1" w:styleId="5040FA43E6264A4AA0AB784B14CB149124">
    <w:name w:val="5040FA43E6264A4AA0AB784B14CB149124"/>
    <w:rsid w:val="00236DA6"/>
    <w:rPr>
      <w:rFonts w:eastAsiaTheme="minorHAnsi"/>
    </w:rPr>
  </w:style>
  <w:style w:type="paragraph" w:customStyle="1" w:styleId="E88D727CDC864C228646581E5BBC716A6">
    <w:name w:val="E88D727CDC864C228646581E5BBC716A6"/>
    <w:rsid w:val="00236DA6"/>
    <w:rPr>
      <w:rFonts w:eastAsiaTheme="minorHAnsi"/>
    </w:rPr>
  </w:style>
  <w:style w:type="paragraph" w:customStyle="1" w:styleId="82EE03667DC344C5822C25955619B49E6">
    <w:name w:val="82EE03667DC344C5822C25955619B49E6"/>
    <w:rsid w:val="00236DA6"/>
    <w:rPr>
      <w:rFonts w:eastAsiaTheme="minorHAnsi"/>
    </w:rPr>
  </w:style>
  <w:style w:type="paragraph" w:customStyle="1" w:styleId="A5E7E25D680F49A591205B28862A2C686">
    <w:name w:val="A5E7E25D680F49A591205B28862A2C686"/>
    <w:rsid w:val="00236DA6"/>
    <w:rPr>
      <w:rFonts w:eastAsiaTheme="minorHAnsi"/>
    </w:rPr>
  </w:style>
  <w:style w:type="paragraph" w:customStyle="1" w:styleId="AE3DD54FEDC046ABB62339DE9BD86A556">
    <w:name w:val="AE3DD54FEDC046ABB62339DE9BD86A556"/>
    <w:rsid w:val="00236DA6"/>
    <w:rPr>
      <w:rFonts w:eastAsiaTheme="minorHAnsi"/>
    </w:rPr>
  </w:style>
  <w:style w:type="paragraph" w:customStyle="1" w:styleId="5016B42EEB964C8A9CA4E09CC968D1CB6">
    <w:name w:val="5016B42EEB964C8A9CA4E09CC968D1CB6"/>
    <w:rsid w:val="00236DA6"/>
    <w:rPr>
      <w:rFonts w:eastAsiaTheme="minorHAnsi"/>
    </w:rPr>
  </w:style>
  <w:style w:type="paragraph" w:customStyle="1" w:styleId="064FE398757843E595339AFBF4FD0D7E2">
    <w:name w:val="064FE398757843E595339AFBF4FD0D7E2"/>
    <w:rsid w:val="00236DA6"/>
    <w:rPr>
      <w:rFonts w:eastAsiaTheme="minorHAnsi"/>
    </w:rPr>
  </w:style>
  <w:style w:type="paragraph" w:customStyle="1" w:styleId="2D21C36BAF714C0B9DDA393DE6198FA56">
    <w:name w:val="2D21C36BAF714C0B9DDA393DE6198FA56"/>
    <w:rsid w:val="00236DA6"/>
    <w:rPr>
      <w:rFonts w:eastAsiaTheme="minorHAnsi"/>
    </w:rPr>
  </w:style>
  <w:style w:type="paragraph" w:customStyle="1" w:styleId="042F78D0CA9C42059DF015FA555344F06">
    <w:name w:val="042F78D0CA9C42059DF015FA555344F06"/>
    <w:rsid w:val="00236DA6"/>
    <w:rPr>
      <w:rFonts w:eastAsiaTheme="minorHAnsi"/>
    </w:rPr>
  </w:style>
  <w:style w:type="paragraph" w:customStyle="1" w:styleId="8C586E63D3B64E2FAF7EB81FFFF81FB86">
    <w:name w:val="8C586E63D3B64E2FAF7EB81FFFF81FB86"/>
    <w:rsid w:val="00236DA6"/>
    <w:rPr>
      <w:rFonts w:eastAsiaTheme="minorHAnsi"/>
    </w:rPr>
  </w:style>
  <w:style w:type="paragraph" w:customStyle="1" w:styleId="F91A003287364AE98DBEA85187D032D12">
    <w:name w:val="F91A003287364AE98DBEA85187D032D12"/>
    <w:rsid w:val="00236DA6"/>
    <w:rPr>
      <w:rFonts w:eastAsiaTheme="minorHAnsi"/>
    </w:rPr>
  </w:style>
  <w:style w:type="paragraph" w:customStyle="1" w:styleId="477821D61934498EBF802B6F08A1C8A06">
    <w:name w:val="477821D61934498EBF802B6F08A1C8A06"/>
    <w:rsid w:val="00236DA6"/>
    <w:rPr>
      <w:rFonts w:eastAsiaTheme="minorHAnsi"/>
    </w:rPr>
  </w:style>
  <w:style w:type="paragraph" w:customStyle="1" w:styleId="18EA21067ABA4B009FCDD46CBC3AFDD96">
    <w:name w:val="18EA21067ABA4B009FCDD46CBC3AFDD96"/>
    <w:rsid w:val="00236DA6"/>
    <w:rPr>
      <w:rFonts w:eastAsiaTheme="minorHAnsi"/>
    </w:rPr>
  </w:style>
  <w:style w:type="paragraph" w:customStyle="1" w:styleId="5F16D5E4B20D435DAA551392C79DC46F6">
    <w:name w:val="5F16D5E4B20D435DAA551392C79DC46F6"/>
    <w:rsid w:val="00236DA6"/>
    <w:rPr>
      <w:rFonts w:eastAsiaTheme="minorHAnsi"/>
    </w:rPr>
  </w:style>
  <w:style w:type="paragraph" w:customStyle="1" w:styleId="7313DE0EDC6F499AA71C1646988F70112">
    <w:name w:val="7313DE0EDC6F499AA71C1646988F70112"/>
    <w:rsid w:val="00236DA6"/>
    <w:rPr>
      <w:rFonts w:eastAsiaTheme="minorHAnsi"/>
    </w:rPr>
  </w:style>
  <w:style w:type="paragraph" w:customStyle="1" w:styleId="D768203606594F0587D6B1EDAAD4271B8">
    <w:name w:val="D768203606594F0587D6B1EDAAD4271B8"/>
    <w:rsid w:val="00236DA6"/>
    <w:rPr>
      <w:rFonts w:eastAsiaTheme="minorHAnsi"/>
    </w:rPr>
  </w:style>
  <w:style w:type="paragraph" w:customStyle="1" w:styleId="62B1B559A70348D5B617358A50D1DB2C14">
    <w:name w:val="62B1B559A70348D5B617358A50D1DB2C14"/>
    <w:rsid w:val="00236DA6"/>
    <w:rPr>
      <w:rFonts w:eastAsiaTheme="minorHAnsi"/>
    </w:rPr>
  </w:style>
  <w:style w:type="paragraph" w:customStyle="1" w:styleId="700A6C24306F4A2880C68ADAEA59396D14">
    <w:name w:val="700A6C24306F4A2880C68ADAEA59396D14"/>
    <w:rsid w:val="00236DA6"/>
    <w:rPr>
      <w:rFonts w:eastAsiaTheme="minorHAnsi"/>
    </w:rPr>
  </w:style>
  <w:style w:type="paragraph" w:customStyle="1" w:styleId="ABBB672D0C6D4B0B942618539E4236962">
    <w:name w:val="ABBB672D0C6D4B0B942618539E4236962"/>
    <w:rsid w:val="00236DA6"/>
    <w:rPr>
      <w:rFonts w:eastAsiaTheme="minorHAnsi"/>
    </w:rPr>
  </w:style>
  <w:style w:type="paragraph" w:customStyle="1" w:styleId="6107049768B442888231474628EC24512">
    <w:name w:val="6107049768B442888231474628EC24512"/>
    <w:rsid w:val="00236DA6"/>
    <w:rPr>
      <w:rFonts w:eastAsiaTheme="minorHAnsi"/>
    </w:rPr>
  </w:style>
  <w:style w:type="paragraph" w:customStyle="1" w:styleId="1ABF2CFAD6004BEFBB342AC3187B9DA42">
    <w:name w:val="1ABF2CFAD6004BEFBB342AC3187B9DA42"/>
    <w:rsid w:val="00236DA6"/>
    <w:rPr>
      <w:rFonts w:eastAsiaTheme="minorHAnsi"/>
    </w:rPr>
  </w:style>
  <w:style w:type="paragraph" w:customStyle="1" w:styleId="5424E33D77DA40E583274F8CEA58AEA7">
    <w:name w:val="5424E33D77DA40E583274F8CEA58AEA7"/>
    <w:rsid w:val="005E5CEE"/>
  </w:style>
  <w:style w:type="paragraph" w:customStyle="1" w:styleId="04225F4DE582405DA0710097F40C3607">
    <w:name w:val="04225F4DE582405DA0710097F40C3607"/>
    <w:rsid w:val="005E5CEE"/>
  </w:style>
  <w:style w:type="paragraph" w:customStyle="1" w:styleId="BBE6401B811C4C0FB94E07055CB5510A">
    <w:name w:val="BBE6401B811C4C0FB94E07055CB5510A"/>
    <w:rsid w:val="005E5CEE"/>
  </w:style>
  <w:style w:type="paragraph" w:customStyle="1" w:styleId="47397CAB3B604E068EC54D9C1B2D495D">
    <w:name w:val="47397CAB3B604E068EC54D9C1B2D495D"/>
    <w:rsid w:val="005E5CEE"/>
  </w:style>
  <w:style w:type="paragraph" w:customStyle="1" w:styleId="F54A7A85A6BE41BE93E8F8BCA0A3AE2C">
    <w:name w:val="F54A7A85A6BE41BE93E8F8BCA0A3AE2C"/>
    <w:rsid w:val="005E5CEE"/>
  </w:style>
  <w:style w:type="paragraph" w:customStyle="1" w:styleId="859E4B0BE3414AC0AB6FBAD9211B1E4E">
    <w:name w:val="859E4B0BE3414AC0AB6FBAD9211B1E4E"/>
    <w:rsid w:val="005E5CEE"/>
  </w:style>
  <w:style w:type="paragraph" w:customStyle="1" w:styleId="ABB970DCF6D749AA9D2A46C69D422F4A">
    <w:name w:val="ABB970DCF6D749AA9D2A46C69D422F4A"/>
    <w:rsid w:val="005E5CEE"/>
  </w:style>
  <w:style w:type="paragraph" w:customStyle="1" w:styleId="7A5D90C15E6F485EA5AA5BCFB01D4CF0">
    <w:name w:val="7A5D90C15E6F485EA5AA5BCFB01D4CF0"/>
    <w:rsid w:val="005E5CEE"/>
  </w:style>
  <w:style w:type="paragraph" w:customStyle="1" w:styleId="36C3381F04EB43CEA79852B5CE428EDF">
    <w:name w:val="36C3381F04EB43CEA79852B5CE428EDF"/>
    <w:rsid w:val="005E5CEE"/>
  </w:style>
  <w:style w:type="paragraph" w:customStyle="1" w:styleId="C51BC34C84744F13BEF4EF57621D5422">
    <w:name w:val="C51BC34C84744F13BEF4EF57621D5422"/>
    <w:rsid w:val="005E5CEE"/>
  </w:style>
  <w:style w:type="paragraph" w:customStyle="1" w:styleId="FD05D88A99494EE3BA2C763991D58CA7">
    <w:name w:val="FD05D88A99494EE3BA2C763991D58CA7"/>
    <w:rsid w:val="005E5CEE"/>
  </w:style>
  <w:style w:type="paragraph" w:customStyle="1" w:styleId="CE0A7B998AFB4DC499A34EAF5FF778F6">
    <w:name w:val="CE0A7B998AFB4DC499A34EAF5FF778F6"/>
    <w:rsid w:val="005E5CEE"/>
  </w:style>
  <w:style w:type="paragraph" w:customStyle="1" w:styleId="E7B9E02F5DFD47149D8FA91562BCC4D786">
    <w:name w:val="E7B9E02F5DFD47149D8FA91562BCC4D786"/>
    <w:rsid w:val="005E5CEE"/>
    <w:rPr>
      <w:rFonts w:eastAsiaTheme="minorHAnsi"/>
    </w:rPr>
  </w:style>
  <w:style w:type="paragraph" w:customStyle="1" w:styleId="348FA061EE3C49ACAE41AEBD74E67BFB68">
    <w:name w:val="348FA061EE3C49ACAE41AEBD74E67BFB68"/>
    <w:rsid w:val="005E5CEE"/>
    <w:rPr>
      <w:rFonts w:eastAsiaTheme="minorHAnsi"/>
    </w:rPr>
  </w:style>
  <w:style w:type="paragraph" w:customStyle="1" w:styleId="5E6E5BFE325243B99A437EBE6734EE8365">
    <w:name w:val="5E6E5BFE325243B99A437EBE6734EE8365"/>
    <w:rsid w:val="005E5CEE"/>
    <w:rPr>
      <w:rFonts w:eastAsiaTheme="minorHAnsi"/>
    </w:rPr>
  </w:style>
  <w:style w:type="paragraph" w:customStyle="1" w:styleId="8BFBF4B9CAF84A3E9019E5F9BFB7EDBA45">
    <w:name w:val="8BFBF4B9CAF84A3E9019E5F9BFB7EDBA45"/>
    <w:rsid w:val="005E5CEE"/>
    <w:rPr>
      <w:rFonts w:eastAsiaTheme="minorHAnsi"/>
    </w:rPr>
  </w:style>
  <w:style w:type="paragraph" w:customStyle="1" w:styleId="3D85344DC7FE420E9D156A3EA472580F45">
    <w:name w:val="3D85344DC7FE420E9D156A3EA472580F45"/>
    <w:rsid w:val="005E5CEE"/>
    <w:rPr>
      <w:rFonts w:eastAsiaTheme="minorHAnsi"/>
    </w:rPr>
  </w:style>
  <w:style w:type="paragraph" w:customStyle="1" w:styleId="480EC0956E414A1EB754429E14ECECE645">
    <w:name w:val="480EC0956E414A1EB754429E14ECECE645"/>
    <w:rsid w:val="005E5CEE"/>
    <w:rPr>
      <w:rFonts w:eastAsiaTheme="minorHAnsi"/>
    </w:rPr>
  </w:style>
  <w:style w:type="paragraph" w:customStyle="1" w:styleId="CA2FAA98065D45E6A7B7DF7E49ADF15225">
    <w:name w:val="CA2FAA98065D45E6A7B7DF7E49ADF15225"/>
    <w:rsid w:val="005E5CEE"/>
    <w:rPr>
      <w:rFonts w:eastAsiaTheme="minorHAnsi"/>
    </w:rPr>
  </w:style>
  <w:style w:type="paragraph" w:customStyle="1" w:styleId="5040FA43E6264A4AA0AB784B14CB149125">
    <w:name w:val="5040FA43E6264A4AA0AB784B14CB149125"/>
    <w:rsid w:val="005E5CEE"/>
    <w:rPr>
      <w:rFonts w:eastAsiaTheme="minorHAnsi"/>
    </w:rPr>
  </w:style>
  <w:style w:type="paragraph" w:customStyle="1" w:styleId="04225F4DE582405DA0710097F40C36071">
    <w:name w:val="04225F4DE582405DA0710097F40C36071"/>
    <w:rsid w:val="005E5CEE"/>
    <w:rPr>
      <w:rFonts w:eastAsiaTheme="minorHAnsi"/>
    </w:rPr>
  </w:style>
  <w:style w:type="paragraph" w:customStyle="1" w:styleId="BBE6401B811C4C0FB94E07055CB5510A1">
    <w:name w:val="BBE6401B811C4C0FB94E07055CB5510A1"/>
    <w:rsid w:val="005E5CEE"/>
    <w:rPr>
      <w:rFonts w:eastAsiaTheme="minorHAnsi"/>
    </w:rPr>
  </w:style>
  <w:style w:type="paragraph" w:customStyle="1" w:styleId="F54A7A85A6BE41BE93E8F8BCA0A3AE2C1">
    <w:name w:val="F54A7A85A6BE41BE93E8F8BCA0A3AE2C1"/>
    <w:rsid w:val="005E5CEE"/>
    <w:rPr>
      <w:rFonts w:eastAsiaTheme="minorHAnsi"/>
    </w:rPr>
  </w:style>
  <w:style w:type="paragraph" w:customStyle="1" w:styleId="859E4B0BE3414AC0AB6FBAD9211B1E4E1">
    <w:name w:val="859E4B0BE3414AC0AB6FBAD9211B1E4E1"/>
    <w:rsid w:val="005E5CEE"/>
    <w:rPr>
      <w:rFonts w:eastAsiaTheme="minorHAnsi"/>
    </w:rPr>
  </w:style>
  <w:style w:type="paragraph" w:customStyle="1" w:styleId="ABB970DCF6D749AA9D2A46C69D422F4A1">
    <w:name w:val="ABB970DCF6D749AA9D2A46C69D422F4A1"/>
    <w:rsid w:val="005E5CEE"/>
    <w:rPr>
      <w:rFonts w:eastAsiaTheme="minorHAnsi"/>
    </w:rPr>
  </w:style>
  <w:style w:type="paragraph" w:customStyle="1" w:styleId="7A5D90C15E6F485EA5AA5BCFB01D4CF01">
    <w:name w:val="7A5D90C15E6F485EA5AA5BCFB01D4CF01"/>
    <w:rsid w:val="005E5CEE"/>
    <w:rPr>
      <w:rFonts w:eastAsiaTheme="minorHAnsi"/>
    </w:rPr>
  </w:style>
  <w:style w:type="paragraph" w:customStyle="1" w:styleId="36C3381F04EB43CEA79852B5CE428EDF1">
    <w:name w:val="36C3381F04EB43CEA79852B5CE428EDF1"/>
    <w:rsid w:val="005E5CEE"/>
    <w:rPr>
      <w:rFonts w:eastAsiaTheme="minorHAnsi"/>
    </w:rPr>
  </w:style>
  <w:style w:type="paragraph" w:customStyle="1" w:styleId="C51BC34C84744F13BEF4EF57621D54221">
    <w:name w:val="C51BC34C84744F13BEF4EF57621D54221"/>
    <w:rsid w:val="005E5CEE"/>
    <w:rPr>
      <w:rFonts w:eastAsiaTheme="minorHAnsi"/>
    </w:rPr>
  </w:style>
  <w:style w:type="paragraph" w:customStyle="1" w:styleId="FD05D88A99494EE3BA2C763991D58CA71">
    <w:name w:val="FD05D88A99494EE3BA2C763991D58CA71"/>
    <w:rsid w:val="005E5CEE"/>
    <w:rPr>
      <w:rFonts w:eastAsiaTheme="minorHAnsi"/>
    </w:rPr>
  </w:style>
  <w:style w:type="paragraph" w:customStyle="1" w:styleId="CE0A7B998AFB4DC499A34EAF5FF778F61">
    <w:name w:val="CE0A7B998AFB4DC499A34EAF5FF778F61"/>
    <w:rsid w:val="005E5CEE"/>
    <w:rPr>
      <w:rFonts w:eastAsiaTheme="minorHAnsi"/>
    </w:rPr>
  </w:style>
  <w:style w:type="paragraph" w:customStyle="1" w:styleId="D768203606594F0587D6B1EDAAD4271B9">
    <w:name w:val="D768203606594F0587D6B1EDAAD4271B9"/>
    <w:rsid w:val="005E5CEE"/>
    <w:rPr>
      <w:rFonts w:eastAsiaTheme="minorHAnsi"/>
    </w:rPr>
  </w:style>
  <w:style w:type="paragraph" w:customStyle="1" w:styleId="62B1B559A70348D5B617358A50D1DB2C15">
    <w:name w:val="62B1B559A70348D5B617358A50D1DB2C15"/>
    <w:rsid w:val="005E5CEE"/>
    <w:rPr>
      <w:rFonts w:eastAsiaTheme="minorHAnsi"/>
    </w:rPr>
  </w:style>
  <w:style w:type="paragraph" w:customStyle="1" w:styleId="700A6C24306F4A2880C68ADAEA59396D15">
    <w:name w:val="700A6C24306F4A2880C68ADAEA59396D15"/>
    <w:rsid w:val="005E5CEE"/>
    <w:rPr>
      <w:rFonts w:eastAsiaTheme="minorHAnsi"/>
    </w:rPr>
  </w:style>
  <w:style w:type="paragraph" w:customStyle="1" w:styleId="0FA19BD12F5044648EA943223CFF2A88">
    <w:name w:val="0FA19BD12F5044648EA943223CFF2A88"/>
    <w:rsid w:val="005E5CEE"/>
    <w:rPr>
      <w:rFonts w:eastAsiaTheme="minorHAnsi"/>
    </w:rPr>
  </w:style>
  <w:style w:type="paragraph" w:customStyle="1" w:styleId="0BBEC4AFA54041D0B2640644245EECB9">
    <w:name w:val="0BBEC4AFA54041D0B2640644245EECB9"/>
    <w:rsid w:val="005E5CEE"/>
    <w:rPr>
      <w:rFonts w:eastAsiaTheme="minorHAnsi"/>
    </w:rPr>
  </w:style>
  <w:style w:type="paragraph" w:customStyle="1" w:styleId="9AC2AC4BA99145CDBF798738326DD944">
    <w:name w:val="9AC2AC4BA99145CDBF798738326DD944"/>
    <w:rsid w:val="005E5CEE"/>
    <w:rPr>
      <w:rFonts w:eastAsiaTheme="minorHAnsi"/>
    </w:rPr>
  </w:style>
  <w:style w:type="paragraph" w:customStyle="1" w:styleId="862953E8BCD24E4A925FC60B65C693D0">
    <w:name w:val="862953E8BCD24E4A925FC60B65C693D0"/>
    <w:rsid w:val="005E5CEE"/>
  </w:style>
  <w:style w:type="paragraph" w:customStyle="1" w:styleId="DF015EB503C64D878BD62BC0AFDAEB87">
    <w:name w:val="DF015EB503C64D878BD62BC0AFDAEB87"/>
    <w:rsid w:val="005E5CEE"/>
  </w:style>
  <w:style w:type="paragraph" w:customStyle="1" w:styleId="5B5F46615DE949D081602E46542FAAAF">
    <w:name w:val="5B5F46615DE949D081602E46542FAAAF"/>
    <w:rsid w:val="005E5CEE"/>
  </w:style>
  <w:style w:type="paragraph" w:customStyle="1" w:styleId="94245E4EF4CD4C13A06B5D992E1F7C18">
    <w:name w:val="94245E4EF4CD4C13A06B5D992E1F7C18"/>
    <w:rsid w:val="005E5CEE"/>
  </w:style>
  <w:style w:type="paragraph" w:customStyle="1" w:styleId="E7B9E02F5DFD47149D8FA91562BCC4D787">
    <w:name w:val="E7B9E02F5DFD47149D8FA91562BCC4D787"/>
    <w:rsid w:val="005E5CEE"/>
    <w:rPr>
      <w:rFonts w:eastAsiaTheme="minorHAnsi"/>
    </w:rPr>
  </w:style>
  <w:style w:type="paragraph" w:customStyle="1" w:styleId="348FA061EE3C49ACAE41AEBD74E67BFB69">
    <w:name w:val="348FA061EE3C49ACAE41AEBD74E67BFB69"/>
    <w:rsid w:val="005E5CEE"/>
    <w:rPr>
      <w:rFonts w:eastAsiaTheme="minorHAnsi"/>
    </w:rPr>
  </w:style>
  <w:style w:type="paragraph" w:customStyle="1" w:styleId="5E6E5BFE325243B99A437EBE6734EE8366">
    <w:name w:val="5E6E5BFE325243B99A437EBE6734EE8366"/>
    <w:rsid w:val="005E5CEE"/>
    <w:rPr>
      <w:rFonts w:eastAsiaTheme="minorHAnsi"/>
    </w:rPr>
  </w:style>
  <w:style w:type="paragraph" w:customStyle="1" w:styleId="8BFBF4B9CAF84A3E9019E5F9BFB7EDBA46">
    <w:name w:val="8BFBF4B9CAF84A3E9019E5F9BFB7EDBA46"/>
    <w:rsid w:val="005E5CEE"/>
    <w:rPr>
      <w:rFonts w:eastAsiaTheme="minorHAnsi"/>
    </w:rPr>
  </w:style>
  <w:style w:type="paragraph" w:customStyle="1" w:styleId="3D85344DC7FE420E9D156A3EA472580F46">
    <w:name w:val="3D85344DC7FE420E9D156A3EA472580F46"/>
    <w:rsid w:val="005E5CEE"/>
    <w:rPr>
      <w:rFonts w:eastAsiaTheme="minorHAnsi"/>
    </w:rPr>
  </w:style>
  <w:style w:type="paragraph" w:customStyle="1" w:styleId="480EC0956E414A1EB754429E14ECECE646">
    <w:name w:val="480EC0956E414A1EB754429E14ECECE646"/>
    <w:rsid w:val="005E5CEE"/>
    <w:rPr>
      <w:rFonts w:eastAsiaTheme="minorHAnsi"/>
    </w:rPr>
  </w:style>
  <w:style w:type="paragraph" w:customStyle="1" w:styleId="CA2FAA98065D45E6A7B7DF7E49ADF15226">
    <w:name w:val="CA2FAA98065D45E6A7B7DF7E49ADF15226"/>
    <w:rsid w:val="005E5CEE"/>
    <w:rPr>
      <w:rFonts w:eastAsiaTheme="minorHAnsi"/>
    </w:rPr>
  </w:style>
  <w:style w:type="paragraph" w:customStyle="1" w:styleId="5040FA43E6264A4AA0AB784B14CB149126">
    <w:name w:val="5040FA43E6264A4AA0AB784B14CB149126"/>
    <w:rsid w:val="005E5CEE"/>
    <w:rPr>
      <w:rFonts w:eastAsiaTheme="minorHAnsi"/>
    </w:rPr>
  </w:style>
  <w:style w:type="paragraph" w:customStyle="1" w:styleId="04225F4DE582405DA0710097F40C36072">
    <w:name w:val="04225F4DE582405DA0710097F40C36072"/>
    <w:rsid w:val="005E5CEE"/>
    <w:rPr>
      <w:rFonts w:eastAsiaTheme="minorHAnsi"/>
    </w:rPr>
  </w:style>
  <w:style w:type="paragraph" w:customStyle="1" w:styleId="BBE6401B811C4C0FB94E07055CB5510A2">
    <w:name w:val="BBE6401B811C4C0FB94E07055CB5510A2"/>
    <w:rsid w:val="005E5CEE"/>
    <w:rPr>
      <w:rFonts w:eastAsiaTheme="minorHAnsi"/>
    </w:rPr>
  </w:style>
  <w:style w:type="paragraph" w:customStyle="1" w:styleId="F54A7A85A6BE41BE93E8F8BCA0A3AE2C2">
    <w:name w:val="F54A7A85A6BE41BE93E8F8BCA0A3AE2C2"/>
    <w:rsid w:val="005E5CEE"/>
    <w:rPr>
      <w:rFonts w:eastAsiaTheme="minorHAnsi"/>
    </w:rPr>
  </w:style>
  <w:style w:type="paragraph" w:customStyle="1" w:styleId="862953E8BCD24E4A925FC60B65C693D01">
    <w:name w:val="862953E8BCD24E4A925FC60B65C693D01"/>
    <w:rsid w:val="005E5CEE"/>
    <w:rPr>
      <w:rFonts w:eastAsiaTheme="minorHAnsi"/>
    </w:rPr>
  </w:style>
  <w:style w:type="paragraph" w:customStyle="1" w:styleId="ABB970DCF6D749AA9D2A46C69D422F4A2">
    <w:name w:val="ABB970DCF6D749AA9D2A46C69D422F4A2"/>
    <w:rsid w:val="005E5CEE"/>
    <w:rPr>
      <w:rFonts w:eastAsiaTheme="minorHAnsi"/>
    </w:rPr>
  </w:style>
  <w:style w:type="paragraph" w:customStyle="1" w:styleId="7A5D90C15E6F485EA5AA5BCFB01D4CF02">
    <w:name w:val="7A5D90C15E6F485EA5AA5BCFB01D4CF02"/>
    <w:rsid w:val="005E5CEE"/>
    <w:rPr>
      <w:rFonts w:eastAsiaTheme="minorHAnsi"/>
    </w:rPr>
  </w:style>
  <w:style w:type="paragraph" w:customStyle="1" w:styleId="DF015EB503C64D878BD62BC0AFDAEB871">
    <w:name w:val="DF015EB503C64D878BD62BC0AFDAEB871"/>
    <w:rsid w:val="005E5CEE"/>
    <w:rPr>
      <w:rFonts w:eastAsiaTheme="minorHAnsi"/>
    </w:rPr>
  </w:style>
  <w:style w:type="paragraph" w:customStyle="1" w:styleId="C51BC34C84744F13BEF4EF57621D54222">
    <w:name w:val="C51BC34C84744F13BEF4EF57621D54222"/>
    <w:rsid w:val="005E5CEE"/>
    <w:rPr>
      <w:rFonts w:eastAsiaTheme="minorHAnsi"/>
    </w:rPr>
  </w:style>
  <w:style w:type="paragraph" w:customStyle="1" w:styleId="FD05D88A99494EE3BA2C763991D58CA72">
    <w:name w:val="FD05D88A99494EE3BA2C763991D58CA72"/>
    <w:rsid w:val="005E5CEE"/>
    <w:rPr>
      <w:rFonts w:eastAsiaTheme="minorHAnsi"/>
    </w:rPr>
  </w:style>
  <w:style w:type="paragraph" w:customStyle="1" w:styleId="5B5F46615DE949D081602E46542FAAAF1">
    <w:name w:val="5B5F46615DE949D081602E46542FAAAF1"/>
    <w:rsid w:val="005E5CEE"/>
    <w:rPr>
      <w:rFonts w:eastAsiaTheme="minorHAnsi"/>
    </w:rPr>
  </w:style>
  <w:style w:type="paragraph" w:customStyle="1" w:styleId="D768203606594F0587D6B1EDAAD4271B10">
    <w:name w:val="D768203606594F0587D6B1EDAAD4271B10"/>
    <w:rsid w:val="005E5CEE"/>
    <w:rPr>
      <w:rFonts w:eastAsiaTheme="minorHAnsi"/>
    </w:rPr>
  </w:style>
  <w:style w:type="paragraph" w:customStyle="1" w:styleId="62B1B559A70348D5B617358A50D1DB2C16">
    <w:name w:val="62B1B559A70348D5B617358A50D1DB2C16"/>
    <w:rsid w:val="005E5CEE"/>
    <w:rPr>
      <w:rFonts w:eastAsiaTheme="minorHAnsi"/>
    </w:rPr>
  </w:style>
  <w:style w:type="paragraph" w:customStyle="1" w:styleId="700A6C24306F4A2880C68ADAEA59396D16">
    <w:name w:val="700A6C24306F4A2880C68ADAEA59396D16"/>
    <w:rsid w:val="005E5CEE"/>
    <w:rPr>
      <w:rFonts w:eastAsiaTheme="minorHAnsi"/>
    </w:rPr>
  </w:style>
  <w:style w:type="paragraph" w:customStyle="1" w:styleId="CEFAAD91BB084C69A9C6278F4F6D4A5A">
    <w:name w:val="CEFAAD91BB084C69A9C6278F4F6D4A5A"/>
    <w:rsid w:val="005E5CEE"/>
    <w:rPr>
      <w:rFonts w:eastAsiaTheme="minorHAnsi"/>
    </w:rPr>
  </w:style>
  <w:style w:type="paragraph" w:customStyle="1" w:styleId="94245E4EF4CD4C13A06B5D992E1F7C181">
    <w:name w:val="94245E4EF4CD4C13A06B5D992E1F7C181"/>
    <w:rsid w:val="005E5CEE"/>
    <w:rPr>
      <w:rFonts w:eastAsiaTheme="minorHAnsi"/>
    </w:rPr>
  </w:style>
  <w:style w:type="paragraph" w:customStyle="1" w:styleId="0FA19BD12F5044648EA943223CFF2A881">
    <w:name w:val="0FA19BD12F5044648EA943223CFF2A881"/>
    <w:rsid w:val="005E5CEE"/>
    <w:rPr>
      <w:rFonts w:eastAsiaTheme="minorHAnsi"/>
    </w:rPr>
  </w:style>
  <w:style w:type="paragraph" w:customStyle="1" w:styleId="0BBEC4AFA54041D0B2640644245EECB91">
    <w:name w:val="0BBEC4AFA54041D0B2640644245EECB91"/>
    <w:rsid w:val="005E5CEE"/>
    <w:rPr>
      <w:rFonts w:eastAsiaTheme="minorHAnsi"/>
    </w:rPr>
  </w:style>
  <w:style w:type="paragraph" w:customStyle="1" w:styleId="9AC2AC4BA99145CDBF798738326DD9441">
    <w:name w:val="9AC2AC4BA99145CDBF798738326DD9441"/>
    <w:rsid w:val="005E5CEE"/>
    <w:rPr>
      <w:rFonts w:eastAsiaTheme="minorHAnsi"/>
    </w:rPr>
  </w:style>
  <w:style w:type="paragraph" w:customStyle="1" w:styleId="6205693EC2534503A44323DC1D338BA6">
    <w:name w:val="6205693EC2534503A44323DC1D338BA6"/>
    <w:rsid w:val="005E5CEE"/>
  </w:style>
  <w:style w:type="paragraph" w:customStyle="1" w:styleId="505381E1ED5E42A6B3BA94F6ACCE3C90">
    <w:name w:val="505381E1ED5E42A6B3BA94F6ACCE3C90"/>
    <w:rsid w:val="005E5CEE"/>
  </w:style>
  <w:style w:type="paragraph" w:customStyle="1" w:styleId="819A105B7C784C01BD601F6B534F8644">
    <w:name w:val="819A105B7C784C01BD601F6B534F8644"/>
    <w:rsid w:val="005E5CEE"/>
  </w:style>
  <w:style w:type="paragraph" w:customStyle="1" w:styleId="9EC5882B8B2A4C8AA7D1E4C5991BF1E8">
    <w:name w:val="9EC5882B8B2A4C8AA7D1E4C5991BF1E8"/>
    <w:rsid w:val="005E5CEE"/>
  </w:style>
  <w:style w:type="paragraph" w:customStyle="1" w:styleId="08CF8520A9F8495C855F7C4B89021B1F">
    <w:name w:val="08CF8520A9F8495C855F7C4B89021B1F"/>
    <w:rsid w:val="005E5CEE"/>
  </w:style>
  <w:style w:type="paragraph" w:customStyle="1" w:styleId="0B78310420714554ABB3FDF1EB8B6AD2">
    <w:name w:val="0B78310420714554ABB3FDF1EB8B6AD2"/>
    <w:rsid w:val="005E5CEE"/>
  </w:style>
  <w:style w:type="paragraph" w:customStyle="1" w:styleId="B53C3C6FB7CE4AC8ADD263C1BA3D04A0">
    <w:name w:val="B53C3C6FB7CE4AC8ADD263C1BA3D04A0"/>
    <w:rsid w:val="005E5CEE"/>
  </w:style>
  <w:style w:type="paragraph" w:customStyle="1" w:styleId="2AE7C2ECE7D6433298A416DF6D3C6030">
    <w:name w:val="2AE7C2ECE7D6433298A416DF6D3C6030"/>
    <w:rsid w:val="005E5CEE"/>
  </w:style>
  <w:style w:type="paragraph" w:customStyle="1" w:styleId="C7C1AD4CBBEC4E90BE90190DD732C14A">
    <w:name w:val="C7C1AD4CBBEC4E90BE90190DD732C14A"/>
    <w:rsid w:val="005E5CEE"/>
  </w:style>
  <w:style w:type="paragraph" w:customStyle="1" w:styleId="D526A27F909D40A18CE7FF06DB78556E">
    <w:name w:val="D526A27F909D40A18CE7FF06DB78556E"/>
    <w:rsid w:val="005E5CEE"/>
  </w:style>
  <w:style w:type="paragraph" w:customStyle="1" w:styleId="667BFFA7DD3041E9B4C589635C998774">
    <w:name w:val="667BFFA7DD3041E9B4C589635C998774"/>
    <w:rsid w:val="005E5CEE"/>
  </w:style>
  <w:style w:type="paragraph" w:customStyle="1" w:styleId="D73CF41C38E14CCD9BE9BA3263C51A7E">
    <w:name w:val="D73CF41C38E14CCD9BE9BA3263C51A7E"/>
    <w:rsid w:val="005E5CEE"/>
  </w:style>
  <w:style w:type="paragraph" w:customStyle="1" w:styleId="086F5B08E18E41D1A490D0B9DACB7067">
    <w:name w:val="086F5B08E18E41D1A490D0B9DACB7067"/>
    <w:rsid w:val="005E5CEE"/>
  </w:style>
  <w:style w:type="paragraph" w:customStyle="1" w:styleId="E7B9E02F5DFD47149D8FA91562BCC4D788">
    <w:name w:val="E7B9E02F5DFD47149D8FA91562BCC4D788"/>
    <w:rsid w:val="005E5CEE"/>
    <w:rPr>
      <w:rFonts w:eastAsiaTheme="minorHAnsi"/>
    </w:rPr>
  </w:style>
  <w:style w:type="paragraph" w:customStyle="1" w:styleId="348FA061EE3C49ACAE41AEBD74E67BFB70">
    <w:name w:val="348FA061EE3C49ACAE41AEBD74E67BFB70"/>
    <w:rsid w:val="005E5CEE"/>
    <w:rPr>
      <w:rFonts w:eastAsiaTheme="minorHAnsi"/>
    </w:rPr>
  </w:style>
  <w:style w:type="paragraph" w:customStyle="1" w:styleId="5E6E5BFE325243B99A437EBE6734EE8367">
    <w:name w:val="5E6E5BFE325243B99A437EBE6734EE8367"/>
    <w:rsid w:val="005E5CEE"/>
    <w:rPr>
      <w:rFonts w:eastAsiaTheme="minorHAnsi"/>
    </w:rPr>
  </w:style>
  <w:style w:type="paragraph" w:customStyle="1" w:styleId="8BFBF4B9CAF84A3E9019E5F9BFB7EDBA47">
    <w:name w:val="8BFBF4B9CAF84A3E9019E5F9BFB7EDBA47"/>
    <w:rsid w:val="005E5CEE"/>
    <w:rPr>
      <w:rFonts w:eastAsiaTheme="minorHAnsi"/>
    </w:rPr>
  </w:style>
  <w:style w:type="paragraph" w:customStyle="1" w:styleId="3D85344DC7FE420E9D156A3EA472580F47">
    <w:name w:val="3D85344DC7FE420E9D156A3EA472580F47"/>
    <w:rsid w:val="005E5CEE"/>
    <w:rPr>
      <w:rFonts w:eastAsiaTheme="minorHAnsi"/>
    </w:rPr>
  </w:style>
  <w:style w:type="paragraph" w:customStyle="1" w:styleId="480EC0956E414A1EB754429E14ECECE647">
    <w:name w:val="480EC0956E414A1EB754429E14ECECE647"/>
    <w:rsid w:val="005E5CEE"/>
    <w:rPr>
      <w:rFonts w:eastAsiaTheme="minorHAnsi"/>
    </w:rPr>
  </w:style>
  <w:style w:type="paragraph" w:customStyle="1" w:styleId="CA2FAA98065D45E6A7B7DF7E49ADF15227">
    <w:name w:val="CA2FAA98065D45E6A7B7DF7E49ADF15227"/>
    <w:rsid w:val="005E5CEE"/>
    <w:rPr>
      <w:rFonts w:eastAsiaTheme="minorHAnsi"/>
    </w:rPr>
  </w:style>
  <w:style w:type="paragraph" w:customStyle="1" w:styleId="5040FA43E6264A4AA0AB784B14CB149127">
    <w:name w:val="5040FA43E6264A4AA0AB784B14CB149127"/>
    <w:rsid w:val="005E5CEE"/>
    <w:rPr>
      <w:rFonts w:eastAsiaTheme="minorHAnsi"/>
    </w:rPr>
  </w:style>
  <w:style w:type="paragraph" w:customStyle="1" w:styleId="505381E1ED5E42A6B3BA94F6ACCE3C901">
    <w:name w:val="505381E1ED5E42A6B3BA94F6ACCE3C901"/>
    <w:rsid w:val="005E5CEE"/>
    <w:rPr>
      <w:rFonts w:eastAsiaTheme="minorHAnsi"/>
    </w:rPr>
  </w:style>
  <w:style w:type="paragraph" w:customStyle="1" w:styleId="819A105B7C784C01BD601F6B534F86441">
    <w:name w:val="819A105B7C784C01BD601F6B534F86441"/>
    <w:rsid w:val="005E5CEE"/>
    <w:rPr>
      <w:rFonts w:eastAsiaTheme="minorHAnsi"/>
    </w:rPr>
  </w:style>
  <w:style w:type="paragraph" w:customStyle="1" w:styleId="086F5B08E18E41D1A490D0B9DACB70671">
    <w:name w:val="086F5B08E18E41D1A490D0B9DACB70671"/>
    <w:rsid w:val="005E5CEE"/>
    <w:rPr>
      <w:rFonts w:eastAsiaTheme="minorHAnsi"/>
    </w:rPr>
  </w:style>
  <w:style w:type="paragraph" w:customStyle="1" w:styleId="08CF8520A9F8495C855F7C4B89021B1F1">
    <w:name w:val="08CF8520A9F8495C855F7C4B89021B1F1"/>
    <w:rsid w:val="005E5CEE"/>
    <w:rPr>
      <w:rFonts w:eastAsiaTheme="minorHAnsi"/>
    </w:rPr>
  </w:style>
  <w:style w:type="paragraph" w:customStyle="1" w:styleId="0B78310420714554ABB3FDF1EB8B6AD21">
    <w:name w:val="0B78310420714554ABB3FDF1EB8B6AD21"/>
    <w:rsid w:val="005E5CEE"/>
    <w:rPr>
      <w:rFonts w:eastAsiaTheme="minorHAnsi"/>
    </w:rPr>
  </w:style>
  <w:style w:type="paragraph" w:customStyle="1" w:styleId="B53C3C6FB7CE4AC8ADD263C1BA3D04A01">
    <w:name w:val="B53C3C6FB7CE4AC8ADD263C1BA3D04A01"/>
    <w:rsid w:val="005E5CEE"/>
    <w:rPr>
      <w:rFonts w:eastAsiaTheme="minorHAnsi"/>
    </w:rPr>
  </w:style>
  <w:style w:type="paragraph" w:customStyle="1" w:styleId="2AE7C2ECE7D6433298A416DF6D3C60301">
    <w:name w:val="2AE7C2ECE7D6433298A416DF6D3C60301"/>
    <w:rsid w:val="005E5CEE"/>
    <w:rPr>
      <w:rFonts w:eastAsiaTheme="minorHAnsi"/>
    </w:rPr>
  </w:style>
  <w:style w:type="paragraph" w:customStyle="1" w:styleId="C7C1AD4CBBEC4E90BE90190DD732C14A1">
    <w:name w:val="C7C1AD4CBBEC4E90BE90190DD732C14A1"/>
    <w:rsid w:val="005E5CEE"/>
    <w:rPr>
      <w:rFonts w:eastAsiaTheme="minorHAnsi"/>
    </w:rPr>
  </w:style>
  <w:style w:type="paragraph" w:customStyle="1" w:styleId="D526A27F909D40A18CE7FF06DB78556E1">
    <w:name w:val="D526A27F909D40A18CE7FF06DB78556E1"/>
    <w:rsid w:val="005E5CEE"/>
    <w:rPr>
      <w:rFonts w:eastAsiaTheme="minorHAnsi"/>
    </w:rPr>
  </w:style>
  <w:style w:type="paragraph" w:customStyle="1" w:styleId="667BFFA7DD3041E9B4C589635C9987741">
    <w:name w:val="667BFFA7DD3041E9B4C589635C9987741"/>
    <w:rsid w:val="005E5CEE"/>
    <w:rPr>
      <w:rFonts w:eastAsiaTheme="minorHAnsi"/>
    </w:rPr>
  </w:style>
  <w:style w:type="paragraph" w:customStyle="1" w:styleId="D73CF41C38E14CCD9BE9BA3263C51A7E1">
    <w:name w:val="D73CF41C38E14CCD9BE9BA3263C51A7E1"/>
    <w:rsid w:val="005E5CEE"/>
    <w:rPr>
      <w:rFonts w:eastAsiaTheme="minorHAnsi"/>
    </w:rPr>
  </w:style>
  <w:style w:type="paragraph" w:customStyle="1" w:styleId="D768203606594F0587D6B1EDAAD4271B11">
    <w:name w:val="D768203606594F0587D6B1EDAAD4271B11"/>
    <w:rsid w:val="005E5CEE"/>
    <w:rPr>
      <w:rFonts w:eastAsiaTheme="minorHAnsi"/>
    </w:rPr>
  </w:style>
  <w:style w:type="paragraph" w:customStyle="1" w:styleId="62B1B559A70348D5B617358A50D1DB2C17">
    <w:name w:val="62B1B559A70348D5B617358A50D1DB2C17"/>
    <w:rsid w:val="005E5CEE"/>
    <w:rPr>
      <w:rFonts w:eastAsiaTheme="minorHAnsi"/>
    </w:rPr>
  </w:style>
  <w:style w:type="paragraph" w:customStyle="1" w:styleId="700A6C24306F4A2880C68ADAEA59396D17">
    <w:name w:val="700A6C24306F4A2880C68ADAEA59396D17"/>
    <w:rsid w:val="005E5CEE"/>
    <w:rPr>
      <w:rFonts w:eastAsiaTheme="minorHAnsi"/>
    </w:rPr>
  </w:style>
  <w:style w:type="paragraph" w:customStyle="1" w:styleId="CEFAAD91BB084C69A9C6278F4F6D4A5A1">
    <w:name w:val="CEFAAD91BB084C69A9C6278F4F6D4A5A1"/>
    <w:rsid w:val="005E5CEE"/>
    <w:rPr>
      <w:rFonts w:eastAsiaTheme="minorHAnsi"/>
    </w:rPr>
  </w:style>
  <w:style w:type="paragraph" w:customStyle="1" w:styleId="94245E4EF4CD4C13A06B5D992E1F7C182">
    <w:name w:val="94245E4EF4CD4C13A06B5D992E1F7C182"/>
    <w:rsid w:val="005E5CEE"/>
    <w:rPr>
      <w:rFonts w:eastAsiaTheme="minorHAnsi"/>
    </w:rPr>
  </w:style>
  <w:style w:type="paragraph" w:customStyle="1" w:styleId="0FA19BD12F5044648EA943223CFF2A882">
    <w:name w:val="0FA19BD12F5044648EA943223CFF2A882"/>
    <w:rsid w:val="005E5CEE"/>
    <w:rPr>
      <w:rFonts w:eastAsiaTheme="minorHAnsi"/>
    </w:rPr>
  </w:style>
  <w:style w:type="paragraph" w:customStyle="1" w:styleId="0BBEC4AFA54041D0B2640644245EECB92">
    <w:name w:val="0BBEC4AFA54041D0B2640644245EECB92"/>
    <w:rsid w:val="005E5CEE"/>
    <w:rPr>
      <w:rFonts w:eastAsiaTheme="minorHAnsi"/>
    </w:rPr>
  </w:style>
  <w:style w:type="paragraph" w:customStyle="1" w:styleId="9AC2AC4BA99145CDBF798738326DD9442">
    <w:name w:val="9AC2AC4BA99145CDBF798738326DD9442"/>
    <w:rsid w:val="005E5CEE"/>
    <w:rPr>
      <w:rFonts w:eastAsiaTheme="minorHAnsi"/>
    </w:rPr>
  </w:style>
  <w:style w:type="paragraph" w:customStyle="1" w:styleId="113C96DEFBB646D887F24E51092C0B18">
    <w:name w:val="113C96DEFBB646D887F24E51092C0B18"/>
    <w:rsid w:val="005E5CEE"/>
  </w:style>
  <w:style w:type="paragraph" w:customStyle="1" w:styleId="A2A6B44551514A2098D2A5820AE7C921">
    <w:name w:val="A2A6B44551514A2098D2A5820AE7C921"/>
    <w:rsid w:val="005E5CEE"/>
  </w:style>
  <w:style w:type="paragraph" w:customStyle="1" w:styleId="629B5B8AF068431CB279191BDAD0487D">
    <w:name w:val="629B5B8AF068431CB279191BDAD0487D"/>
    <w:rsid w:val="005E5CEE"/>
  </w:style>
  <w:style w:type="paragraph" w:customStyle="1" w:styleId="E7B9E02F5DFD47149D8FA91562BCC4D789">
    <w:name w:val="E7B9E02F5DFD47149D8FA91562BCC4D789"/>
    <w:rsid w:val="005E5CEE"/>
    <w:rPr>
      <w:rFonts w:eastAsiaTheme="minorHAnsi"/>
    </w:rPr>
  </w:style>
  <w:style w:type="paragraph" w:customStyle="1" w:styleId="348FA061EE3C49ACAE41AEBD74E67BFB71">
    <w:name w:val="348FA061EE3C49ACAE41AEBD74E67BFB71"/>
    <w:rsid w:val="005E5CEE"/>
    <w:rPr>
      <w:rFonts w:eastAsiaTheme="minorHAnsi"/>
    </w:rPr>
  </w:style>
  <w:style w:type="paragraph" w:customStyle="1" w:styleId="5E6E5BFE325243B99A437EBE6734EE8368">
    <w:name w:val="5E6E5BFE325243B99A437EBE6734EE8368"/>
    <w:rsid w:val="005E5CEE"/>
    <w:rPr>
      <w:rFonts w:eastAsiaTheme="minorHAnsi"/>
    </w:rPr>
  </w:style>
  <w:style w:type="paragraph" w:customStyle="1" w:styleId="8BFBF4B9CAF84A3E9019E5F9BFB7EDBA48">
    <w:name w:val="8BFBF4B9CAF84A3E9019E5F9BFB7EDBA48"/>
    <w:rsid w:val="005E5CEE"/>
    <w:rPr>
      <w:rFonts w:eastAsiaTheme="minorHAnsi"/>
    </w:rPr>
  </w:style>
  <w:style w:type="paragraph" w:customStyle="1" w:styleId="3D85344DC7FE420E9D156A3EA472580F48">
    <w:name w:val="3D85344DC7FE420E9D156A3EA472580F48"/>
    <w:rsid w:val="005E5CEE"/>
    <w:rPr>
      <w:rFonts w:eastAsiaTheme="minorHAnsi"/>
    </w:rPr>
  </w:style>
  <w:style w:type="paragraph" w:customStyle="1" w:styleId="480EC0956E414A1EB754429E14ECECE648">
    <w:name w:val="480EC0956E414A1EB754429E14ECECE648"/>
    <w:rsid w:val="005E5CEE"/>
    <w:rPr>
      <w:rFonts w:eastAsiaTheme="minorHAnsi"/>
    </w:rPr>
  </w:style>
  <w:style w:type="paragraph" w:customStyle="1" w:styleId="CA2FAA98065D45E6A7B7DF7E49ADF15228">
    <w:name w:val="CA2FAA98065D45E6A7B7DF7E49ADF15228"/>
    <w:rsid w:val="005E5CEE"/>
    <w:rPr>
      <w:rFonts w:eastAsiaTheme="minorHAnsi"/>
    </w:rPr>
  </w:style>
  <w:style w:type="paragraph" w:customStyle="1" w:styleId="5040FA43E6264A4AA0AB784B14CB149128">
    <w:name w:val="5040FA43E6264A4AA0AB784B14CB149128"/>
    <w:rsid w:val="005E5CEE"/>
    <w:rPr>
      <w:rFonts w:eastAsiaTheme="minorHAnsi"/>
    </w:rPr>
  </w:style>
  <w:style w:type="paragraph" w:customStyle="1" w:styleId="505381E1ED5E42A6B3BA94F6ACCE3C902">
    <w:name w:val="505381E1ED5E42A6B3BA94F6ACCE3C902"/>
    <w:rsid w:val="005E5CEE"/>
    <w:rPr>
      <w:rFonts w:eastAsiaTheme="minorHAnsi"/>
    </w:rPr>
  </w:style>
  <w:style w:type="paragraph" w:customStyle="1" w:styleId="819A105B7C784C01BD601F6B534F86442">
    <w:name w:val="819A105B7C784C01BD601F6B534F86442"/>
    <w:rsid w:val="005E5CEE"/>
    <w:rPr>
      <w:rFonts w:eastAsiaTheme="minorHAnsi"/>
    </w:rPr>
  </w:style>
  <w:style w:type="paragraph" w:customStyle="1" w:styleId="086F5B08E18E41D1A490D0B9DACB70672">
    <w:name w:val="086F5B08E18E41D1A490D0B9DACB70672"/>
    <w:rsid w:val="005E5CEE"/>
    <w:rPr>
      <w:rFonts w:eastAsiaTheme="minorHAnsi"/>
    </w:rPr>
  </w:style>
  <w:style w:type="paragraph" w:customStyle="1" w:styleId="08CF8520A9F8495C855F7C4B89021B1F2">
    <w:name w:val="08CF8520A9F8495C855F7C4B89021B1F2"/>
    <w:rsid w:val="005E5CEE"/>
    <w:rPr>
      <w:rFonts w:eastAsiaTheme="minorHAnsi"/>
    </w:rPr>
  </w:style>
  <w:style w:type="paragraph" w:customStyle="1" w:styleId="0B78310420714554ABB3FDF1EB8B6AD22">
    <w:name w:val="0B78310420714554ABB3FDF1EB8B6AD22"/>
    <w:rsid w:val="005E5CEE"/>
    <w:rPr>
      <w:rFonts w:eastAsiaTheme="minorHAnsi"/>
    </w:rPr>
  </w:style>
  <w:style w:type="paragraph" w:customStyle="1" w:styleId="113C96DEFBB646D887F24E51092C0B181">
    <w:name w:val="113C96DEFBB646D887F24E51092C0B181"/>
    <w:rsid w:val="005E5CEE"/>
    <w:rPr>
      <w:rFonts w:eastAsiaTheme="minorHAnsi"/>
    </w:rPr>
  </w:style>
  <w:style w:type="paragraph" w:customStyle="1" w:styleId="B53C3C6FB7CE4AC8ADD263C1BA3D04A02">
    <w:name w:val="B53C3C6FB7CE4AC8ADD263C1BA3D04A02"/>
    <w:rsid w:val="005E5CEE"/>
    <w:rPr>
      <w:rFonts w:eastAsiaTheme="minorHAnsi"/>
    </w:rPr>
  </w:style>
  <w:style w:type="paragraph" w:customStyle="1" w:styleId="2AE7C2ECE7D6433298A416DF6D3C60302">
    <w:name w:val="2AE7C2ECE7D6433298A416DF6D3C60302"/>
    <w:rsid w:val="005E5CEE"/>
    <w:rPr>
      <w:rFonts w:eastAsiaTheme="minorHAnsi"/>
    </w:rPr>
  </w:style>
  <w:style w:type="paragraph" w:customStyle="1" w:styleId="C7C1AD4CBBEC4E90BE90190DD732C14A2">
    <w:name w:val="C7C1AD4CBBEC4E90BE90190DD732C14A2"/>
    <w:rsid w:val="005E5CEE"/>
    <w:rPr>
      <w:rFonts w:eastAsiaTheme="minorHAnsi"/>
    </w:rPr>
  </w:style>
  <w:style w:type="paragraph" w:customStyle="1" w:styleId="A2A6B44551514A2098D2A5820AE7C9211">
    <w:name w:val="A2A6B44551514A2098D2A5820AE7C9211"/>
    <w:rsid w:val="005E5CEE"/>
    <w:rPr>
      <w:rFonts w:eastAsiaTheme="minorHAnsi"/>
    </w:rPr>
  </w:style>
  <w:style w:type="paragraph" w:customStyle="1" w:styleId="D526A27F909D40A18CE7FF06DB78556E2">
    <w:name w:val="D526A27F909D40A18CE7FF06DB78556E2"/>
    <w:rsid w:val="005E5CEE"/>
    <w:rPr>
      <w:rFonts w:eastAsiaTheme="minorHAnsi"/>
    </w:rPr>
  </w:style>
  <w:style w:type="paragraph" w:customStyle="1" w:styleId="667BFFA7DD3041E9B4C589635C9987742">
    <w:name w:val="667BFFA7DD3041E9B4C589635C9987742"/>
    <w:rsid w:val="005E5CEE"/>
    <w:rPr>
      <w:rFonts w:eastAsiaTheme="minorHAnsi"/>
    </w:rPr>
  </w:style>
  <w:style w:type="paragraph" w:customStyle="1" w:styleId="D73CF41C38E14CCD9BE9BA3263C51A7E2">
    <w:name w:val="D73CF41C38E14CCD9BE9BA3263C51A7E2"/>
    <w:rsid w:val="005E5CEE"/>
    <w:rPr>
      <w:rFonts w:eastAsiaTheme="minorHAnsi"/>
    </w:rPr>
  </w:style>
  <w:style w:type="paragraph" w:customStyle="1" w:styleId="629B5B8AF068431CB279191BDAD0487D1">
    <w:name w:val="629B5B8AF068431CB279191BDAD0487D1"/>
    <w:rsid w:val="005E5CEE"/>
    <w:rPr>
      <w:rFonts w:eastAsiaTheme="minorHAnsi"/>
    </w:rPr>
  </w:style>
  <w:style w:type="paragraph" w:customStyle="1" w:styleId="D768203606594F0587D6B1EDAAD4271B12">
    <w:name w:val="D768203606594F0587D6B1EDAAD4271B12"/>
    <w:rsid w:val="005E5CEE"/>
    <w:rPr>
      <w:rFonts w:eastAsiaTheme="minorHAnsi"/>
    </w:rPr>
  </w:style>
  <w:style w:type="paragraph" w:customStyle="1" w:styleId="62B1B559A70348D5B617358A50D1DB2C18">
    <w:name w:val="62B1B559A70348D5B617358A50D1DB2C18"/>
    <w:rsid w:val="005E5CEE"/>
    <w:rPr>
      <w:rFonts w:eastAsiaTheme="minorHAnsi"/>
    </w:rPr>
  </w:style>
  <w:style w:type="paragraph" w:customStyle="1" w:styleId="700A6C24306F4A2880C68ADAEA59396D18">
    <w:name w:val="700A6C24306F4A2880C68ADAEA59396D18"/>
    <w:rsid w:val="005E5CEE"/>
    <w:rPr>
      <w:rFonts w:eastAsiaTheme="minorHAnsi"/>
    </w:rPr>
  </w:style>
  <w:style w:type="paragraph" w:customStyle="1" w:styleId="CEFAAD91BB084C69A9C6278F4F6D4A5A2">
    <w:name w:val="CEFAAD91BB084C69A9C6278F4F6D4A5A2"/>
    <w:rsid w:val="005E5CEE"/>
    <w:rPr>
      <w:rFonts w:eastAsiaTheme="minorHAnsi"/>
    </w:rPr>
  </w:style>
  <w:style w:type="paragraph" w:customStyle="1" w:styleId="94245E4EF4CD4C13A06B5D992E1F7C183">
    <w:name w:val="94245E4EF4CD4C13A06B5D992E1F7C183"/>
    <w:rsid w:val="005E5CEE"/>
    <w:rPr>
      <w:rFonts w:eastAsiaTheme="minorHAnsi"/>
    </w:rPr>
  </w:style>
  <w:style w:type="paragraph" w:customStyle="1" w:styleId="0FA19BD12F5044648EA943223CFF2A883">
    <w:name w:val="0FA19BD12F5044648EA943223CFF2A883"/>
    <w:rsid w:val="005E5CEE"/>
    <w:rPr>
      <w:rFonts w:eastAsiaTheme="minorHAnsi"/>
    </w:rPr>
  </w:style>
  <w:style w:type="paragraph" w:customStyle="1" w:styleId="0BBEC4AFA54041D0B2640644245EECB93">
    <w:name w:val="0BBEC4AFA54041D0B2640644245EECB93"/>
    <w:rsid w:val="005E5CEE"/>
    <w:rPr>
      <w:rFonts w:eastAsiaTheme="minorHAnsi"/>
    </w:rPr>
  </w:style>
  <w:style w:type="paragraph" w:customStyle="1" w:styleId="9AC2AC4BA99145CDBF798738326DD9443">
    <w:name w:val="9AC2AC4BA99145CDBF798738326DD9443"/>
    <w:rsid w:val="005E5CEE"/>
    <w:rPr>
      <w:rFonts w:eastAsiaTheme="minorHAnsi"/>
    </w:rPr>
  </w:style>
  <w:style w:type="paragraph" w:customStyle="1" w:styleId="E7B9E02F5DFD47149D8FA91562BCC4D790">
    <w:name w:val="E7B9E02F5DFD47149D8FA91562BCC4D790"/>
    <w:rsid w:val="005E5CEE"/>
    <w:rPr>
      <w:rFonts w:eastAsiaTheme="minorHAnsi"/>
    </w:rPr>
  </w:style>
  <w:style w:type="paragraph" w:customStyle="1" w:styleId="348FA061EE3C49ACAE41AEBD74E67BFB72">
    <w:name w:val="348FA061EE3C49ACAE41AEBD74E67BFB72"/>
    <w:rsid w:val="005E5CEE"/>
    <w:rPr>
      <w:rFonts w:eastAsiaTheme="minorHAnsi"/>
    </w:rPr>
  </w:style>
  <w:style w:type="paragraph" w:customStyle="1" w:styleId="5E6E5BFE325243B99A437EBE6734EE8369">
    <w:name w:val="5E6E5BFE325243B99A437EBE6734EE8369"/>
    <w:rsid w:val="005E5CEE"/>
    <w:rPr>
      <w:rFonts w:eastAsiaTheme="minorHAnsi"/>
    </w:rPr>
  </w:style>
  <w:style w:type="paragraph" w:customStyle="1" w:styleId="8BFBF4B9CAF84A3E9019E5F9BFB7EDBA49">
    <w:name w:val="8BFBF4B9CAF84A3E9019E5F9BFB7EDBA49"/>
    <w:rsid w:val="005E5CEE"/>
    <w:rPr>
      <w:rFonts w:eastAsiaTheme="minorHAnsi"/>
    </w:rPr>
  </w:style>
  <w:style w:type="paragraph" w:customStyle="1" w:styleId="3D85344DC7FE420E9D156A3EA472580F49">
    <w:name w:val="3D85344DC7FE420E9D156A3EA472580F49"/>
    <w:rsid w:val="005E5CEE"/>
    <w:rPr>
      <w:rFonts w:eastAsiaTheme="minorHAnsi"/>
    </w:rPr>
  </w:style>
  <w:style w:type="paragraph" w:customStyle="1" w:styleId="480EC0956E414A1EB754429E14ECECE649">
    <w:name w:val="480EC0956E414A1EB754429E14ECECE649"/>
    <w:rsid w:val="005E5CEE"/>
    <w:rPr>
      <w:rFonts w:eastAsiaTheme="minorHAnsi"/>
    </w:rPr>
  </w:style>
  <w:style w:type="paragraph" w:customStyle="1" w:styleId="CA2FAA98065D45E6A7B7DF7E49ADF15229">
    <w:name w:val="CA2FAA98065D45E6A7B7DF7E49ADF15229"/>
    <w:rsid w:val="005E5CEE"/>
    <w:rPr>
      <w:rFonts w:eastAsiaTheme="minorHAnsi"/>
    </w:rPr>
  </w:style>
  <w:style w:type="paragraph" w:customStyle="1" w:styleId="5040FA43E6264A4AA0AB784B14CB149129">
    <w:name w:val="5040FA43E6264A4AA0AB784B14CB149129"/>
    <w:rsid w:val="005E5CEE"/>
    <w:rPr>
      <w:rFonts w:eastAsiaTheme="minorHAnsi"/>
    </w:rPr>
  </w:style>
  <w:style w:type="paragraph" w:customStyle="1" w:styleId="505381E1ED5E42A6B3BA94F6ACCE3C903">
    <w:name w:val="505381E1ED5E42A6B3BA94F6ACCE3C903"/>
    <w:rsid w:val="005E5CEE"/>
    <w:rPr>
      <w:rFonts w:eastAsiaTheme="minorHAnsi"/>
    </w:rPr>
  </w:style>
  <w:style w:type="paragraph" w:customStyle="1" w:styleId="819A105B7C784C01BD601F6B534F86443">
    <w:name w:val="819A105B7C784C01BD601F6B534F86443"/>
    <w:rsid w:val="005E5CEE"/>
    <w:rPr>
      <w:rFonts w:eastAsiaTheme="minorHAnsi"/>
    </w:rPr>
  </w:style>
  <w:style w:type="paragraph" w:customStyle="1" w:styleId="086F5B08E18E41D1A490D0B9DACB70673">
    <w:name w:val="086F5B08E18E41D1A490D0B9DACB70673"/>
    <w:rsid w:val="005E5CEE"/>
    <w:rPr>
      <w:rFonts w:eastAsiaTheme="minorHAnsi"/>
    </w:rPr>
  </w:style>
  <w:style w:type="paragraph" w:customStyle="1" w:styleId="08CF8520A9F8495C855F7C4B89021B1F3">
    <w:name w:val="08CF8520A9F8495C855F7C4B89021B1F3"/>
    <w:rsid w:val="005E5CEE"/>
    <w:rPr>
      <w:rFonts w:eastAsiaTheme="minorHAnsi"/>
    </w:rPr>
  </w:style>
  <w:style w:type="paragraph" w:customStyle="1" w:styleId="0B78310420714554ABB3FDF1EB8B6AD23">
    <w:name w:val="0B78310420714554ABB3FDF1EB8B6AD23"/>
    <w:rsid w:val="005E5CEE"/>
    <w:rPr>
      <w:rFonts w:eastAsiaTheme="minorHAnsi"/>
    </w:rPr>
  </w:style>
  <w:style w:type="paragraph" w:customStyle="1" w:styleId="113C96DEFBB646D887F24E51092C0B182">
    <w:name w:val="113C96DEFBB646D887F24E51092C0B182"/>
    <w:rsid w:val="005E5CEE"/>
    <w:rPr>
      <w:rFonts w:eastAsiaTheme="minorHAnsi"/>
    </w:rPr>
  </w:style>
  <w:style w:type="paragraph" w:customStyle="1" w:styleId="B53C3C6FB7CE4AC8ADD263C1BA3D04A03">
    <w:name w:val="B53C3C6FB7CE4AC8ADD263C1BA3D04A03"/>
    <w:rsid w:val="005E5CEE"/>
    <w:rPr>
      <w:rFonts w:eastAsiaTheme="minorHAnsi"/>
    </w:rPr>
  </w:style>
  <w:style w:type="paragraph" w:customStyle="1" w:styleId="2AE7C2ECE7D6433298A416DF6D3C60303">
    <w:name w:val="2AE7C2ECE7D6433298A416DF6D3C60303"/>
    <w:rsid w:val="005E5CEE"/>
    <w:rPr>
      <w:rFonts w:eastAsiaTheme="minorHAnsi"/>
    </w:rPr>
  </w:style>
  <w:style w:type="paragraph" w:customStyle="1" w:styleId="C7C1AD4CBBEC4E90BE90190DD732C14A3">
    <w:name w:val="C7C1AD4CBBEC4E90BE90190DD732C14A3"/>
    <w:rsid w:val="005E5CEE"/>
    <w:rPr>
      <w:rFonts w:eastAsiaTheme="minorHAnsi"/>
    </w:rPr>
  </w:style>
  <w:style w:type="paragraph" w:customStyle="1" w:styleId="A2A6B44551514A2098D2A5820AE7C9212">
    <w:name w:val="A2A6B44551514A2098D2A5820AE7C9212"/>
    <w:rsid w:val="005E5CEE"/>
    <w:rPr>
      <w:rFonts w:eastAsiaTheme="minorHAnsi"/>
    </w:rPr>
  </w:style>
  <w:style w:type="paragraph" w:customStyle="1" w:styleId="D526A27F909D40A18CE7FF06DB78556E3">
    <w:name w:val="D526A27F909D40A18CE7FF06DB78556E3"/>
    <w:rsid w:val="005E5CEE"/>
    <w:rPr>
      <w:rFonts w:eastAsiaTheme="minorHAnsi"/>
    </w:rPr>
  </w:style>
  <w:style w:type="paragraph" w:customStyle="1" w:styleId="667BFFA7DD3041E9B4C589635C9987743">
    <w:name w:val="667BFFA7DD3041E9B4C589635C9987743"/>
    <w:rsid w:val="005E5CEE"/>
    <w:rPr>
      <w:rFonts w:eastAsiaTheme="minorHAnsi"/>
    </w:rPr>
  </w:style>
  <w:style w:type="paragraph" w:customStyle="1" w:styleId="D73CF41C38E14CCD9BE9BA3263C51A7E3">
    <w:name w:val="D73CF41C38E14CCD9BE9BA3263C51A7E3"/>
    <w:rsid w:val="005E5CEE"/>
    <w:rPr>
      <w:rFonts w:eastAsiaTheme="minorHAnsi"/>
    </w:rPr>
  </w:style>
  <w:style w:type="paragraph" w:customStyle="1" w:styleId="629B5B8AF068431CB279191BDAD0487D2">
    <w:name w:val="629B5B8AF068431CB279191BDAD0487D2"/>
    <w:rsid w:val="005E5CEE"/>
    <w:rPr>
      <w:rFonts w:eastAsiaTheme="minorHAnsi"/>
    </w:rPr>
  </w:style>
  <w:style w:type="paragraph" w:customStyle="1" w:styleId="D768203606594F0587D6B1EDAAD4271B13">
    <w:name w:val="D768203606594F0587D6B1EDAAD4271B13"/>
    <w:rsid w:val="005E5CEE"/>
    <w:rPr>
      <w:rFonts w:eastAsiaTheme="minorHAnsi"/>
    </w:rPr>
  </w:style>
  <w:style w:type="paragraph" w:customStyle="1" w:styleId="62B1B559A70348D5B617358A50D1DB2C19">
    <w:name w:val="62B1B559A70348D5B617358A50D1DB2C19"/>
    <w:rsid w:val="005E5CEE"/>
    <w:rPr>
      <w:rFonts w:eastAsiaTheme="minorHAnsi"/>
    </w:rPr>
  </w:style>
  <w:style w:type="paragraph" w:customStyle="1" w:styleId="700A6C24306F4A2880C68ADAEA59396D19">
    <w:name w:val="700A6C24306F4A2880C68ADAEA59396D19"/>
    <w:rsid w:val="005E5CEE"/>
    <w:rPr>
      <w:rFonts w:eastAsiaTheme="minorHAnsi"/>
    </w:rPr>
  </w:style>
  <w:style w:type="paragraph" w:customStyle="1" w:styleId="CEFAAD91BB084C69A9C6278F4F6D4A5A3">
    <w:name w:val="CEFAAD91BB084C69A9C6278F4F6D4A5A3"/>
    <w:rsid w:val="005E5CEE"/>
    <w:rPr>
      <w:rFonts w:eastAsiaTheme="minorHAnsi"/>
    </w:rPr>
  </w:style>
  <w:style w:type="paragraph" w:customStyle="1" w:styleId="94245E4EF4CD4C13A06B5D992E1F7C184">
    <w:name w:val="94245E4EF4CD4C13A06B5D992E1F7C184"/>
    <w:rsid w:val="005E5CEE"/>
    <w:rPr>
      <w:rFonts w:eastAsiaTheme="minorHAnsi"/>
    </w:rPr>
  </w:style>
  <w:style w:type="paragraph" w:customStyle="1" w:styleId="0FA19BD12F5044648EA943223CFF2A884">
    <w:name w:val="0FA19BD12F5044648EA943223CFF2A884"/>
    <w:rsid w:val="005E5CEE"/>
    <w:rPr>
      <w:rFonts w:eastAsiaTheme="minorHAnsi"/>
    </w:rPr>
  </w:style>
  <w:style w:type="paragraph" w:customStyle="1" w:styleId="0BBEC4AFA54041D0B2640644245EECB94">
    <w:name w:val="0BBEC4AFA54041D0B2640644245EECB94"/>
    <w:rsid w:val="005E5CEE"/>
    <w:rPr>
      <w:rFonts w:eastAsiaTheme="minorHAnsi"/>
    </w:rPr>
  </w:style>
  <w:style w:type="paragraph" w:customStyle="1" w:styleId="9AC2AC4BA99145CDBF798738326DD9444">
    <w:name w:val="9AC2AC4BA99145CDBF798738326DD9444"/>
    <w:rsid w:val="005E5CEE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0C751A-7626-425B-8E15-99044A74F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41</cp:revision>
  <dcterms:created xsi:type="dcterms:W3CDTF">2020-07-27T15:50:00Z</dcterms:created>
  <dcterms:modified xsi:type="dcterms:W3CDTF">2020-08-02T12:53:00Z</dcterms:modified>
</cp:coreProperties>
</file>